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B937BE1" w14:textId="77777777" w:rsidR="000A32BA" w:rsidRDefault="000A32BA">
      <w:pPr>
        <w:pStyle w:val="Titel"/>
      </w:pPr>
    </w:p>
    <w:p w14:paraId="54043E2E" w14:textId="77777777" w:rsidR="00C90267" w:rsidRDefault="000A32BA">
      <w:pPr>
        <w:pStyle w:val="Titel"/>
      </w:pPr>
      <w:proofErr w:type="spellStart"/>
      <w:r>
        <w:t>Einführung</w:t>
      </w:r>
      <w:proofErr w:type="spellEnd"/>
      <w:r>
        <w:t xml:space="preserve"> in die Shell-Programmierung</w:t>
      </w:r>
    </w:p>
    <w:p w14:paraId="41D24393" w14:textId="77777777" w:rsidR="00C90267" w:rsidRDefault="00CA64DD">
      <w:r>
        <w:pict w14:anchorId="5B999D56">
          <v:rect id="_x0000_i1025" style="width:0;height:1.5pt" o:hralign="center" o:hrstd="t" o:hr="t"/>
        </w:pict>
      </w:r>
    </w:p>
    <w:p w14:paraId="3A774894" w14:textId="77777777" w:rsidR="00C90267" w:rsidRDefault="000A32BA">
      <w:pPr>
        <w:pStyle w:val="berschrift1"/>
      </w:pPr>
      <w:bookmarkStart w:id="0" w:name="einfuehrung-in-die-shell-programmierung"/>
      <w:bookmarkEnd w:id="0"/>
      <w:r>
        <w:t>Einführung in die Shell-Programmierung</w:t>
      </w:r>
    </w:p>
    <w:p w14:paraId="0D281801" w14:textId="77777777" w:rsidR="00C90267" w:rsidRDefault="000A32BA">
      <w:r>
        <w:t>Dieses Kapitel widmet sich der Einfuehrung in die Shell-Programmierung. Hierbei handelt es sich keinesfalls um eine vollstaendige Dokumentation. Fuer weiterfuehrende Details empfehle ich dringend einen Blick in die man Pages der jeweiligen Programme sowie der Bash (man bash) zu werfen.</w:t>
      </w:r>
      <w:r>
        <w:br/>
        <w:t>Allgemein =========</w:t>
      </w:r>
    </w:p>
    <w:p w14:paraId="562DA7B8" w14:textId="77777777" w:rsidR="00C90267" w:rsidRDefault="000A32BA">
      <w:pPr>
        <w:pStyle w:val="Textkrper"/>
      </w:pPr>
      <w:r>
        <w:t>Was ist die Shell? Die Shell ist ein Interpreter, der Kommandos entsprechend seiner eigenen Syntax interaktiv oder selbstaendig ausfuehrt. Was im Folgenden als Shell bezeichnet wird, ist ein Metaprogramm dessen Hauptaufgabe es ist, weitere Programm zu laden. Die Shell stellt die Schnittstelle zwischen Benutzer und Betriebssystem dar. In der UNIX-Welt hat sie den Status eines Benutzerprogramms und kann deshalb nach Belieben ausgetauscht werden .</w:t>
      </w:r>
    </w:p>
    <w:p w14:paraId="30881104" w14:textId="77777777" w:rsidR="00C90267" w:rsidRDefault="000A32BA">
      <w:pPr>
        <w:pStyle w:val="Textkrper"/>
      </w:pPr>
      <w:r>
        <w:t>Im folgenden die wichtigsten Vertreter:</w:t>
      </w:r>
    </w:p>
    <w:tbl>
      <w:tblPr>
        <w:tblW w:w="4868" w:type="pct"/>
        <w:tblLook w:val="04A0" w:firstRow="1" w:lastRow="0" w:firstColumn="1" w:lastColumn="0" w:noHBand="0" w:noVBand="1"/>
      </w:tblPr>
      <w:tblGrid>
        <w:gridCol w:w="1123"/>
        <w:gridCol w:w="2714"/>
        <w:gridCol w:w="6888"/>
      </w:tblGrid>
      <w:tr w:rsidR="00C90267" w14:paraId="686C2DBA" w14:textId="77777777">
        <w:tc>
          <w:tcPr>
            <w:tcW w:w="0" w:type="auto"/>
          </w:tcPr>
          <w:p w14:paraId="6F0191C1" w14:textId="77777777" w:rsidR="00C90267" w:rsidRDefault="000A32BA">
            <w:r>
              <w:t>sh:</w:t>
            </w:r>
          </w:p>
        </w:tc>
        <w:tc>
          <w:tcPr>
            <w:tcW w:w="0" w:type="auto"/>
          </w:tcPr>
          <w:p w14:paraId="2A418802" w14:textId="77777777" w:rsidR="00C90267" w:rsidRDefault="000A32BA">
            <w:r>
              <w:t>Bourne Shell</w:t>
            </w:r>
          </w:p>
        </w:tc>
        <w:tc>
          <w:tcPr>
            <w:tcW w:w="0" w:type="auto"/>
          </w:tcPr>
          <w:p w14:paraId="2F0B87F9" w14:textId="77777777" w:rsidR="00C90267" w:rsidRDefault="000A32BA">
            <w:r>
              <w:t>Die Mutter aller Shells</w:t>
            </w:r>
          </w:p>
        </w:tc>
      </w:tr>
      <w:tr w:rsidR="00C90267" w14:paraId="3C286D8D" w14:textId="77777777">
        <w:tc>
          <w:tcPr>
            <w:tcW w:w="0" w:type="auto"/>
          </w:tcPr>
          <w:p w14:paraId="19232359" w14:textId="77777777" w:rsidR="00C90267" w:rsidRDefault="000A32BA">
            <w:r>
              <w:t>csh:</w:t>
            </w:r>
          </w:p>
        </w:tc>
        <w:tc>
          <w:tcPr>
            <w:tcW w:w="0" w:type="auto"/>
          </w:tcPr>
          <w:p w14:paraId="740FBA96" w14:textId="77777777" w:rsidR="00C90267" w:rsidRDefault="000A32BA">
            <w:r>
              <w:t>C-Shell</w:t>
            </w:r>
          </w:p>
        </w:tc>
        <w:tc>
          <w:tcPr>
            <w:tcW w:w="0" w:type="auto"/>
          </w:tcPr>
          <w:p w14:paraId="1A76019C" w14:textId="77777777" w:rsidR="00C90267" w:rsidRDefault="000A32BA">
            <w:r>
              <w:t>Shell mit C-aehnlicher Syntax</w:t>
            </w:r>
          </w:p>
        </w:tc>
      </w:tr>
      <w:tr w:rsidR="00C90267" w14:paraId="0C7976E2" w14:textId="77777777">
        <w:tc>
          <w:tcPr>
            <w:tcW w:w="0" w:type="auto"/>
          </w:tcPr>
          <w:p w14:paraId="75FF96AE" w14:textId="77777777" w:rsidR="00C90267" w:rsidRDefault="000A32BA">
            <w:r>
              <w:t>ksh:</w:t>
            </w:r>
          </w:p>
        </w:tc>
        <w:tc>
          <w:tcPr>
            <w:tcW w:w="0" w:type="auto"/>
          </w:tcPr>
          <w:p w14:paraId="694496F5" w14:textId="77777777" w:rsidR="00C90267" w:rsidRDefault="000A32BA">
            <w:r>
              <w:t>Korn Shell</w:t>
            </w:r>
          </w:p>
        </w:tc>
        <w:tc>
          <w:tcPr>
            <w:tcW w:w="0" w:type="auto"/>
          </w:tcPr>
          <w:p w14:paraId="076017B0" w14:textId="77777777" w:rsidR="00C90267" w:rsidRDefault="000A32BA">
            <w:r>
              <w:t>Maechtige, C-orientierte Shell (Solaris)</w:t>
            </w:r>
          </w:p>
        </w:tc>
      </w:tr>
      <w:tr w:rsidR="00C90267" w14:paraId="0A2329F0" w14:textId="77777777">
        <w:tc>
          <w:tcPr>
            <w:tcW w:w="0" w:type="auto"/>
          </w:tcPr>
          <w:p w14:paraId="2AD27B91" w14:textId="77777777" w:rsidR="00C90267" w:rsidRDefault="000A32BA">
            <w:r>
              <w:t>zsh:</w:t>
            </w:r>
          </w:p>
        </w:tc>
        <w:tc>
          <w:tcPr>
            <w:tcW w:w="0" w:type="auto"/>
          </w:tcPr>
          <w:p w14:paraId="67DB3DBE" w14:textId="77777777" w:rsidR="00C90267" w:rsidRDefault="000A32BA">
            <w:r>
              <w:t>Z-Shell</w:t>
            </w:r>
          </w:p>
        </w:tc>
        <w:tc>
          <w:tcPr>
            <w:tcW w:w="0" w:type="auto"/>
          </w:tcPr>
          <w:p w14:paraId="60DC9A95" w14:textId="77777777" w:rsidR="00C90267" w:rsidRDefault="000A32BA">
            <w:r>
              <w:t>Erweiterte, komfortableShell, Bash kompatibel</w:t>
            </w:r>
            <w:r>
              <w:br/>
            </w:r>
          </w:p>
        </w:tc>
      </w:tr>
      <w:tr w:rsidR="00C90267" w14:paraId="356E2B3F" w14:textId="77777777">
        <w:tc>
          <w:tcPr>
            <w:tcW w:w="0" w:type="auto"/>
          </w:tcPr>
          <w:p w14:paraId="020C8D92" w14:textId="77777777" w:rsidR="00C90267" w:rsidRDefault="000A32BA">
            <w:r>
              <w:t>bash:</w:t>
            </w:r>
          </w:p>
        </w:tc>
        <w:tc>
          <w:tcPr>
            <w:tcW w:w="0" w:type="auto"/>
          </w:tcPr>
          <w:p w14:paraId="369FC20D" w14:textId="77777777" w:rsidR="00C90267" w:rsidRDefault="000A32BA">
            <w:r>
              <w:t>Bourne Again SH</w:t>
            </w:r>
          </w:p>
        </w:tc>
        <w:tc>
          <w:tcPr>
            <w:tcW w:w="0" w:type="auto"/>
          </w:tcPr>
          <w:p w14:paraId="29E4466A" w14:textId="77777777" w:rsidR="00C90267" w:rsidRDefault="000A32BA">
            <w:r>
              <w:t>Erweiterte, komfortable Bourne Shell</w:t>
            </w:r>
            <w:r>
              <w:br/>
            </w:r>
          </w:p>
        </w:tc>
      </w:tr>
    </w:tbl>
    <w:p w14:paraId="5E7DE873" w14:textId="77777777" w:rsidR="00C90267" w:rsidRDefault="000A32BA">
      <w:pPr>
        <w:pStyle w:val="Textkrper"/>
      </w:pPr>
      <w:r>
        <w:t>In diesem Kapitel wollen wir uns mit der Bash beschaeftigen. Sie ist der Standard Kommandointerpreter unter LINUX. Die Bash ist kompatibel zur Standard-Bourne-Shell welche von Steven R. Bourne fuer AT&amp;T Unix entwickelt wurde.</w:t>
      </w:r>
    </w:p>
    <w:p w14:paraId="1F4B7871" w14:textId="77777777" w:rsidR="00C90267" w:rsidRDefault="000A32BA">
      <w:pPr>
        <w:pStyle w:val="berschrift1"/>
      </w:pPr>
      <w:bookmarkStart w:id="1" w:name="erste-schritte"/>
      <w:bookmarkEnd w:id="1"/>
      <w:r>
        <w:t>Erste Schritte</w:t>
      </w:r>
    </w:p>
    <w:p w14:paraId="2D5859C6" w14:textId="77777777" w:rsidR="00C90267" w:rsidRDefault="000A32BA">
      <w:r>
        <w:t>Im Grunde ist ein Shellscript nichts anderes als eine Textdatei, in der Befehlsfolgen enthalten sind. Diese Befehlsfolgen können mit Hilfe von Schleifen und Variablen gesteuert werden. Man kann solche Befehlsfolgen auch direkt in der Shell eingeben. Denkbar waeren zum Beispiel Folgendes:</w:t>
      </w:r>
    </w:p>
    <w:p w14:paraId="3178C8CA" w14:textId="77777777" w:rsidR="00C90267" w:rsidRDefault="000A32BA">
      <w:pPr>
        <w:pStyle w:val="SourceCode"/>
      </w:pPr>
      <w:r>
        <w:t>asterix% echo "Hallo Europa";echo "Hallo Osterhase..."</w:t>
      </w:r>
      <w:r>
        <w:br/>
        <w:t>Hallo Europa</w:t>
      </w:r>
      <w:r>
        <w:br/>
        <w:t>Hallo Osterhase...</w:t>
      </w:r>
      <w:r>
        <w:br/>
        <w:t>asterix%</w:t>
      </w:r>
    </w:p>
    <w:p w14:paraId="01BBA848" w14:textId="77777777" w:rsidR="00C90267" w:rsidRDefault="000A32BA">
      <w:r>
        <w:t>Oder aber man schreibt ein kleines Script, daß man dann jederzeit wieder aufrufen kann. Zu diesem Zwecke öffne man einen Editor seiner Wahl (vi, emacs, nedit, …) und gebe folgendes ein:</w:t>
      </w:r>
    </w:p>
    <w:p w14:paraId="17337CCB" w14:textId="77777777" w:rsidR="00C90267" w:rsidRDefault="000A32BA">
      <w:pPr>
        <w:pStyle w:val="SourceCode"/>
      </w:pPr>
      <w:r>
        <w:t>#!/bin/sh</w:t>
      </w:r>
      <w:r>
        <w:br/>
        <w:t># Das ist ein Kommentar</w:t>
      </w:r>
      <w:r>
        <w:br/>
        <w:t>echo "Hallo Europa"</w:t>
      </w:r>
      <w:r>
        <w:br/>
        <w:t>echo "Hallo Osterhase..."</w:t>
      </w:r>
    </w:p>
    <w:p w14:paraId="2D4738CA" w14:textId="77777777" w:rsidR="00C90267" w:rsidRDefault="000A32BA">
      <w:r>
        <w:t>Danach die Datei unter einem selbstgewaehlten Namen abspeichern und ausfuehrbar machen. Danach kann das Script gestartet werden.</w:t>
      </w:r>
    </w:p>
    <w:p w14:paraId="205A5AFA" w14:textId="77777777" w:rsidR="00C90267" w:rsidRDefault="000A32BA">
      <w:pPr>
        <w:pStyle w:val="SourceCode"/>
      </w:pPr>
      <w:r>
        <w:t>asterix% chmod 744 meine_datei.sh</w:t>
      </w:r>
      <w:r>
        <w:br/>
        <w:t>asterix%./meine_datei.sh</w:t>
      </w:r>
      <w:r>
        <w:br/>
        <w:t xml:space="preserve">Hallo </w:t>
      </w:r>
      <w:r>
        <w:br/>
      </w:r>
      <w:r>
        <w:lastRenderedPageBreak/>
        <w:t>Hallo Osterhase...</w:t>
      </w:r>
      <w:r>
        <w:br/>
        <w:t>asterix%</w:t>
      </w:r>
    </w:p>
    <w:p w14:paraId="4560E822" w14:textId="77777777" w:rsidR="00C90267" w:rsidRDefault="000A32BA">
      <w:r>
        <w:t>Eine Shell-Skript beginnt mit der Angabe des Kommandointerpreters. Zeile 1 ist also der Pfad zu dem Programm, das die folgenden Zeilen interpretieren kann. Hier wird auf die Bourne Shell (sh) verwiesen. Die Datei /bin/sh ist in unserem Fall ein Symlink auf die Bash.</w:t>
      </w:r>
      <w:r>
        <w:br/>
        <w:t>Kommentare werden zeilenweise mit # gekennzeichnet. Das Shellkommando echo existiert in zwei Formen. Zum einen ist es ein in der Shell enthaltendes Kommando, zum anderen ist es aber auch eine Datei, welche sich im Verzeichnis /bin befindet. Linux bietet eine Vielzahl von Tools und Kommandos, die das Arbeiten auf der Textkonsole ermöglichen und erleichern. Doch dazu spaeter mehr.</w:t>
      </w:r>
    </w:p>
    <w:p w14:paraId="31B64CD9" w14:textId="77777777" w:rsidR="00C90267" w:rsidRDefault="000A32BA">
      <w:pPr>
        <w:pStyle w:val="berschrift1"/>
      </w:pPr>
      <w:bookmarkStart w:id="2" w:name="variablen-und-quoting"/>
      <w:bookmarkEnd w:id="2"/>
      <w:r>
        <w:t>Variablen und Quoting</w:t>
      </w:r>
    </w:p>
    <w:p w14:paraId="39AEFB45" w14:textId="77777777" w:rsidR="00C90267" w:rsidRDefault="000A32BA">
      <w:r>
        <w:t>Wie in jeder Programmiersprache gibt es auch in der Shell Variablen. Die Bash unterscheidet bei Variablen nicht nach Typen. Grundsaetzlich wird jede Variable erst einmal als String aufgefaßt. Je nach Kontext kann sie dann auch als Integer interpretiert werden.</w:t>
      </w:r>
    </w:p>
    <w:p w14:paraId="08EA6920" w14:textId="77777777" w:rsidR="00C90267" w:rsidRDefault="000A32BA">
      <w:pPr>
        <w:pStyle w:val="Textkrper"/>
      </w:pPr>
      <w:r>
        <w:t>Hier nun einige Beispiele, die den Umgang erlaeutern sollen:</w:t>
      </w:r>
    </w:p>
    <w:p w14:paraId="23CFA90C" w14:textId="77777777" w:rsidR="00C90267" w:rsidRDefault="000A32BA">
      <w:pPr>
        <w:pStyle w:val="SourceCode"/>
      </w:pPr>
      <w:r>
        <w:t>#!/bin/sh</w:t>
      </w:r>
      <w:r>
        <w:br/>
        <w:t># Wertzuweisung</w:t>
      </w:r>
      <w:r>
        <w:br/>
        <w:t>Variable_1=10</w:t>
      </w:r>
      <w:r>
        <w:br/>
        <w:t>Variable_2="Der Mond ist ein gruener Kaese."</w:t>
      </w:r>
      <w:r>
        <w:br/>
        <w:t>Variable_3="A B  C    D"</w:t>
      </w:r>
      <w:r>
        <w:br/>
        <w:t>Variable_4=$(hostname) # alte Schreibweise: Variable_4=`hostname`</w:t>
      </w:r>
      <w:r>
        <w:br/>
        <w:t># Wertabfrage</w:t>
      </w:r>
      <w:r>
        <w:br/>
        <w:t>echo \$Variable_1 = $Variable_1</w:t>
      </w:r>
      <w:r>
        <w:br/>
        <w:t>echo "\$Variable_2 = $Variable_2"</w:t>
      </w:r>
      <w:r>
        <w:br/>
        <w:t>echo '$Variable_1 + $Variable_2' = ${Variable_1}${Variable_2}</w:t>
      </w:r>
      <w:r>
        <w:br/>
        <w:t>echo $Variable_3</w:t>
      </w:r>
      <w:r>
        <w:br/>
        <w:t>echo "$Variable_3"</w:t>
      </w:r>
      <w:r>
        <w:br/>
        <w:t>echo $Variable_4</w:t>
      </w:r>
    </w:p>
    <w:p w14:paraId="70950294" w14:textId="77777777" w:rsidR="00C90267" w:rsidRDefault="000A32BA">
      <w:r>
        <w:t>Ergibt:</w:t>
      </w:r>
    </w:p>
    <w:p w14:paraId="1F90E413" w14:textId="77777777" w:rsidR="00C90267" w:rsidRDefault="000A32BA">
      <w:pPr>
        <w:pStyle w:val="SourceCode"/>
      </w:pPr>
      <w:r>
        <w:t>$Variable_1 = 10</w:t>
      </w:r>
      <w:r>
        <w:br/>
        <w:t>$Variable_2 = Der Mond ist ein gruener Kaese.</w:t>
      </w:r>
      <w:r>
        <w:br/>
        <w:t>$Variable_1 + $Variable_2 = 10Der Mond ist ein gruener Kaese.</w:t>
      </w:r>
      <w:r>
        <w:br/>
        <w:t>A B C D</w:t>
      </w:r>
      <w:r>
        <w:br/>
        <w:t>A B  C   D</w:t>
      </w:r>
      <w:r>
        <w:br/>
        <w:t>asterix</w:t>
      </w:r>
    </w:p>
    <w:p w14:paraId="148A6D92" w14:textId="77777777" w:rsidR="00C90267" w:rsidRDefault="000A32BA">
      <w:r>
        <w:t>Um $ \ " auf dem Bildschirm darzustellen zu können, muessen sie wie folgt maskiert werden: \$ \\ \".</w:t>
      </w:r>
      <w:r>
        <w:br/>
        <w:t>In Zeile 6 wird die Shell angewiesen, erst den rechten Teil der Variablenzuweisung auszufuehren, naemlich den Befehl hostname. Dies wird durch $(…) oder ``Backquotes’’ erreicht . Die Variable wird also mit dem Hostnamen des jeweiligen Rechners belegt.</w:t>
      </w:r>
    </w:p>
    <w:p w14:paraId="1D9A2427" w14:textId="77777777" w:rsidR="00C90267" w:rsidRDefault="000A32BA">
      <w:pPr>
        <w:pStyle w:val="Textkrper"/>
      </w:pPr>
      <w:r>
        <w:t>Zu lange Befehlszeilen können mit einem \ getrennt werden.</w:t>
      </w:r>
    </w:p>
    <w:p w14:paraId="3D69A2CB" w14:textId="77777777" w:rsidR="00C90267" w:rsidRDefault="000A32BA">
      <w:pPr>
        <w:pStyle w:val="SourceCode"/>
      </w:pPr>
      <w:r>
        <w:t>#!/bin/sh</w:t>
      </w:r>
      <w:r>
        <w:br/>
        <w:t>echo "Dies ist ein wahnsinnig langer, sinnfreier und \</w:t>
      </w:r>
      <w:r>
        <w:br/>
        <w:t xml:space="preserve">  unglaublich ueberfluessiger Satz."</w:t>
      </w:r>
    </w:p>
    <w:p w14:paraId="1897092F" w14:textId="77777777" w:rsidR="00C90267" w:rsidRDefault="000A32BA">
      <w:pPr>
        <w:pStyle w:val="berschrift2"/>
      </w:pPr>
      <w:bookmarkStart w:id="3" w:name="spezielle-typen-von-variablen"/>
      <w:bookmarkEnd w:id="3"/>
      <w:r>
        <w:t>Spezielle Typen von Variablen</w:t>
      </w:r>
    </w:p>
    <w:p w14:paraId="754815D4" w14:textId="77777777" w:rsidR="00C90267" w:rsidRDefault="000A32BA">
      <w:r>
        <w:rPr>
          <w:b/>
        </w:rPr>
        <w:t>local variables</w:t>
      </w:r>
    </w:p>
    <w:p w14:paraId="697A6A56" w14:textId="77777777" w:rsidR="00C90267" w:rsidRDefault="000A32BA">
      <w:r>
        <w:t>Diese sind nur innerhalb eines Code Blocks ({…}) oder einer Funktion gueltig und werden mit local Variable definiert.</w:t>
      </w:r>
    </w:p>
    <w:p w14:paraId="184E5D0E" w14:textId="77777777" w:rsidR="00C90267" w:rsidRDefault="000A32BA">
      <w:r>
        <w:rPr>
          <w:b/>
        </w:rPr>
        <w:t>environmental variables</w:t>
      </w:r>
    </w:p>
    <w:p w14:paraId="1154A693" w14:textId="77777777" w:rsidR="00C90267" w:rsidRDefault="000A32BA">
      <w:r>
        <w:t>Sie bestimmen das Erscheinungsbild der Shell und dienen der Anpassung ihres Verhaltens in der Systemumgebung. Die Prozessumgebung wird vom Elternprozeß an seine Kinder vererbt. D.h. alle Umgebungsvariablen der Bash werden an die von ihr gestarteten Prozesse weitergegeben. Die Kommandos printenv und export geben alle Umgebungsvariablen aus. Mit dem set Kommando könne Umgebungsvariablen gesetzt werden.</w:t>
      </w:r>
    </w:p>
    <w:p w14:paraId="778709A0" w14:textId="77777777" w:rsidR="00C90267" w:rsidRDefault="000A32BA">
      <w:pPr>
        <w:pStyle w:val="berschrift2"/>
      </w:pPr>
      <w:bookmarkStart w:id="4" w:name="quotierung"/>
      <w:bookmarkEnd w:id="4"/>
      <w:r>
        <w:lastRenderedPageBreak/>
        <w:t>Quotierung</w:t>
      </w:r>
    </w:p>
    <w:p w14:paraId="1289301F" w14:textId="77777777" w:rsidR="00C90267" w:rsidRDefault="000A32BA">
      <w:r>
        <w:t>Quotierung wird benutzt, um die spezielle Bedeutung von Kontrollzeichen, reservierten Wörtern und Namen auszuschalten. Es gibt 3 Formen:</w:t>
      </w:r>
    </w:p>
    <w:p w14:paraId="3407C571" w14:textId="77777777" w:rsidR="00C90267" w:rsidRDefault="000A32BA">
      <w:r>
        <w:rPr>
          <w:b/>
        </w:rPr>
        <w:t>Fluchtsymbol $\backslash$</w:t>
      </w:r>
    </w:p>
    <w:p w14:paraId="292E5206" w14:textId="77777777" w:rsidR="00C90267" w:rsidRDefault="000A32BA">
      <w:r>
        <w:t>Es entwertet das unmittelbar folgende Sonderzeichen. Ein durch \ entwertetes Zeilenende wird ignoriert.</w:t>
      </w:r>
    </w:p>
    <w:p w14:paraId="710D7F14" w14:textId="77777777" w:rsidR="00C90267" w:rsidRDefault="000A32BA">
      <w:r>
        <w:rPr>
          <w:b/>
        </w:rPr>
        <w:t>Hochkomma ' (Quote)</w:t>
      </w:r>
    </w:p>
    <w:p w14:paraId="2DD1065F" w14:textId="77777777" w:rsidR="00C90267" w:rsidRDefault="000A32BA">
      <w:r>
        <w:t>Von Hochkomma eingeschlossene Worte werden von der Shell nicht weiter bearbeitet. Allerdings darf ein Hochkomma nicht in Hochkommas eingeschlossen sein. Auch nicht, wenn es durch \ maskiert ist.</w:t>
      </w:r>
    </w:p>
    <w:p w14:paraId="46EE37C3" w14:textId="77777777" w:rsidR="00C90267" w:rsidRDefault="000A32BA">
      <w:r>
        <w:rPr>
          <w:b/>
        </w:rPr>
        <w:t>Anfuehrungszeichen "  (Doublequotes)</w:t>
      </w:r>
    </w:p>
    <w:p w14:paraId="3BDE1818" w14:textId="77777777" w:rsidR="00C90267" w:rsidRDefault="000A32BA">
      <w:r>
        <w:t>Von in Anfuehrungszeichen eingeschlossenen Wörtern erkennt die Shell nur die Sonderzeichen $ ' \ als solche. Das Fluchtsymbol behaelt seine Bedeutung fuer die Zeichen $ ' " \ oder dem Zeilenende.</w:t>
      </w:r>
    </w:p>
    <w:p w14:paraId="524F2BE8" w14:textId="77777777" w:rsidR="00C90267" w:rsidRDefault="000A32BA">
      <w:pPr>
        <w:pStyle w:val="berschrift1"/>
      </w:pPr>
      <w:bookmarkStart w:id="5" w:name="arrays"/>
      <w:bookmarkEnd w:id="5"/>
      <w:r>
        <w:t>Arrays</w:t>
      </w:r>
    </w:p>
    <w:p w14:paraId="42543F4B" w14:textId="77777777" w:rsidR="00C90267" w:rsidRDefault="000A32BA">
      <w:r>
        <w:t>Die Bash unterstuetzen auch eindimensionale Arrays. Diese können mit declare -a Variable initialisiert werden, muessen aber nicht. Einzelnen Elemente des Arrays werden mit ${variable[xx]} angesprochen.</w:t>
      </w:r>
    </w:p>
    <w:p w14:paraId="350CFC2F" w14:textId="77777777" w:rsidR="00C90267" w:rsidRDefault="000A32BA">
      <w:pPr>
        <w:pStyle w:val="SourceCode"/>
      </w:pPr>
      <w:r>
        <w:t>#!/bin/bash</w:t>
      </w:r>
      <w:r>
        <w:br/>
        <w:t>array=( zero one two three four five )</w:t>
      </w:r>
      <w:r>
        <w:br/>
        <w:t>array[6]="Dieser Text ist ein Element des Arrays"</w:t>
      </w:r>
      <w:r>
        <w:br/>
      </w:r>
      <w:r>
        <w:br/>
        <w:t>echo ${array[0]}        # zero</w:t>
      </w:r>
      <w:r>
        <w:br/>
        <w:t>echo ${array[1]}        # one</w:t>
      </w:r>
      <w:r>
        <w:br/>
        <w:t>echo ${array:0}         # zero</w:t>
      </w:r>
      <w:r>
        <w:br/>
        <w:t xml:space="preserve">                        # Parametererweiterung, erstes Element.</w:t>
      </w:r>
      <w:r>
        <w:br/>
        <w:t>echo ${array:1}         # ero</w:t>
      </w:r>
      <w:r>
        <w:br/>
        <w:t xml:space="preserve">                        # Parametererweiterung, erstes Element,</w:t>
      </w:r>
      <w:r>
        <w:br/>
        <w:t xml:space="preserve">                        # Start an Position #1 (2. Buchstabe).</w:t>
      </w:r>
      <w:r>
        <w:br/>
        <w:t>echo ${array[1]:1}      # ne</w:t>
      </w:r>
      <w:r>
        <w:br/>
        <w:t xml:space="preserve">                        # Parametererweiterung, zweites Element,</w:t>
      </w:r>
      <w:r>
        <w:br/>
        <w:t xml:space="preserve">                        # Start an Position #1 (2. Buchstabe).</w:t>
      </w:r>
      <w:r>
        <w:br/>
        <w:t>echo ${#array[2]}       # 3</w:t>
      </w:r>
      <w:r>
        <w:br/>
        <w:t xml:space="preserve">                        # Laenge des dritten Elements.</w:t>
      </w:r>
      <w:r>
        <w:br/>
        <w:t>element_count=${#array[@]}      # oder</w:t>
      </w:r>
      <w:r>
        <w:br/>
        <w:t>element_count=${#array[*]}      # Anzahl der Elemente: 7</w:t>
      </w:r>
    </w:p>
    <w:p w14:paraId="4E336C0B" w14:textId="77777777" w:rsidR="00C90267" w:rsidRDefault="000A32BA">
      <w:pPr>
        <w:pStyle w:val="berschrift1"/>
      </w:pPr>
      <w:bookmarkStart w:id="6" w:name="kommandosubstitution"/>
      <w:bookmarkEnd w:id="6"/>
      <w:r>
        <w:t>Kommandosubstitution</w:t>
      </w:r>
    </w:p>
    <w:p w14:paraId="25C4BB16" w14:textId="77777777" w:rsidR="00C90267" w:rsidRDefault="000A32BA">
      <w:r>
        <w:t>Die Kommadosubstituton erlaubt es, die Ausgabe eines Kommandos direkt an eine Variable zu uebergeben. Zwei Formen sind möglich:</w:t>
      </w:r>
    </w:p>
    <w:p w14:paraId="074A13B6" w14:textId="77777777" w:rsidR="00C90267" w:rsidRDefault="000A32BA">
      <w:pPr>
        <w:pStyle w:val="Textkrper"/>
      </w:pPr>
      <w:r>
        <w:t>$(Kommando) oder `Kommando`</w:t>
      </w:r>
    </w:p>
    <w:p w14:paraId="3FE2E2FE" w14:textId="77777777" w:rsidR="00C90267" w:rsidRDefault="000A32BA">
      <w:pPr>
        <w:pStyle w:val="Textkrper"/>
      </w:pPr>
      <w:r>
        <w:t>Bei der Substitution mit Backquotes (nicht Hochkomma!) muessen Sonderzeichen maskiert werden. Bei der Klammervariante bleiben alle Zeichen unveraendert.</w:t>
      </w:r>
    </w:p>
    <w:p w14:paraId="7E2AF4C0" w14:textId="77777777" w:rsidR="00C90267" w:rsidRDefault="000A32BA">
      <w:pPr>
        <w:pStyle w:val="Textkrper"/>
      </w:pPr>
      <w:r>
        <w:t>Damit laeßt sich z.B. der Inhalt eines Textfiles in einen Array laden.</w:t>
      </w:r>
    </w:p>
    <w:p w14:paraId="50FC58B8" w14:textId="77777777" w:rsidR="00C90267" w:rsidRDefault="000A32BA">
      <w:pPr>
        <w:pStyle w:val="SourceCode"/>
      </w:pPr>
      <w:r>
        <w:t>#!/bin/bash</w:t>
      </w:r>
      <w:r>
        <w:br/>
        <w:t>filename=sample_file</w:t>
      </w:r>
      <w:r>
        <w:br/>
        <w:t># cat sample_file</w:t>
      </w:r>
      <w:r>
        <w:br/>
        <w:t>#</w:t>
      </w:r>
      <w:r>
        <w:br/>
        <w:t># 1 a b c</w:t>
      </w:r>
      <w:r>
        <w:br/>
        <w:t># 2 d e fg</w:t>
      </w:r>
      <w:r>
        <w:br/>
        <w:t>declare -a array1</w:t>
      </w:r>
      <w:r>
        <w:br/>
        <w:t>array1=($(cat "$filename" | tr '\n' ' '))</w:t>
      </w:r>
      <w:r>
        <w:br/>
        <w:t xml:space="preserve"> # Loads contents</w:t>
      </w:r>
      <w:r>
        <w:br/>
      </w:r>
      <w:r>
        <w:lastRenderedPageBreak/>
        <w:t xml:space="preserve"> # of $filename into array1.</w:t>
      </w:r>
      <w:r>
        <w:br/>
        <w:t xml:space="preserve"> # list file to stdout.</w:t>
      </w:r>
      <w:r>
        <w:br/>
        <w:t xml:space="preserve"> # change linefeeds in file to spaces.</w:t>
      </w:r>
      <w:r>
        <w:br/>
        <w:t>echo ${array1[@]}</w:t>
      </w:r>
      <w:r>
        <w:br/>
        <w:t xml:space="preserve"> # List the array:</w:t>
      </w:r>
      <w:r>
        <w:br/>
        <w:t xml:space="preserve"> # 1 a b c 2 d e fg</w:t>
      </w:r>
      <w:r>
        <w:br/>
        <w:t xml:space="preserve"> #</w:t>
      </w:r>
      <w:r>
        <w:br/>
        <w:t xml:space="preserve"> #  Each whitespace-separated "word" in the file</w:t>
      </w:r>
      <w:r>
        <w:br/>
        <w:t xml:space="preserve"> #+ has been assigned to an element of the array.</w:t>
      </w:r>
      <w:r>
        <w:br/>
        <w:t>element_count=${#array1[*]}</w:t>
      </w:r>
      <w:r>
        <w:br/>
        <w:t>echo $element_count          # 8</w:t>
      </w:r>
    </w:p>
    <w:p w14:paraId="7BE46521" w14:textId="77777777" w:rsidR="00C90267" w:rsidRDefault="000A32BA">
      <w:pPr>
        <w:pStyle w:val="berschrift1"/>
      </w:pPr>
      <w:bookmarkStart w:id="7" w:name="klammererweiterung"/>
      <w:bookmarkEnd w:id="7"/>
      <w:r>
        <w:t>1.6 Klammererweiterung</w:t>
      </w:r>
    </w:p>
    <w:p w14:paraId="04089E79" w14:textId="77777777" w:rsidR="00C90267" w:rsidRDefault="000A32BA">
      <w:r>
        <w:t>Die Klammererweiterung erzeugt aus einer, in geschweiften Klammern eingeschlossenen, Liste von Bausteinen mehrere Zeichenketten. Zum Beispiel erzeugt der Befehl:</w:t>
      </w:r>
      <w:r>
        <w:br/>
        <w:t>mkdir ~/{dir1,dir2}</w:t>
      </w:r>
      <w:r>
        <w:br/>
        <w:t>die Verzeichnisse dir1 und dir2 im Homeverzeichnis. Der Befehl</w:t>
      </w:r>
      <w:r>
        <w:br/>
        <w:t>mkdir ~/{dir1,dir2}{1,2,3}</w:t>
      </w:r>
      <w:r>
        <w:br/>
        <w:t>die Verzeichnisse dir11, dir12, dir13, dir21, dir22 und dir23.</w:t>
      </w:r>
    </w:p>
    <w:p w14:paraId="59B4489E" w14:textId="77777777" w:rsidR="00C90267" w:rsidRDefault="000A32BA">
      <w:pPr>
        <w:pStyle w:val="berschrift1"/>
      </w:pPr>
      <w:bookmarkStart w:id="8" w:name="parameter"/>
      <w:bookmarkEnd w:id="8"/>
      <w:r>
        <w:t>Parameter</w:t>
      </w:r>
    </w:p>
    <w:p w14:paraId="7452CC3B" w14:textId="77777777" w:rsidR="00C90267" w:rsidRDefault="000A32BA">
      <w:pPr>
        <w:pStyle w:val="berschrift2"/>
      </w:pPr>
      <w:bookmarkStart w:id="9" w:name="positionsparameter"/>
      <w:bookmarkEnd w:id="9"/>
      <w:r>
        <w:t>Positionsparameter</w:t>
      </w:r>
    </w:p>
    <w:p w14:paraId="2771F6C9" w14:textId="77777777" w:rsidR="00C90267" w:rsidRDefault="000A32BA">
      <w:r>
        <w:t>Einem Shellskript können beim Aufruf auch Parameter mitgegeben werden.</w:t>
      </w:r>
    </w:p>
    <w:p w14:paraId="5A154087" w14:textId="77777777" w:rsidR="00C90267" w:rsidRDefault="000A32BA">
      <w:pPr>
        <w:pStyle w:val="SourceCode"/>
      </w:pPr>
      <w:r>
        <w:t>COMMAND Parameter1 Parameter2 ...</w:t>
      </w:r>
    </w:p>
    <w:p w14:paraId="7C596E21" w14:textId="77777777" w:rsidR="00C90267" w:rsidRDefault="000A32BA">
      <w:r>
        <w:t>Diese Parameter lassen sich im Script mit $1, $2, ... abfragen. Ab dem 10. uebergebenen Parameter muessen geschweifte Klammern gesetzt werden (${10}).</w:t>
      </w:r>
    </w:p>
    <w:p w14:paraId="0DE2E832" w14:textId="77777777" w:rsidR="00C90267" w:rsidRDefault="000A32BA">
      <w:pPr>
        <w:pStyle w:val="Textkrper"/>
      </w:pPr>
      <w:r>
        <w:t>Mit dem shift-Kommando ist es möglich, die Positionsparameter nach links zu verschieben. Das bedeutet, daß der zweite Parameter der Erste wird, der Dritte der Zweite usw. . $0 (der Scriptname) bleibt unberuehrt. Dieses Kommando macht zum Beispiel bei Funktionen Sinn:</w:t>
      </w:r>
    </w:p>
    <w:p w14:paraId="54F2718C" w14:textId="77777777" w:rsidR="00C90267" w:rsidRDefault="000A32BA">
      <w:pPr>
        <w:pStyle w:val="SourceCode"/>
      </w:pPr>
      <w:r>
        <w:t>#!/bin/bash</w:t>
      </w:r>
      <w:r>
        <w:br/>
        <w:t>multiply ()           # multipliziert die uebergebenen Parameter</w:t>
      </w:r>
      <w:r>
        <w:br/>
        <w:t>{                     # Anzahl der Parameter ist variabel</w:t>
      </w:r>
      <w:r>
        <w:br/>
        <w:t xml:space="preserve">  local product=1</w:t>
      </w:r>
      <w:r>
        <w:br/>
        <w:t xml:space="preserve">  until [-z "$1" ]   # Until nutzt den ersten uebergebenen Parameter ...</w:t>
      </w:r>
      <w:r>
        <w:br/>
        <w:t xml:space="preserve">  do</w:t>
      </w:r>
      <w:r>
        <w:br/>
        <w:t xml:space="preserve">  let "product *= $1"</w:t>
      </w:r>
      <w:r>
        <w:br/>
        <w:t xml:space="preserve">  shift</w:t>
      </w:r>
      <w:r>
        <w:br/>
        <w:t xml:space="preserve">  done</w:t>
      </w:r>
      <w:r>
        <w:br/>
        <w:t xml:space="preserve">  echo $product         #  wird nicht auf STDOUT ausgegeben,</w:t>
      </w:r>
      <w:r>
        <w:br/>
        <w:t>}                       #  wenn es an eine Variable uebergeben wird</w:t>
      </w:r>
      <w:r>
        <w:br/>
        <w:t>mult1=15383; mult2=25211</w:t>
      </w:r>
      <w:r>
        <w:br/>
        <w:t>val1=`multiply $mult1 $mult2`</w:t>
      </w:r>
      <w:r>
        <w:br/>
        <w:t>echo "$mult1 X $mult2 = $val1"</w:t>
      </w:r>
      <w:r>
        <w:br/>
        <w:t xml:space="preserve">                        # 387820813</w:t>
      </w:r>
    </w:p>
    <w:p w14:paraId="73FAE837" w14:textId="77777777" w:rsidR="00C90267" w:rsidRDefault="000A32BA">
      <w:pPr>
        <w:pStyle w:val="berschrift2"/>
      </w:pPr>
      <w:bookmarkStart w:id="10" w:name="spezialparameter"/>
      <w:bookmarkEnd w:id="10"/>
      <w:r>
        <w:t>Spezialparameter</w:t>
      </w:r>
    </w:p>
    <w:tbl>
      <w:tblPr>
        <w:tblW w:w="0" w:type="pct"/>
        <w:tblLook w:val="04A0" w:firstRow="1" w:lastRow="0" w:firstColumn="1" w:lastColumn="0" w:noHBand="0" w:noVBand="1"/>
      </w:tblPr>
      <w:tblGrid>
        <w:gridCol w:w="496"/>
        <w:gridCol w:w="10520"/>
      </w:tblGrid>
      <w:tr w:rsidR="00C90267" w14:paraId="23E29DAF" w14:textId="77777777">
        <w:tc>
          <w:tcPr>
            <w:tcW w:w="0" w:type="auto"/>
          </w:tcPr>
          <w:p w14:paraId="7BAB7672" w14:textId="77777777" w:rsidR="00C90267" w:rsidRDefault="000A32BA">
            <w:r>
              <w:t>$*</w:t>
            </w:r>
          </w:p>
        </w:tc>
        <w:tc>
          <w:tcPr>
            <w:tcW w:w="0" w:type="auto"/>
          </w:tcPr>
          <w:p w14:paraId="7BEBE5FA" w14:textId="77777777" w:rsidR="00C90267" w:rsidRDefault="000A32BA">
            <w:r>
              <w:t>bezeichnet alle Positionsparameter von 1 an. In Anfuehrungszeichen gesetzt, steht ``$*‘’ fuer ein einziges Wort, bestehend aus dem Inhalt aller Positionsparameter, mit dem ersten ``internen Feldseperator’’ (meistens Leerzeichen, Tab und Zeilenende) als Trennzeichen.</w:t>
            </w:r>
          </w:p>
        </w:tc>
      </w:tr>
      <w:tr w:rsidR="00C90267" w14:paraId="08F461A1" w14:textId="77777777">
        <w:tc>
          <w:tcPr>
            <w:tcW w:w="0" w:type="auto"/>
          </w:tcPr>
          <w:p w14:paraId="47C811C6" w14:textId="77777777" w:rsidR="00C90267" w:rsidRDefault="000A32BA">
            <w:r>
              <w:t>$@</w:t>
            </w:r>
          </w:p>
        </w:tc>
        <w:tc>
          <w:tcPr>
            <w:tcW w:w="0" w:type="auto"/>
          </w:tcPr>
          <w:p w14:paraId="615EB28B" w14:textId="77777777" w:rsidR="00C90267" w:rsidRDefault="000A32BA">
            <w:r>
              <w:t>bezeichnet alle Positionsparameter von 1 an. In Anfuehrungszeichen gesetzt, wird es durch die Werte der einzelnen Positionsparameter (jeweils ein einzelnes Wort) ersetzt.</w:t>
            </w:r>
          </w:p>
        </w:tc>
      </w:tr>
      <w:tr w:rsidR="00C90267" w14:paraId="57CEFE6C" w14:textId="77777777">
        <w:tc>
          <w:tcPr>
            <w:tcW w:w="0" w:type="auto"/>
          </w:tcPr>
          <w:p w14:paraId="22521CE1" w14:textId="77777777" w:rsidR="00C90267" w:rsidRDefault="000A32BA">
            <w:r>
              <w:t>$#</w:t>
            </w:r>
          </w:p>
        </w:tc>
        <w:tc>
          <w:tcPr>
            <w:tcW w:w="0" w:type="auto"/>
          </w:tcPr>
          <w:p w14:paraId="432AB0D7" w14:textId="77777777" w:rsidR="00C90267" w:rsidRDefault="000A32BA">
            <w:r>
              <w:t>Anzahl der Positionsparameter</w:t>
            </w:r>
          </w:p>
        </w:tc>
      </w:tr>
      <w:tr w:rsidR="00C90267" w14:paraId="1E309BCD" w14:textId="77777777">
        <w:tc>
          <w:tcPr>
            <w:tcW w:w="0" w:type="auto"/>
          </w:tcPr>
          <w:p w14:paraId="3B0358AA" w14:textId="77777777" w:rsidR="00C90267" w:rsidRDefault="000A32BA">
            <w:r>
              <w:lastRenderedPageBreak/>
              <w:t>$?</w:t>
            </w:r>
          </w:p>
        </w:tc>
        <w:tc>
          <w:tcPr>
            <w:tcW w:w="0" w:type="auto"/>
          </w:tcPr>
          <w:p w14:paraId="0A6D4D06" w14:textId="77777777" w:rsidR="00C90267" w:rsidRDefault="000A32BA">
            <w:r>
              <w:t>Rueckgabewert (Status) des zuletzt ausgefuehrten Kommandos</w:t>
            </w:r>
          </w:p>
        </w:tc>
      </w:tr>
      <w:tr w:rsidR="00C90267" w14:paraId="3289919F" w14:textId="77777777">
        <w:tc>
          <w:tcPr>
            <w:tcW w:w="0" w:type="auto"/>
          </w:tcPr>
          <w:p w14:paraId="49D5B8ED" w14:textId="77777777" w:rsidR="00C90267" w:rsidRDefault="000A32BA">
            <w:r>
              <w:t>$-</w:t>
            </w:r>
          </w:p>
        </w:tc>
        <w:tc>
          <w:tcPr>
            <w:tcW w:w="0" w:type="auto"/>
          </w:tcPr>
          <w:p w14:paraId="27243171" w14:textId="77777777" w:rsidR="00C90267" w:rsidRDefault="000A32BA">
            <w:r>
              <w:t>steht fuer die Optionsflags (von set oder aus der Kommandozeile).</w:t>
            </w:r>
          </w:p>
        </w:tc>
      </w:tr>
      <w:tr w:rsidR="00C90267" w14:paraId="4EE56D7F" w14:textId="77777777">
        <w:tc>
          <w:tcPr>
            <w:tcW w:w="0" w:type="auto"/>
          </w:tcPr>
          <w:p w14:paraId="62A444DF" w14:textId="77777777" w:rsidR="00C90267" w:rsidRDefault="000A32BA">
            <w:r>
              <w:t>$$</w:t>
            </w:r>
          </w:p>
        </w:tc>
        <w:tc>
          <w:tcPr>
            <w:tcW w:w="0" w:type="auto"/>
          </w:tcPr>
          <w:p w14:paraId="52F2FD1F" w14:textId="77777777" w:rsidR="00C90267" w:rsidRDefault="000A32BA">
            <w:r>
              <w:t>Prozessnummer der Shell</w:t>
            </w:r>
          </w:p>
        </w:tc>
      </w:tr>
      <w:tr w:rsidR="00C90267" w14:paraId="0CE122B6" w14:textId="77777777">
        <w:tc>
          <w:tcPr>
            <w:tcW w:w="0" w:type="auto"/>
          </w:tcPr>
          <w:p w14:paraId="52A675CE" w14:textId="77777777" w:rsidR="00C90267" w:rsidRDefault="000A32BA">
            <w:r>
              <w:t>$!</w:t>
            </w:r>
          </w:p>
        </w:tc>
        <w:tc>
          <w:tcPr>
            <w:tcW w:w="0" w:type="auto"/>
          </w:tcPr>
          <w:p w14:paraId="5702436A" w14:textId="77777777" w:rsidR="00C90267" w:rsidRDefault="000A32BA">
            <w:r>
              <w:t>Prozessnummer des zuletzt im Hintergrund aufgerufenen Kommandos</w:t>
            </w:r>
          </w:p>
        </w:tc>
      </w:tr>
      <w:tr w:rsidR="00C90267" w14:paraId="30275DE8" w14:textId="77777777">
        <w:tc>
          <w:tcPr>
            <w:tcW w:w="0" w:type="auto"/>
          </w:tcPr>
          <w:p w14:paraId="33FD547E" w14:textId="77777777" w:rsidR="00C90267" w:rsidRDefault="000A32BA">
            <w:r>
              <w:t>$0</w:t>
            </w:r>
          </w:p>
        </w:tc>
        <w:tc>
          <w:tcPr>
            <w:tcW w:w="0" w:type="auto"/>
          </w:tcPr>
          <w:p w14:paraId="189F3E57" w14:textId="77777777" w:rsidR="00C90267" w:rsidRDefault="000A32BA">
            <w:r>
              <w:t>Name des Shellscripts</w:t>
            </w:r>
          </w:p>
        </w:tc>
      </w:tr>
      <w:tr w:rsidR="00C90267" w14:paraId="56611BAD" w14:textId="77777777">
        <w:tc>
          <w:tcPr>
            <w:tcW w:w="0" w:type="auto"/>
          </w:tcPr>
          <w:p w14:paraId="714A6000" w14:textId="77777777" w:rsidR="00C90267" w:rsidRDefault="000A32BA">
            <w:r>
              <w:t>$_</w:t>
            </w:r>
          </w:p>
        </w:tc>
        <w:tc>
          <w:tcPr>
            <w:tcW w:w="0" w:type="auto"/>
          </w:tcPr>
          <w:p w14:paraId="4D51CE38" w14:textId="77777777" w:rsidR="00C90267" w:rsidRDefault="000A32BA">
            <w:r>
              <w:t>letztes Argument des zuletzt ausgefuehrten Kommandos</w:t>
            </w:r>
          </w:p>
        </w:tc>
      </w:tr>
    </w:tbl>
    <w:p w14:paraId="666F93D0" w14:textId="77777777" w:rsidR="00C90267" w:rsidRDefault="000A32BA">
      <w:pPr>
        <w:pStyle w:val="berschrift1"/>
      </w:pPr>
      <w:bookmarkStart w:id="11" w:name="parametererweiterung"/>
      <w:bookmarkEnd w:id="11"/>
      <w:r>
        <w:t>Parametererweiterung</w:t>
      </w:r>
    </w:p>
    <w:p w14:paraId="618675D7" w14:textId="77777777" w:rsidR="00C90267" w:rsidRDefault="000A32BA">
      <w:r>
        <w:rPr>
          <w:b/>
        </w:rPr>
        <w:t>${</w:t>
      </w:r>
      <w:r>
        <w:rPr>
          <w:i/>
        </w:rPr>
        <w:t>Parameter</w:t>
      </w:r>
      <w:r>
        <w:rPr>
          <w:b/>
        </w:rPr>
        <w:t>}</w:t>
      </w:r>
    </w:p>
    <w:p w14:paraId="7E63ACCB" w14:textId="77777777" w:rsidR="00C90267" w:rsidRDefault="000A32BA">
      <w:r>
        <w:t>Laeßt sich ein Variablenname nicht eindeutig von den darauffolgenden Zeichen trennen, oder besteht ein Positionsparameter aus mehr als einer Ziffer, muß dieser Parameter in geschweifte Klammern gesetzt werden.</w:t>
      </w:r>
    </w:p>
    <w:p w14:paraId="50E8D2F8" w14:textId="77777777" w:rsidR="00C90267" w:rsidRDefault="000A32BA">
      <w:r>
        <w:t>Die folgenden Konstruktionen stellen verschiedene Arten bedingter Parametererweiterung dar. Enthaelt die Konstruktion einen Doppelpunkt, so wird der Parameter darauf hin getestet, ob er leer oder ungesetzt ist. Wird der Doppelpunkt in diesen Konstruktionen weggelassen, wird nur darauf getestet, ob er gesetzt (auch leer!) oder ungesetzt ist.</w:t>
      </w:r>
    </w:p>
    <w:p w14:paraId="0EF24B3D" w14:textId="77777777" w:rsidR="00C90267" w:rsidRDefault="000A32BA">
      <w:pPr>
        <w:pStyle w:val="Textkrper"/>
      </w:pPr>
      <w:r>
        <w:t>Parametererweiterungen eigenen sich z.B. fuer die Defaultwertzuweisung bei Variablen. Sie duerfen nur als Bestandteil eines Kommandos oder einer Zuweisung durchgefuehrt werden. Soll eine Parametererweiterung als einzelnes Kommando stehen, beispielsweise bei einer Fehlermeldung, dann muß die Zeile mit einem Doppelpunkt begonnen werden.</w:t>
      </w:r>
    </w:p>
    <w:p w14:paraId="003D2028" w14:textId="77777777" w:rsidR="00C90267" w:rsidRDefault="000A32BA">
      <w:r>
        <w:rPr>
          <w:b/>
        </w:rPr>
        <w:t>${</w:t>
      </w:r>
      <w:r>
        <w:rPr>
          <w:i/>
        </w:rPr>
        <w:t>Parameter:-default</w:t>
      </w:r>
      <w:r>
        <w:t>}****</w:t>
      </w:r>
    </w:p>
    <w:p w14:paraId="44074C76" w14:textId="77777777" w:rsidR="00C90267" w:rsidRDefault="000A32BA">
      <w:r>
        <w:t xml:space="preserve">Wenn der </w:t>
      </w:r>
      <w:r>
        <w:rPr>
          <w:i/>
        </w:rPr>
        <w:t>Parameter</w:t>
      </w:r>
      <w:r>
        <w:t xml:space="preserve"> ungesetzt oder leer ist, wird </w:t>
      </w:r>
      <w:r>
        <w:rPr>
          <w:i/>
        </w:rPr>
        <w:t>default</w:t>
      </w:r>
      <w:r>
        <w:t xml:space="preserve"> anstelle des gesamten Ausdrucks eingesetzt.</w:t>
      </w:r>
    </w:p>
    <w:p w14:paraId="670D31F8" w14:textId="77777777" w:rsidR="00C90267" w:rsidRDefault="000A32BA">
      <w:r>
        <w:rPr>
          <w:b/>
        </w:rPr>
        <w:t>${</w:t>
      </w:r>
      <w:r>
        <w:rPr>
          <w:i/>
        </w:rPr>
        <w:t>Parameter:=default</w:t>
      </w:r>
      <w:r>
        <w:t>}****</w:t>
      </w:r>
    </w:p>
    <w:p w14:paraId="0042DCED" w14:textId="77777777" w:rsidR="00C90267" w:rsidRDefault="000A32BA">
      <w:r>
        <w:t xml:space="preserve">Wenn der </w:t>
      </w:r>
      <w:r>
        <w:rPr>
          <w:i/>
        </w:rPr>
        <w:t>Parameter</w:t>
      </w:r>
      <w:r>
        <w:t xml:space="preserve"> ungesetzt oder leer ist, wird der Inhalt von </w:t>
      </w:r>
      <w:r>
        <w:rPr>
          <w:i/>
        </w:rPr>
        <w:t>default</w:t>
      </w:r>
      <w:r>
        <w:t xml:space="preserve"> dem Parameter zugewiesen und der neue </w:t>
      </w:r>
      <w:r>
        <w:rPr>
          <w:i/>
        </w:rPr>
        <w:t>Parameter</w:t>
      </w:r>
      <w:r>
        <w:t xml:space="preserve"> eingesetzt. Positionsparametern und Spezialparametern kann allerdings auch auf diese Weise kein Wert zugewiesen werden.</w:t>
      </w:r>
    </w:p>
    <w:p w14:paraId="20221DCE" w14:textId="77777777" w:rsidR="00C90267" w:rsidRDefault="000A32BA">
      <w:r>
        <w:rPr>
          <w:b/>
        </w:rPr>
        <w:t>${</w:t>
      </w:r>
      <w:r>
        <w:rPr>
          <w:i/>
        </w:rPr>
        <w:t>Parameter:?err_msg</w:t>
      </w:r>
      <w:r>
        <w:t>}****</w:t>
      </w:r>
    </w:p>
    <w:p w14:paraId="57DE3A08" w14:textId="77777777" w:rsidR="00C90267" w:rsidRDefault="000A32BA">
      <w:r>
        <w:t xml:space="preserve">gibt eine Fehlermeldung wenn der </w:t>
      </w:r>
      <w:r>
        <w:rPr>
          <w:i/>
        </w:rPr>
        <w:t>Parameter</w:t>
      </w:r>
      <w:r>
        <w:t xml:space="preserve"> leer oder ungesetzt ist. </w:t>
      </w:r>
      <w:r>
        <w:rPr>
          <w:i/>
        </w:rPr>
        <w:t>err_msg</w:t>
      </w:r>
      <w:r>
        <w:t xml:space="preserve"> wird als Fehlermeldung auf STDERR ausgegeben. Ist der </w:t>
      </w:r>
      <w:r>
        <w:rPr>
          <w:i/>
        </w:rPr>
        <w:t>Parameter</w:t>
      </w:r>
      <w:r>
        <w:t xml:space="preserve"> gueltig gesetzt, wird sein Inhalt eingesetzt.</w:t>
      </w:r>
    </w:p>
    <w:p w14:paraId="0365371A" w14:textId="77777777" w:rsidR="00C90267" w:rsidRDefault="000A32BA">
      <w:r>
        <w:rPr>
          <w:b/>
        </w:rPr>
        <w:t>${</w:t>
      </w:r>
      <w:r>
        <w:rPr>
          <w:i/>
        </w:rPr>
        <w:t>Parameter:+alt_value</w:t>
      </w:r>
      <w:r>
        <w:t>}****</w:t>
      </w:r>
    </w:p>
    <w:p w14:paraId="5CFF8D07" w14:textId="77777777" w:rsidR="00C90267" w:rsidRDefault="000A32BA">
      <w:r>
        <w:t xml:space="preserve">erzwingt die Benutzung eines anderen Wertes. Wenn der </w:t>
      </w:r>
      <w:r>
        <w:rPr>
          <w:i/>
        </w:rPr>
        <w:t>Parameter</w:t>
      </w:r>
      <w:r>
        <w:t xml:space="preserve"> weder leer, noch ungesetzt ist, wird der Inhalt von </w:t>
      </w:r>
      <w:r>
        <w:rPr>
          <w:i/>
        </w:rPr>
        <w:t>alt_value</w:t>
      </w:r>
      <w:r>
        <w:t xml:space="preserve"> eingesetzt. Sonst wird nichts eingesetzt.</w:t>
      </w:r>
    </w:p>
    <w:p w14:paraId="52D2224E" w14:textId="77777777" w:rsidR="00C90267" w:rsidRDefault="000A32BA">
      <w:r>
        <w:rPr>
          <w:b/>
        </w:rPr>
        <w:t>${</w:t>
      </w:r>
      <w:r>
        <w:rPr>
          <w:i/>
        </w:rPr>
        <w:t>Parameter:Offset:Laenge</w:t>
      </w:r>
      <w:r>
        <w:t>}****</w:t>
      </w:r>
    </w:p>
    <w:p w14:paraId="627ADF3A" w14:textId="77777777" w:rsidR="00C90267" w:rsidRDefault="000A32BA">
      <w:r>
        <w:t xml:space="preserve">Hier wird </w:t>
      </w:r>
      <w:r>
        <w:rPr>
          <w:i/>
        </w:rPr>
        <w:t>Parameter</w:t>
      </w:r>
      <w:r>
        <w:t xml:space="preserve">, von </w:t>
      </w:r>
      <w:r>
        <w:rPr>
          <w:i/>
        </w:rPr>
        <w:t>Offset</w:t>
      </w:r>
      <w:r>
        <w:t xml:space="preserve"> an, mit der Laenge </w:t>
      </w:r>
      <w:r>
        <w:rPr>
          <w:i/>
        </w:rPr>
        <w:t>Laenge</w:t>
      </w:r>
      <w:r>
        <w:t xml:space="preserve"> neu gesetzt.</w:t>
      </w:r>
    </w:p>
    <w:p w14:paraId="1ED2AC8F" w14:textId="77777777" w:rsidR="00C90267" w:rsidRDefault="000A32BA">
      <w:r>
        <w:rPr>
          <w:b/>
        </w:rPr>
        <w:t>${</w:t>
      </w:r>
      <w:r>
        <w:rPr>
          <w:i/>
        </w:rPr>
        <w:t>#Parameter</w:t>
      </w:r>
      <w:r>
        <w:t>}****</w:t>
      </w:r>
    </w:p>
    <w:p w14:paraId="1332A06D" w14:textId="77777777" w:rsidR="00C90267" w:rsidRDefault="000A32BA">
      <w:r>
        <w:t>gibt die Anzahl der Zeichen im Parameter wieder.</w:t>
      </w:r>
    </w:p>
    <w:p w14:paraId="18412B19" w14:textId="77777777" w:rsidR="00C90267" w:rsidRDefault="000A32BA">
      <w:r>
        <w:rPr>
          <w:b/>
        </w:rPr>
        <w:t>${</w:t>
      </w:r>
      <w:r>
        <w:rPr>
          <w:i/>
        </w:rPr>
        <w:t>var#Pattern</w:t>
      </w:r>
      <w:r>
        <w:t>}** und ${</w:t>
      </w:r>
      <w:r>
        <w:rPr>
          <w:b/>
          <w:i/>
        </w:rPr>
        <w:t>var##Pattern</w:t>
      </w:r>
      <w:r>
        <w:rPr>
          <w:b/>
        </w:rPr>
        <w:t>}</w:t>
      </w:r>
      <w:r>
        <w:t>**</w:t>
      </w:r>
    </w:p>
    <w:p w14:paraId="171F2C16" w14:textId="77777777" w:rsidR="00C90267" w:rsidRDefault="000A32BA">
      <w:r>
        <w:t xml:space="preserve">entfernt den uebereinstimmenden Teil von </w:t>
      </w:r>
      <w:r>
        <w:rPr>
          <w:i/>
        </w:rPr>
        <w:t>Pattern</w:t>
      </w:r>
      <w:r>
        <w:t xml:space="preserve"> in </w:t>
      </w:r>
      <w:r>
        <w:rPr>
          <w:i/>
        </w:rPr>
        <w:t>var</w:t>
      </w:r>
      <w:r>
        <w:t xml:space="preserve"> beginnend von links. Bei # wird das kuerzeste treffende Stueck entfernt, bei ## das Laengste.</w:t>
      </w:r>
    </w:p>
    <w:p w14:paraId="21EAFED8" w14:textId="77777777" w:rsidR="00C90267" w:rsidRDefault="000A32BA">
      <w:r>
        <w:rPr>
          <w:b/>
        </w:rPr>
        <w:t>${</w:t>
      </w:r>
      <w:r>
        <w:rPr>
          <w:i/>
        </w:rPr>
        <w:t>var%Pattern</w:t>
      </w:r>
      <w:r>
        <w:t>}** und ${</w:t>
      </w:r>
      <w:r>
        <w:rPr>
          <w:b/>
          <w:i/>
        </w:rPr>
        <w:t>var%%Pattern</w:t>
      </w:r>
      <w:r>
        <w:rPr>
          <w:b/>
        </w:rPr>
        <w:t>}</w:t>
      </w:r>
      <w:r>
        <w:t>**</w:t>
      </w:r>
    </w:p>
    <w:p w14:paraId="4F3F5672" w14:textId="77777777" w:rsidR="00C90267" w:rsidRDefault="000A32BA">
      <w:r>
        <w:t xml:space="preserve">entfernt den uebereinstimmenden Teil von </w:t>
      </w:r>
      <w:r>
        <w:rPr>
          <w:i/>
        </w:rPr>
        <w:t>Pattern</w:t>
      </w:r>
      <w:r>
        <w:t xml:space="preserve"> in </w:t>
      </w:r>
      <w:r>
        <w:rPr>
          <w:i/>
        </w:rPr>
        <w:t>var</w:t>
      </w:r>
      <w:r>
        <w:t xml:space="preserve"> beginnend von rechts. Bei % wird das kuerzeste treffende Stueck entfernt, bei %% das Laengste.</w:t>
      </w:r>
    </w:p>
    <w:p w14:paraId="4BE4332C" w14:textId="77777777" w:rsidR="00C90267" w:rsidRDefault="000A32BA">
      <w:r>
        <w:rPr>
          <w:b/>
        </w:rPr>
        <w:t>${</w:t>
      </w:r>
      <w:r>
        <w:rPr>
          <w:i/>
        </w:rPr>
        <w:t>var/Pattern/Replacement</w:t>
      </w:r>
      <w:r>
        <w:t>}** und ${</w:t>
      </w:r>
      <w:r>
        <w:rPr>
          <w:b/>
          <w:i/>
        </w:rPr>
        <w:t>var/Pattern//Replacement</w:t>
      </w:r>
      <w:r>
        <w:rPr>
          <w:b/>
        </w:rPr>
        <w:t>}</w:t>
      </w:r>
      <w:r>
        <w:t>**</w:t>
      </w:r>
    </w:p>
    <w:p w14:paraId="0C8BFE12" w14:textId="77777777" w:rsidR="00C90267" w:rsidRDefault="000A32BA">
      <w:r>
        <w:t xml:space="preserve">Das größte auf </w:t>
      </w:r>
      <w:r>
        <w:rPr>
          <w:i/>
        </w:rPr>
        <w:t>Pattern</w:t>
      </w:r>
      <w:r>
        <w:t xml:space="preserve"> passende Stueck in </w:t>
      </w:r>
      <w:r>
        <w:rPr>
          <w:i/>
        </w:rPr>
        <w:t>var</w:t>
      </w:r>
      <w:r>
        <w:t xml:space="preserve"> wird durch </w:t>
      </w:r>
      <w:r>
        <w:rPr>
          <w:i/>
        </w:rPr>
        <w:t>Replacement</w:t>
      </w:r>
      <w:r>
        <w:t xml:space="preserve"> ersetzt. Bei / wird einmal ersetzt, bei // wird jede auftretende uebereinstimmung ersetzt. Werden Positionsparameter oder Arrays uebergeben, wird das Kommando auf jeder einzelnen Parameter bzw. jedes Feld angewandt.</w:t>
      </w:r>
    </w:p>
    <w:p w14:paraId="719EBF45" w14:textId="77777777" w:rsidR="00C90267" w:rsidRDefault="000A32BA">
      <w:pPr>
        <w:pStyle w:val="berschrift1"/>
      </w:pPr>
      <w:bookmarkStart w:id="12" w:name="binbash"/>
      <w:bookmarkEnd w:id="12"/>
      <w:r>
        <w:lastRenderedPageBreak/>
        <w:t>!/bin/bash</w:t>
      </w:r>
    </w:p>
    <w:p w14:paraId="721CA5E3" w14:textId="77777777" w:rsidR="00C90267" w:rsidRDefault="000A32BA">
      <w:r>
        <w:t>leer= default=“voll” string=“1234567890” array=( zero one two three four five )</w:t>
      </w:r>
    </w:p>
    <w:p w14:paraId="5014DDFD" w14:textId="77777777" w:rsidR="00C90267" w:rsidRDefault="000A32BA">
      <w:r>
        <w:t>echo ${leer-$default} # gibt nichts aus, denn $leer ist definiert echo ${undef-$default} # gibt “voll” aus, denn # $undef ist nicht definiert echo ${leer:-$default} # gibt “voll” aus (:)</w:t>
      </w:r>
    </w:p>
    <w:p w14:paraId="4B951BBC" w14:textId="77777777" w:rsidR="00C90267" w:rsidRDefault="000A32BA">
      <w:r>
        <w:t>default_filename=generic.data</w:t>
      </w:r>
    </w:p>
    <w:p w14:paraId="3255D98F" w14:textId="77777777" w:rsidR="00C90267" w:rsidRDefault="000A32BA">
      <w:r>
        <w:t>${1:?“Dateiname wird auf</w:t>
      </w:r>
      <w:r>
        <w:br/>
        <w:t>generic.data gesetzt.”} # Fehlermeldung, wenn $1 fehlt</w:t>
      </w:r>
    </w:p>
    <w:p w14:paraId="228809C2" w14:textId="77777777" w:rsidR="00C90267" w:rsidRDefault="000A32BA">
      <w:r>
        <w:t>filename=${1:=$default_filename} # setzen des Parameters</w:t>
      </w:r>
    </w:p>
    <w:p w14:paraId="57EB23E7" w14:textId="77777777" w:rsidR="00C90267" w:rsidRDefault="000A32BA">
      <w:r>
        <w:t>leer=${leer:+$default} # sollte leer nicht NULL sein, # wird er mit “voll” belegt</w:t>
      </w:r>
    </w:p>
    <w:p w14:paraId="72CD393F" w14:textId="77777777" w:rsidR="00C90267" w:rsidRDefault="000A32BA">
      <w:r>
        <w:t>echo ${string:0:1} # von links beginnend mit 0 und einem Zeichen: 1 echo ${string:(-3):2} # von rechts und 2 Zeichen: 89</w:t>
      </w:r>
    </w:p>
    <w:p w14:paraId="461A080B" w14:textId="77777777" w:rsidR="00C90267" w:rsidRDefault="000A32BA">
      <w:r>
        <w:t>laeng_string=${#string} # ergibt 10 echo ${#array} # Laenge des ersten Elements: 4 element_count=${#array[@]} # oder element_count=${#array[*]} # Anzahl der Elemente: 6</w:t>
      </w:r>
    </w:p>
    <w:p w14:paraId="6FB36609" w14:textId="77777777" w:rsidR="00C90267" w:rsidRDefault="000A32BA">
      <w:r>
        <w:t>var1=abcd12345abc6789 pattern1=a</w:t>
      </w:r>
      <w:r>
        <w:rPr>
          <w:i/>
        </w:rPr>
        <w:t xml:space="preserve">c # </w:t>
      </w:r>
      <w:r>
        <w:t xml:space="preserve"> (wildcard) trifft alles zwischen ‘a’ und ‘c’ pattern2=b*9 # alles zwischen ‘b’ und ‘9’ echo ${var1#$pattern1} # d12345abc6789 echo ${var1##$pattern1} # 6789 echo ${var1%$pattern2} # abcd12345a echo ${var1%%$pattern2} # a</w:t>
      </w:r>
    </w:p>
    <w:p w14:paraId="505E5184" w14:textId="77777777" w:rsidR="00C90267" w:rsidRDefault="000A32BA">
      <w:r>
        <w:t>echo ${pattern1/abc/ABC} # “abcd12345abc6789” -&gt; “ABCd12345abc6789” echo ${pattern1//abc/ABC} # “abcd12345abc6789” -&gt; “ABCd12345ABC6789”</w:t>
      </w:r>
    </w:p>
    <w:p w14:paraId="4D6A24AC" w14:textId="77777777" w:rsidR="00C90267" w:rsidRDefault="000A32BA">
      <w:pPr>
        <w:pStyle w:val="berschrift1"/>
      </w:pPr>
      <w:bookmarkStart w:id="13" w:name="bedingte-ausfuehrung"/>
      <w:bookmarkEnd w:id="13"/>
      <w:r>
        <w:t>Bedingte Ausfuehrung</w:t>
      </w:r>
    </w:p>
    <w:p w14:paraId="7C0DADA7" w14:textId="77777777" w:rsidR="00C90267" w:rsidRDefault="000A32BA">
      <w:r>
        <w:t>Wie in jeder Programmiersprache, können Kommandos auch miteinander verknuepft werden.</w:t>
      </w:r>
    </w:p>
    <w:p w14:paraId="33CBD156" w14:textId="77777777" w:rsidR="00C90267" w:rsidRDefault="000A32BA">
      <w:r>
        <w:rPr>
          <w:b/>
        </w:rPr>
        <w:t>COMMAND1 &amp;&amp; COMMAND2</w:t>
      </w:r>
    </w:p>
    <w:p w14:paraId="2D2A98D9" w14:textId="77777777" w:rsidR="00C90267" w:rsidRDefault="000A32BA">
      <w:r>
        <w:t>stellen eine logische UND-Verknuepfung dar. Wurde Kommando1 fehlerfrei ausgefuehrt (exit status 0 heißt Abarbeitung ohne Fehler), wird auch Kommando2 ausgefuehrt.</w:t>
      </w:r>
    </w:p>
    <w:p w14:paraId="5636970B" w14:textId="77777777" w:rsidR="00C90267" w:rsidRDefault="000A32BA">
      <w:r>
        <w:rPr>
          <w:b/>
        </w:rPr>
        <w:t>COMMAND1 || COMMAND2</w:t>
      </w:r>
    </w:p>
    <w:p w14:paraId="074D7583" w14:textId="77777777" w:rsidR="00C90267" w:rsidRDefault="000A32BA">
      <w:r>
        <w:t>Stellen eine logische ODER-Verknuepfung dar. Kommando2 wird nur ausgefuehrt, wenn bei Kommando1 ein Fehler aufgetreten ist.</w:t>
      </w:r>
    </w:p>
    <w:p w14:paraId="41A1E760" w14:textId="77777777" w:rsidR="00C90267" w:rsidRDefault="000A32BA">
      <w:pPr>
        <w:pStyle w:val="berschrift1"/>
      </w:pPr>
      <w:bookmarkStart w:id="14" w:name="tests-verzweigungen-und-schleifen"/>
      <w:bookmarkEnd w:id="14"/>
      <w:r>
        <w:t>Tests, Verzweigungen und Schleifen</w:t>
      </w:r>
    </w:p>
    <w:p w14:paraId="7B361DF8" w14:textId="77777777" w:rsidR="00C90267" w:rsidRDefault="000A32BA">
      <w:pPr>
        <w:pStyle w:val="berschrift2"/>
      </w:pPr>
      <w:bookmarkStart w:id="15" w:name="statement-ifthen"/>
      <w:bookmarkEnd w:id="15"/>
      <w:r>
        <w:t>Statement if … then</w:t>
      </w:r>
    </w:p>
    <w:p w14:paraId="6628B9F6" w14:textId="77777777" w:rsidR="00C90267" w:rsidRDefault="000A32BA">
      <w:r>
        <w:t>Syntax: if Liste then Liste [elif Liste then Liste...][else Liste] fi</w:t>
      </w:r>
    </w:p>
    <w:p w14:paraId="437310C5" w14:textId="77777777" w:rsidR="00C90267" w:rsidRDefault="000A32BA">
      <w:pPr>
        <w:pStyle w:val="Textkrper"/>
      </w:pPr>
      <w:r>
        <w:t>If … then Konstruktionen ueberpruefen, ob der Exit-Status einer Liste von Kommandos 0 ist. Ist dies der Fall, werden weitere, entsprechend definierte, Kommandos ausgefuehrt.</w:t>
      </w:r>
    </w:p>
    <w:p w14:paraId="30573FD1" w14:textId="77777777" w:rsidR="00C90267" w:rsidRDefault="000A32BA">
      <w:pPr>
        <w:pStyle w:val="Textkrper"/>
      </w:pPr>
      <w:r>
        <w:t>Im folgenden Beispiel wird mit dem Kommando grep in einer Textdatei nach Zeilen, die das Wort ``Bash’’ enthalten, gesucht. Existieren solche Zeilen, gibt grep als Exit-Status 0 (= true) aus. Das bedeutet, die folgenden Kommandos werden ausgefuehrt.</w:t>
      </w:r>
    </w:p>
    <w:p w14:paraId="1E37FE22" w14:textId="77777777" w:rsidR="00C90267" w:rsidRDefault="000A32BA">
      <w:pPr>
        <w:pStyle w:val="SourceCode"/>
      </w:pPr>
      <w:r>
        <w:t>#!/bin/sh</w:t>
      </w:r>
      <w:r>
        <w:br/>
        <w:t>if grep Bash file.txt</w:t>
      </w:r>
      <w:r>
        <w:br/>
        <w:t>then echo "File contains at least one occurrence of Bash."</w:t>
      </w:r>
      <w:r>
        <w:br/>
        <w:t>fi</w:t>
      </w:r>
    </w:p>
    <w:p w14:paraId="651D2395" w14:textId="77777777" w:rsidR="00C90267" w:rsidRDefault="000A32BA">
      <w:r>
        <w:t>Es existiert auch ein verwandtes Kommando: [...]. Dieser Ausdruck ist ein Synonym fuer das Bash-Kommando test. Es existiert außerdem ein externes Kommando /usr/bin/test.</w:t>
      </w:r>
    </w:p>
    <w:p w14:paraId="29EB050A" w14:textId="77777777" w:rsidR="00C90267" w:rsidRDefault="000A32BA">
      <w:pPr>
        <w:pStyle w:val="SourceCode"/>
      </w:pPr>
      <w:r>
        <w:t>if [condition1 ]</w:t>
      </w:r>
      <w:r>
        <w:br/>
        <w:t>then</w:t>
      </w:r>
      <w:r>
        <w:br/>
        <w:t xml:space="preserve">   command1</w:t>
      </w:r>
      <w:r>
        <w:br/>
        <w:t xml:space="preserve">   command2</w:t>
      </w:r>
      <w:r>
        <w:br/>
      </w:r>
      <w:r>
        <w:lastRenderedPageBreak/>
        <w:t xml:space="preserve">   command3</w:t>
      </w:r>
      <w:r>
        <w:br/>
        <w:t>elif [condition2 ]</w:t>
      </w:r>
      <w:r>
        <w:br/>
        <w:t># Same as else if</w:t>
      </w:r>
      <w:r>
        <w:br/>
        <w:t>then</w:t>
      </w:r>
      <w:r>
        <w:br/>
        <w:t xml:space="preserve">   command4</w:t>
      </w:r>
      <w:r>
        <w:br/>
        <w:t xml:space="preserve">   command5</w:t>
      </w:r>
      <w:r>
        <w:br/>
        <w:t>else</w:t>
      </w:r>
      <w:r>
        <w:br/>
        <w:t xml:space="preserve">   default-command</w:t>
      </w:r>
      <w:r>
        <w:br/>
        <w:t>fi</w:t>
      </w:r>
    </w:p>
    <w:p w14:paraId="382D186A" w14:textId="77777777" w:rsidR="00C90267" w:rsidRDefault="000A32BA">
      <w:r>
        <w:t>Weitere Informationen zum Kommando test bzw. [...] entnehmen Sie bitte der jeweiligen man-Page.</w:t>
      </w:r>
    </w:p>
    <w:p w14:paraId="350E74CC" w14:textId="77777777" w:rsidR="00C90267" w:rsidRDefault="000A32BA">
      <w:pPr>
        <w:pStyle w:val="berschrift2"/>
      </w:pPr>
      <w:bookmarkStart w:id="16" w:name="statement-fordo"/>
      <w:bookmarkEnd w:id="16"/>
      <w:r>
        <w:t>Statement for … do</w:t>
      </w:r>
    </w:p>
    <w:p w14:paraId="06A38B3B" w14:textId="77777777" w:rsidR="00C90267" w:rsidRDefault="000A32BA">
      <w:r>
        <w:t>Syntax: for Name [in Wort ] do Liste done</w:t>
      </w:r>
    </w:p>
    <w:p w14:paraId="4B211719" w14:textId="77777777" w:rsidR="00C90267" w:rsidRDefault="000A32BA">
      <w:pPr>
        <w:pStyle w:val="Textkrper"/>
      </w:pPr>
      <w:r>
        <w:t xml:space="preserve">Mit Name wird eine Shellvariable definiert, die in jedem Schleifendurchlauf einen neuen Wert erhaelt. Die Werte werden normalerweise mit dem Schluesselwort in uebergeben. Wird der Teil in Wort weggelassen, wird die Liste fuer jeden gesetzten Parameter ($\rightarrow$ </w:t>
      </w:r>
      <w:hyperlink r:id="rId8" w:anchor="ssec:positionsparameter">
        <w:r>
          <w:t>2.7.1</w:t>
        </w:r>
      </w:hyperlink>
      <w:r>
        <w:t>) einmal ausgefuehrt.</w:t>
      </w:r>
    </w:p>
    <w:p w14:paraId="4F7FEA8E" w14:textId="77777777" w:rsidR="00C90267" w:rsidRDefault="000A32BA">
      <w:pPr>
        <w:pStyle w:val="SourceCode"/>
      </w:pPr>
      <w:r>
        <w:t>#! /bin/sh</w:t>
      </w:r>
      <w:r>
        <w:br/>
        <w:t>for planet in Mercury Venus Earth Mars Jupiter Saturn Uranus</w:t>
      </w:r>
      <w:r>
        <w:br/>
        <w:t>do</w:t>
      </w:r>
      <w:r>
        <w:br/>
        <w:t xml:space="preserve">  echo $planet</w:t>
      </w:r>
      <w:r>
        <w:br/>
        <w:t>done</w:t>
      </w:r>
      <w:r>
        <w:br/>
        <w:t># oder aber auch</w:t>
      </w:r>
      <w:r>
        <w:br/>
        <w:t>NUMBERS="9 7 3 8 37.53"</w:t>
      </w:r>
      <w:r>
        <w:br/>
        <w:t>for number in `echo $NUMBERS`  # for number in 9 7 3 8 37.53</w:t>
      </w:r>
      <w:r>
        <w:br/>
        <w:t>do</w:t>
      </w:r>
      <w:r>
        <w:br/>
        <w:t xml:space="preserve">  echo "$number "</w:t>
      </w:r>
      <w:r>
        <w:br/>
        <w:t>done</w:t>
      </w:r>
    </w:p>
    <w:p w14:paraId="79562692" w14:textId="77777777" w:rsidR="00C90267" w:rsidRDefault="000A32BA">
      <w:pPr>
        <w:pStyle w:val="berschrift2"/>
      </w:pPr>
      <w:bookmarkStart w:id="17" w:name="statement-while-und-until"/>
      <w:bookmarkEnd w:id="17"/>
      <w:r>
        <w:t>Statement while und until</w:t>
      </w:r>
    </w:p>
    <w:p w14:paraId="791298D6" w14:textId="77777777" w:rsidR="00C90267" w:rsidRDefault="000A32BA">
      <w:r>
        <w:t>Syntax: while Liste do Liste done</w:t>
      </w:r>
      <w:r>
        <w:br/>
        <w:t>Syntax: until Liste do Liste done</w:t>
      </w:r>
    </w:p>
    <w:p w14:paraId="597E35DD" w14:textId="77777777" w:rsidR="00C90267" w:rsidRDefault="000A32BA">
      <w:pPr>
        <w:pStyle w:val="Textkrper"/>
      </w:pPr>
      <w:r>
        <w:t>Der Schleifenkörper do Liste done wird so lange wiederholt , bis die in while Liste formulierte Bedingung falsch ist.</w:t>
      </w:r>
    </w:p>
    <w:p w14:paraId="59E53D52" w14:textId="77777777" w:rsidR="00C90267" w:rsidRDefault="000A32BA">
      <w:pPr>
        <w:pStyle w:val="Textkrper"/>
      </w:pPr>
      <w:r>
        <w:t>Die until-Schleife entspricht der while-Schleife mit dem Unterschied, daß der do-Teil so lange ausgefuehrt wird, wie das letzte Kommando der until Liste einen Status ungleich 0 liefert.</w:t>
      </w:r>
    </w:p>
    <w:p w14:paraId="4A6E4B0E" w14:textId="77777777" w:rsidR="00C90267" w:rsidRDefault="000A32BA">
      <w:pPr>
        <w:pStyle w:val="SourceCode"/>
      </w:pPr>
      <w:r>
        <w:t>#!/bin/sh</w:t>
      </w:r>
      <w:r>
        <w:br/>
        <w:t>var0=0</w:t>
      </w:r>
      <w:r>
        <w:br/>
        <w:t>LIMIT=10</w:t>
      </w:r>
      <w:r>
        <w:br/>
      </w:r>
      <w:r>
        <w:br/>
        <w:t>while ["$var0" -lt "$LIMIT" ]</w:t>
      </w:r>
      <w:r>
        <w:br/>
        <w:t>do</w:t>
      </w:r>
      <w:r>
        <w:br/>
        <w:t xml:space="preserve">  echo -n "$var0 "        # -n suppresses newline.</w:t>
      </w:r>
      <w:r>
        <w:br/>
        <w:t xml:space="preserve">  var0=`expr $var0 + 1`   # var0=$(($var0+1)) also works.</w:t>
      </w:r>
      <w:r>
        <w:br/>
        <w:t>done</w:t>
      </w:r>
    </w:p>
    <w:p w14:paraId="044230E1" w14:textId="77777777" w:rsidR="00C90267" w:rsidRDefault="000A32BA">
      <w:pPr>
        <w:pStyle w:val="berschrift2"/>
      </w:pPr>
      <w:bookmarkStart w:id="18" w:name="case-statement"/>
      <w:bookmarkEnd w:id="18"/>
      <w:r>
        <w:t>case Statement</w:t>
      </w:r>
    </w:p>
    <w:p w14:paraId="7A59E494" w14:textId="77777777" w:rsidR="00C90267" w:rsidRDefault="000A32BA">
      <w:r>
        <w:t>Syntax: case Wort in [Muster [| Muster ]) Liste ;; ... ] esac</w:t>
      </w:r>
    </w:p>
    <w:p w14:paraId="65A2EE7C" w14:textId="77777777" w:rsidR="00C90267" w:rsidRDefault="000A32BA">
      <w:pPr>
        <w:pStyle w:val="Textkrper"/>
      </w:pPr>
      <w:r>
        <w:t>Mit der case-Anweisung können Verzweigungen programmiert werden. Wort wird mit den angegebenen Mustern verglichen. Bei uebereinstimmung wird die Liste von Kommandos ausgefuehrt. In den Suchmustern können auch Wildcards und regulaere Ausdruecke verwendet werden.</w:t>
      </w:r>
    </w:p>
    <w:p w14:paraId="36A3FA77" w14:textId="77777777" w:rsidR="00C90267" w:rsidRDefault="000A32BA">
      <w:pPr>
        <w:pStyle w:val="SourceCode"/>
      </w:pPr>
      <w:r>
        <w:t>#!/bin/sh</w:t>
      </w:r>
      <w:r>
        <w:br/>
        <w:t>arch=$1</w:t>
      </w:r>
      <w:r>
        <w:br/>
        <w:t>case $arch in</w:t>
      </w:r>
      <w:r>
        <w:br/>
        <w:t xml:space="preserve">  i386 ) echo "80386-based machine";;</w:t>
      </w:r>
      <w:r>
        <w:br/>
        <w:t xml:space="preserve">  i486 ) echo "80486-based machine";;</w:t>
      </w:r>
      <w:r>
        <w:br/>
        <w:t xml:space="preserve">  i586 ) echo "Pentium-based machine";;</w:t>
      </w:r>
      <w:r>
        <w:br/>
      </w:r>
      <w:r>
        <w:lastRenderedPageBreak/>
        <w:t xml:space="preserve">  i686 ) echo "Pentium2+-based machine";;</w:t>
      </w:r>
      <w:r>
        <w:br/>
        <w:t xml:space="preserve">  *    ) echo "Other type of machine";;</w:t>
      </w:r>
      <w:r>
        <w:br/>
        <w:t>esac</w:t>
      </w:r>
    </w:p>
    <w:p w14:paraId="4BCC84E4" w14:textId="77777777" w:rsidR="00C90267" w:rsidRDefault="000A32BA">
      <w:pPr>
        <w:pStyle w:val="berschrift1"/>
      </w:pPr>
      <w:bookmarkStart w:id="19" w:name="arithmetik"/>
      <w:bookmarkEnd w:id="19"/>
      <w:r>
        <w:t>Arithmetik</w:t>
      </w:r>
    </w:p>
    <w:p w14:paraId="0012FA9F" w14:textId="77777777" w:rsidR="00C90267" w:rsidRDefault="000A32BA">
      <w:r>
        <w:t>Arithmetische Operationen werden ueber die Shellkommados expr und let realisiert. Dabei ist let ein internes Kommando der Bash, und expr ein Externes. Es ist sowohl möglich Brechnungen mit Hilfe des Kommandoaufrufes zu machen, als auch durch eine verkuerzte Schreibweise:</w:t>
      </w:r>
    </w:p>
    <w:p w14:paraId="7325466D" w14:textId="77777777" w:rsidR="00C90267" w:rsidRDefault="000A32BA">
      <w:pPr>
        <w:pStyle w:val="SourceCode"/>
      </w:pPr>
      <w:r>
        <w:t>#!/bin/sh</w:t>
      </w:r>
      <w:r>
        <w:br/>
        <w:t>z=`expr $z + 3` # Aufruf des externen Kommandos expr</w:t>
      </w:r>
      <w:r>
        <w:br/>
        <w:t>let z=z+3    # Aufruf des internen Kommandos</w:t>
      </w:r>
      <w:r>
        <w:br/>
        <w:t>let "z += 3" # Mit Quotes sind Leerzeichen und special operators erlaubt.</w:t>
      </w:r>
      <w:r>
        <w:br/>
        <w:t>z=$(($z+3))  # neue verkuerzte Schreibweise (ab Version 2.0)</w:t>
      </w:r>
      <w:r>
        <w:br/>
        <w:t>z=$[$z+3]    # alte Schreibweise</w:t>
      </w:r>
    </w:p>
    <w:p w14:paraId="780BCB4B" w14:textId="77777777" w:rsidR="00C90267" w:rsidRDefault="000A32BA">
      <w:r>
        <w:t>Berechnungen finden, wie in C, mit ``lange Ganzzahlwerten’’ statt. Eine ueberlaufkontrolle gibt es nicht. Division durch Null fuehrt zu einem Fehler, der aber mit Hilfe der trap-Shellfunktion abgefangen werden kann. Folgende Operatoren sind erlaubt (Prioritaetshirarchie):</w:t>
      </w:r>
    </w:p>
    <w:tbl>
      <w:tblPr>
        <w:tblW w:w="0" w:type="pct"/>
        <w:tblLook w:val="04A0" w:firstRow="1" w:lastRow="0" w:firstColumn="1" w:lastColumn="0" w:noHBand="0" w:noVBand="1"/>
      </w:tblPr>
      <w:tblGrid>
        <w:gridCol w:w="1027"/>
        <w:gridCol w:w="3607"/>
      </w:tblGrid>
      <w:tr w:rsidR="00C90267" w14:paraId="7B7F1CD0" w14:textId="77777777">
        <w:tc>
          <w:tcPr>
            <w:tcW w:w="0" w:type="auto"/>
          </w:tcPr>
          <w:p w14:paraId="7782E1EC" w14:textId="77777777" w:rsidR="00C90267" w:rsidRDefault="000A32BA">
            <w:r>
              <w:t>+ -</w:t>
            </w:r>
          </w:p>
        </w:tc>
        <w:tc>
          <w:tcPr>
            <w:tcW w:w="0" w:type="auto"/>
          </w:tcPr>
          <w:p w14:paraId="7322074D" w14:textId="77777777" w:rsidR="00C90267" w:rsidRDefault="000A32BA">
            <w:r>
              <w:t>Vorzeichen</w:t>
            </w:r>
          </w:p>
        </w:tc>
      </w:tr>
      <w:tr w:rsidR="00C90267" w14:paraId="56FC0BEC" w14:textId="77777777">
        <w:tc>
          <w:tcPr>
            <w:tcW w:w="0" w:type="auto"/>
          </w:tcPr>
          <w:p w14:paraId="568163E7" w14:textId="77777777" w:rsidR="00C90267" w:rsidRDefault="000A32BA">
            <w:r>
              <w:t>! ~</w:t>
            </w:r>
          </w:p>
        </w:tc>
        <w:tc>
          <w:tcPr>
            <w:tcW w:w="0" w:type="auto"/>
          </w:tcPr>
          <w:p w14:paraId="3CE27700" w14:textId="77777777" w:rsidR="00C90267" w:rsidRDefault="000A32BA">
            <w:r>
              <w:t>logische und bitweise Negation</w:t>
            </w:r>
          </w:p>
        </w:tc>
      </w:tr>
      <w:tr w:rsidR="00C90267" w14:paraId="321D53AC" w14:textId="77777777">
        <w:tc>
          <w:tcPr>
            <w:tcW w:w="0" w:type="auto"/>
          </w:tcPr>
          <w:p w14:paraId="1E623D2B" w14:textId="77777777" w:rsidR="00C90267" w:rsidRDefault="000A32BA">
            <w:r>
              <w:t>* / %</w:t>
            </w:r>
          </w:p>
        </w:tc>
        <w:tc>
          <w:tcPr>
            <w:tcW w:w="0" w:type="auto"/>
          </w:tcPr>
          <w:p w14:paraId="39D16BB2" w14:textId="77777777" w:rsidR="00C90267" w:rsidRDefault="000A32BA">
            <w:r>
              <w:t>Multiplikation, Division, Modulo</w:t>
            </w:r>
          </w:p>
        </w:tc>
      </w:tr>
      <w:tr w:rsidR="00C90267" w14:paraId="6C6D6EDC" w14:textId="77777777">
        <w:tc>
          <w:tcPr>
            <w:tcW w:w="0" w:type="auto"/>
          </w:tcPr>
          <w:p w14:paraId="2A1FB651" w14:textId="77777777" w:rsidR="00C90267" w:rsidRDefault="000A32BA">
            <w:r>
              <w:t>+ -</w:t>
            </w:r>
          </w:p>
        </w:tc>
        <w:tc>
          <w:tcPr>
            <w:tcW w:w="0" w:type="auto"/>
          </w:tcPr>
          <w:p w14:paraId="1DA20A2F" w14:textId="77777777" w:rsidR="00C90267" w:rsidRDefault="000A32BA">
            <w:r>
              <w:t>Addition und Subtraktion</w:t>
            </w:r>
          </w:p>
        </w:tc>
      </w:tr>
      <w:tr w:rsidR="00C90267" w14:paraId="0DE7FCF5" w14:textId="77777777">
        <w:tc>
          <w:tcPr>
            <w:tcW w:w="0" w:type="auto"/>
          </w:tcPr>
          <w:p w14:paraId="3D42DA32" w14:textId="77777777" w:rsidR="00C90267" w:rsidRDefault="000A32BA">
            <w:r>
              <w:t>&lt;&lt; &gt;&gt;</w:t>
            </w:r>
          </w:p>
        </w:tc>
        <w:tc>
          <w:tcPr>
            <w:tcW w:w="0" w:type="auto"/>
          </w:tcPr>
          <w:p w14:paraId="48B975C6" w14:textId="77777777" w:rsidR="00C90267" w:rsidRDefault="000A32BA">
            <w:r>
              <w:t>bitweise links und rechts-Shift-Operation</w:t>
            </w:r>
          </w:p>
        </w:tc>
      </w:tr>
      <w:tr w:rsidR="00C90267" w14:paraId="01513AE4" w14:textId="77777777">
        <w:tc>
          <w:tcPr>
            <w:tcW w:w="0" w:type="auto"/>
          </w:tcPr>
          <w:p w14:paraId="17DFF62F" w14:textId="77777777" w:rsidR="00C90267" w:rsidRDefault="000A32BA">
            <w:r>
              <w:t>&lt;= &gt;= &lt;&gt;</w:t>
            </w:r>
          </w:p>
        </w:tc>
        <w:tc>
          <w:tcPr>
            <w:tcW w:w="0" w:type="auto"/>
          </w:tcPr>
          <w:p w14:paraId="05F41EE0" w14:textId="77777777" w:rsidR="00C90267" w:rsidRDefault="000A32BA">
            <w:r>
              <w:t>Vergleiche</w:t>
            </w:r>
          </w:p>
        </w:tc>
      </w:tr>
      <w:tr w:rsidR="00C90267" w14:paraId="11B678C1" w14:textId="77777777">
        <w:tc>
          <w:tcPr>
            <w:tcW w:w="0" w:type="auto"/>
          </w:tcPr>
          <w:p w14:paraId="244CE332" w14:textId="77777777" w:rsidR="00C90267" w:rsidRDefault="000A32BA">
            <w:r>
              <w:t>== !=</w:t>
            </w:r>
          </w:p>
        </w:tc>
        <w:tc>
          <w:tcPr>
            <w:tcW w:w="0" w:type="auto"/>
          </w:tcPr>
          <w:p w14:paraId="34B4A8A4" w14:textId="77777777" w:rsidR="00C90267" w:rsidRDefault="000A32BA">
            <w:r>
              <w:t>gleich und ungleich</w:t>
            </w:r>
          </w:p>
        </w:tc>
      </w:tr>
      <w:tr w:rsidR="00C90267" w14:paraId="586E0FB6" w14:textId="77777777">
        <w:tc>
          <w:tcPr>
            <w:tcW w:w="0" w:type="auto"/>
          </w:tcPr>
          <w:p w14:paraId="204345CA" w14:textId="77777777" w:rsidR="00C90267" w:rsidRDefault="000A32BA">
            <w:r>
              <w:t>&amp;</w:t>
            </w:r>
          </w:p>
        </w:tc>
        <w:tc>
          <w:tcPr>
            <w:tcW w:w="0" w:type="auto"/>
          </w:tcPr>
          <w:p w14:paraId="4FD92505" w14:textId="77777777" w:rsidR="00C90267" w:rsidRDefault="000A32BA">
            <w:r>
              <w:t>bitweise Addition</w:t>
            </w:r>
          </w:p>
        </w:tc>
      </w:tr>
      <w:tr w:rsidR="00C90267" w14:paraId="06E10B84" w14:textId="77777777">
        <w:tc>
          <w:tcPr>
            <w:tcW w:w="0" w:type="auto"/>
          </w:tcPr>
          <w:p w14:paraId="115DA804" w14:textId="77777777" w:rsidR="00C90267" w:rsidRDefault="000A32BA">
            <w:r>
              <w:t>~</w:t>
            </w:r>
          </w:p>
        </w:tc>
        <w:tc>
          <w:tcPr>
            <w:tcW w:w="0" w:type="auto"/>
          </w:tcPr>
          <w:p w14:paraId="51034E56" w14:textId="77777777" w:rsidR="00C90267" w:rsidRDefault="000A32BA">
            <w:r>
              <w:t>bitweise XOR</w:t>
            </w:r>
          </w:p>
        </w:tc>
      </w:tr>
      <w:tr w:rsidR="00C90267" w14:paraId="38AE5E89" w14:textId="77777777">
        <w:tc>
          <w:tcPr>
            <w:tcW w:w="0" w:type="auto"/>
          </w:tcPr>
          <w:p w14:paraId="02838B5E" w14:textId="77777777" w:rsidR="00C90267" w:rsidRDefault="000A32BA">
            <w:r>
              <w:t>|</w:t>
            </w:r>
          </w:p>
        </w:tc>
        <w:tc>
          <w:tcPr>
            <w:tcW w:w="0" w:type="auto"/>
          </w:tcPr>
          <w:p w14:paraId="0B864269" w14:textId="77777777" w:rsidR="00C90267" w:rsidRDefault="000A32BA">
            <w:r>
              <w:t>bitweise ODER</w:t>
            </w:r>
          </w:p>
        </w:tc>
      </w:tr>
      <w:tr w:rsidR="00C90267" w14:paraId="7EAF40F0" w14:textId="77777777">
        <w:tc>
          <w:tcPr>
            <w:tcW w:w="0" w:type="auto"/>
          </w:tcPr>
          <w:p w14:paraId="146D7492" w14:textId="77777777" w:rsidR="00C90267" w:rsidRDefault="000A32BA">
            <w:r>
              <w:t>&amp;&amp;</w:t>
            </w:r>
          </w:p>
        </w:tc>
        <w:tc>
          <w:tcPr>
            <w:tcW w:w="0" w:type="auto"/>
          </w:tcPr>
          <w:p w14:paraId="461DC22E" w14:textId="77777777" w:rsidR="00C90267" w:rsidRDefault="000A32BA">
            <w:r>
              <w:t>bitweise UND</w:t>
            </w:r>
          </w:p>
        </w:tc>
      </w:tr>
      <w:tr w:rsidR="00C90267" w14:paraId="5D6754CE" w14:textId="77777777">
        <w:tc>
          <w:tcPr>
            <w:tcW w:w="0" w:type="auto"/>
          </w:tcPr>
          <w:p w14:paraId="245B3C69" w14:textId="77777777" w:rsidR="00C90267" w:rsidRDefault="000A32BA">
            <w:r>
              <w:t>||</w:t>
            </w:r>
          </w:p>
        </w:tc>
        <w:tc>
          <w:tcPr>
            <w:tcW w:w="0" w:type="auto"/>
          </w:tcPr>
          <w:p w14:paraId="5B29607C" w14:textId="77777777" w:rsidR="00C90267" w:rsidRDefault="000A32BA">
            <w:r>
              <w:t>logisches ODER</w:t>
            </w:r>
          </w:p>
        </w:tc>
      </w:tr>
    </w:tbl>
    <w:p w14:paraId="602D41EB" w14:textId="77777777" w:rsidR="00C90267" w:rsidRDefault="000A32BA">
      <w:pPr>
        <w:pStyle w:val="berschrift1"/>
      </w:pPr>
      <w:bookmarkStart w:id="20" w:name="funktionen"/>
      <w:bookmarkEnd w:id="20"/>
      <w:r>
        <w:t>Funktionen</w:t>
      </w:r>
    </w:p>
    <w:p w14:paraId="4346C178" w14:textId="77777777" w:rsidR="00C90267" w:rsidRDefault="000A32BA">
      <w:r>
        <w:t>Wie auch in C, kann man in der Bash einzelne Programmteile zu Funktionen zusammenfassen. Mit dem local-Shellkommando ist es möglich, lokale Variablen fuer Scriptfunktionen zu erzeugen. Mit return können Werte aus einer Funktion zurueckgegeben werden.</w:t>
      </w:r>
    </w:p>
    <w:p w14:paraId="0C78DE0E" w14:textId="77777777" w:rsidR="00C90267" w:rsidRDefault="000A32BA">
      <w:pPr>
        <w:pStyle w:val="SourceCode"/>
      </w:pPr>
      <w:r>
        <w:t>#! /bin/bash</w:t>
      </w:r>
      <w:r>
        <w:br/>
        <w:t>myadd() {</w:t>
      </w:r>
      <w:r>
        <w:br/>
        <w:t xml:space="preserve">        # $1 erstes Argument</w:t>
      </w:r>
      <w:r>
        <w:br/>
        <w:t xml:space="preserve">        tmp=0</w:t>
      </w:r>
      <w:r>
        <w:br/>
        <w:t xml:space="preserve">        args=$@</w:t>
      </w:r>
      <w:r>
        <w:br/>
        <w:t xml:space="preserve">        for i in $args</w:t>
      </w:r>
      <w:r>
        <w:br/>
        <w:t xml:space="preserve">        do</w:t>
      </w:r>
      <w:r>
        <w:br/>
        <w:t xml:space="preserve">        tmp=`expr $tmp + $i`</w:t>
      </w:r>
      <w:r>
        <w:br/>
        <w:t xml:space="preserve">        done</w:t>
      </w:r>
      <w:r>
        <w:br/>
        <w:t xml:space="preserve">        return $tmp</w:t>
      </w:r>
      <w:r>
        <w:br/>
        <w:t>}</w:t>
      </w:r>
      <w:r>
        <w:br/>
        <w:t># main</w:t>
      </w:r>
      <w:r>
        <w:br/>
        <w:t>myadd 1 2 3 $VAR</w:t>
      </w:r>
      <w:r>
        <w:br/>
        <w:t>RES=$?</w:t>
      </w:r>
      <w:r>
        <w:br/>
        <w:t>myadd $RES 5 6 $VAR2</w:t>
      </w:r>
      <w:r>
        <w:br/>
        <w:t>RES=$?</w:t>
      </w:r>
    </w:p>
    <w:p w14:paraId="13EB812D" w14:textId="77777777" w:rsidR="00C90267" w:rsidRDefault="000A32BA">
      <w:pPr>
        <w:pStyle w:val="berschrift1"/>
      </w:pPr>
      <w:bookmarkStart w:id="21" w:name="ein-ausgabe-umleitungen"/>
      <w:bookmarkEnd w:id="21"/>
      <w:r>
        <w:lastRenderedPageBreak/>
        <w:t>Ein-/Ausgabe-Umleitungen</w:t>
      </w:r>
    </w:p>
    <w:p w14:paraId="4CC756C4" w14:textId="77777777" w:rsidR="00C90267" w:rsidRDefault="000A32BA">
      <w:r>
        <w:t>Jedes Programm erhaelt beim Start drei offene ’’Datenkanaele``:</w:t>
      </w:r>
    </w:p>
    <w:tbl>
      <w:tblPr>
        <w:tblW w:w="0" w:type="pct"/>
        <w:tblLook w:val="04A0" w:firstRow="1" w:lastRow="0" w:firstColumn="1" w:lastColumn="0" w:noHBand="0" w:noVBand="1"/>
      </w:tblPr>
      <w:tblGrid>
        <w:gridCol w:w="2112"/>
        <w:gridCol w:w="1193"/>
      </w:tblGrid>
      <w:tr w:rsidR="00C90267" w14:paraId="4528D337" w14:textId="77777777">
        <w:tc>
          <w:tcPr>
            <w:tcW w:w="0" w:type="auto"/>
          </w:tcPr>
          <w:p w14:paraId="1658789E" w14:textId="77777777" w:rsidR="00C90267" w:rsidRDefault="000A32BA">
            <w:r>
              <w:t>Standard Input:</w:t>
            </w:r>
          </w:p>
        </w:tc>
        <w:tc>
          <w:tcPr>
            <w:tcW w:w="0" w:type="auto"/>
          </w:tcPr>
          <w:p w14:paraId="5B180FF3" w14:textId="77777777" w:rsidR="00C90267" w:rsidRDefault="000A32BA">
            <w:r>
              <w:t>STDIN (0)</w:t>
            </w:r>
          </w:p>
        </w:tc>
      </w:tr>
      <w:tr w:rsidR="00C90267" w14:paraId="298BBB3A" w14:textId="77777777">
        <w:tc>
          <w:tcPr>
            <w:tcW w:w="0" w:type="auto"/>
          </w:tcPr>
          <w:p w14:paraId="4A3BBB13" w14:textId="77777777" w:rsidR="00C90267" w:rsidRDefault="000A32BA">
            <w:r>
              <w:t>Standard Output:</w:t>
            </w:r>
          </w:p>
        </w:tc>
        <w:tc>
          <w:tcPr>
            <w:tcW w:w="0" w:type="auto"/>
          </w:tcPr>
          <w:p w14:paraId="7084966D" w14:textId="77777777" w:rsidR="00C90267" w:rsidRDefault="000A32BA">
            <w:r>
              <w:t>STDOUT (1)</w:t>
            </w:r>
          </w:p>
        </w:tc>
      </w:tr>
      <w:tr w:rsidR="00C90267" w14:paraId="45D72E23" w14:textId="77777777">
        <w:tc>
          <w:tcPr>
            <w:tcW w:w="0" w:type="auto"/>
          </w:tcPr>
          <w:p w14:paraId="709A5BA3" w14:textId="77777777" w:rsidR="00C90267" w:rsidRDefault="000A32BA">
            <w:r>
              <w:t>Standard Error Output:</w:t>
            </w:r>
          </w:p>
        </w:tc>
        <w:tc>
          <w:tcPr>
            <w:tcW w:w="0" w:type="auto"/>
          </w:tcPr>
          <w:p w14:paraId="6CBA6590" w14:textId="77777777" w:rsidR="00C90267" w:rsidRDefault="000A32BA">
            <w:r>
              <w:t>STDERR (2)</w:t>
            </w:r>
          </w:p>
        </w:tc>
      </w:tr>
    </w:tbl>
    <w:p w14:paraId="6B11D30C" w14:textId="77777777" w:rsidR="00C90267" w:rsidRDefault="000A32BA">
      <w:pPr>
        <w:pStyle w:val="Textkrper"/>
      </w:pPr>
      <w:r>
        <w:t>Durch das Umlenken der Ein-/Ausgabekanaele können Dateien oder Dateisysteme zum Lesen bzw. Schreiben fuer Kommandos geöffnet werden. Es gibt viele Möglichkeiten Daten umzuleiten. Hier ist eine kleine Auswahl:</w:t>
      </w:r>
    </w:p>
    <w:tbl>
      <w:tblPr>
        <w:tblW w:w="0" w:type="pct"/>
        <w:tblLook w:val="04A0" w:firstRow="1" w:lastRow="0" w:firstColumn="1" w:lastColumn="0" w:noHBand="0" w:noVBand="1"/>
      </w:tblPr>
      <w:tblGrid>
        <w:gridCol w:w="3115"/>
        <w:gridCol w:w="4193"/>
      </w:tblGrid>
      <w:tr w:rsidR="00C90267" w14:paraId="03D7C049" w14:textId="77777777">
        <w:tc>
          <w:tcPr>
            <w:tcW w:w="0" w:type="auto"/>
          </w:tcPr>
          <w:p w14:paraId="25DA6780" w14:textId="77777777" w:rsidR="00C90267" w:rsidRDefault="000A32BA">
            <w:r>
              <w:t>COMMAND&lt;infile</w:t>
            </w:r>
          </w:p>
        </w:tc>
        <w:tc>
          <w:tcPr>
            <w:tcW w:w="0" w:type="auto"/>
          </w:tcPr>
          <w:p w14:paraId="46C161F5" w14:textId="77777777" w:rsidR="00C90267" w:rsidRDefault="000A32BA">
            <w:r>
              <w:t>Eingabeumlenkung</w:t>
            </w:r>
          </w:p>
        </w:tc>
      </w:tr>
      <w:tr w:rsidR="00C90267" w14:paraId="76484C1D" w14:textId="77777777">
        <w:tc>
          <w:tcPr>
            <w:tcW w:w="0" w:type="auto"/>
          </w:tcPr>
          <w:p w14:paraId="06F8608D" w14:textId="77777777" w:rsidR="00C90267" w:rsidRDefault="000A32BA">
            <w:r>
              <w:t>COMMAND&gt;outfile</w:t>
            </w:r>
          </w:p>
        </w:tc>
        <w:tc>
          <w:tcPr>
            <w:tcW w:w="0" w:type="auto"/>
          </w:tcPr>
          <w:p w14:paraId="019CC543" w14:textId="77777777" w:rsidR="00C90267" w:rsidRDefault="000A32BA">
            <w:r>
              <w:t>Ausgabeumlenkung</w:t>
            </w:r>
          </w:p>
        </w:tc>
      </w:tr>
      <w:tr w:rsidR="00C90267" w14:paraId="706C7277" w14:textId="77777777">
        <w:tc>
          <w:tcPr>
            <w:tcW w:w="0" w:type="auto"/>
          </w:tcPr>
          <w:p w14:paraId="4E9CFE41" w14:textId="77777777" w:rsidR="00C90267" w:rsidRDefault="000A32BA">
            <w:r>
              <w:t>COMMAND»outfile</w:t>
            </w:r>
          </w:p>
        </w:tc>
        <w:tc>
          <w:tcPr>
            <w:tcW w:w="0" w:type="auto"/>
          </w:tcPr>
          <w:p w14:paraId="77D2E372" w14:textId="77777777" w:rsidR="00C90267" w:rsidRDefault="000A32BA">
            <w:r>
              <w:t>Ausgabeumlenkung, anhaengen</w:t>
            </w:r>
          </w:p>
        </w:tc>
      </w:tr>
      <w:tr w:rsidR="00C90267" w14:paraId="01E7C794" w14:textId="77777777">
        <w:tc>
          <w:tcPr>
            <w:tcW w:w="0" w:type="auto"/>
          </w:tcPr>
          <w:p w14:paraId="0B70285C" w14:textId="77777777" w:rsidR="00C90267" w:rsidRDefault="000A32BA">
            <w:r>
              <w:t>COMMAND 2&gt;&amp;1</w:t>
            </w:r>
          </w:p>
        </w:tc>
        <w:tc>
          <w:tcPr>
            <w:tcW w:w="0" w:type="auto"/>
          </w:tcPr>
          <w:p w14:paraId="68C8FEE7" w14:textId="77777777" w:rsidR="00C90267" w:rsidRDefault="000A32BA">
            <w:r>
              <w:t>STDERR mit auf STDOUT legen</w:t>
            </w:r>
          </w:p>
        </w:tc>
      </w:tr>
      <w:tr w:rsidR="00C90267" w14:paraId="1AE6A1F5" w14:textId="77777777">
        <w:tc>
          <w:tcPr>
            <w:tcW w:w="0" w:type="auto"/>
          </w:tcPr>
          <w:p w14:paraId="33E01C35" w14:textId="77777777" w:rsidR="00C90267" w:rsidRDefault="000A32BA">
            <w:r>
              <w:t>COMMAND »EofListe Liste EofListe</w:t>
            </w:r>
          </w:p>
        </w:tc>
        <w:tc>
          <w:tcPr>
            <w:tcW w:w="0" w:type="auto"/>
          </w:tcPr>
          <w:p w14:paraId="37A6F3E0" w14:textId="77777777" w:rsidR="00C90267" w:rsidRDefault="000A32BA">
            <w:r>
              <w:t xml:space="preserve">Zeilen in </w:t>
            </w:r>
            <w:r>
              <w:rPr>
                <w:i/>
              </w:rPr>
              <w:t>Liste</w:t>
            </w:r>
            <w:r>
              <w:t xml:space="preserve"> werden in COMMAND umgeleitet</w:t>
            </w:r>
          </w:p>
        </w:tc>
      </w:tr>
    </w:tbl>
    <w:p w14:paraId="1CDFF5B8" w14:textId="77777777" w:rsidR="00C90267" w:rsidRDefault="000A32BA">
      <w:pPr>
        <w:pStyle w:val="berschrift1"/>
      </w:pPr>
      <w:bookmarkStart w:id="22" w:name="pipes"/>
      <w:bookmarkEnd w:id="22"/>
      <w:r>
        <w:t>Pipes</w:t>
      </w:r>
    </w:p>
    <w:p w14:paraId="56E252C8" w14:textId="77777777" w:rsidR="00C90267" w:rsidRDefault="000A32BA">
      <w:r>
        <w:t>Bei einer Pipe wird der Standardausgabekanal eines Kommandos mit dem Standardeingabekanal eines anderen Kommandos zusammengelegt. Dabei werden beide Kommandos als separate Prozesse gleichzeitig gestartet.</w:t>
      </w:r>
      <w:r>
        <w:br/>
        <w:t>Beim folgenden Beispiel wird der Inhalt der Datei .zshrc durch cat auf den Standardausabekanal geschrieben und an grep ueber den Standardeingabekanal uebergeben. Grep sucht nach allen Zeilen die das Wort  ``HISTSIZE’’ enthalten, und gibt diese aus.</w:t>
      </w:r>
    </w:p>
    <w:p w14:paraId="438EB2AD" w14:textId="77777777" w:rsidR="00C90267" w:rsidRDefault="000A32BA">
      <w:pPr>
        <w:pStyle w:val="SourceCode"/>
      </w:pPr>
      <w:r>
        <w:t>asterix% cat .zshrc|grep -i HISTSIZE</w:t>
      </w:r>
      <w:r>
        <w:br/>
        <w:t>export HISTSIZE=1000</w:t>
      </w:r>
    </w:p>
    <w:p w14:paraId="54695F87" w14:textId="77777777" w:rsidR="00C90267" w:rsidRDefault="000A32BA">
      <w:r>
        <w:br/>
      </w:r>
      <w:r>
        <w:br/>
        <w:t>————————————————————————</w:t>
      </w:r>
    </w:p>
    <w:p w14:paraId="69829F39" w14:textId="77777777" w:rsidR="00C90267" w:rsidRDefault="000A32BA">
      <w:pPr>
        <w:pStyle w:val="berschrift1"/>
      </w:pPr>
      <w:bookmarkStart w:id="23" w:name="textmanipulationen"/>
      <w:bookmarkEnd w:id="23"/>
      <w:r>
        <w:t>Textmanipulationen</w:t>
      </w:r>
    </w:p>
    <w:p w14:paraId="53233E19" w14:textId="77777777" w:rsidR="00C90267" w:rsidRDefault="000A32BA">
      <w:r>
        <w:t>In diesem Kapitel soll es um das komplexe Thema ``Suchen und Ersetzen’’ gehen. Im Weiteren wird auf die Grundlagen eingegangen und zwei der mächtigsten Tools auf diesem Gebiet kurz beleuchtet. Wer es wirklich genau wissen will, sollte sich im Internet nach weiterführenden Dokumentationen umsehen.</w:t>
      </w:r>
    </w:p>
    <w:p w14:paraId="0A12309C" w14:textId="77777777" w:rsidR="00C90267" w:rsidRDefault="000A32BA">
      <w:pPr>
        <w:pStyle w:val="berschrift1"/>
      </w:pPr>
      <w:bookmarkStart w:id="24" w:name="reguläre-ausdrücke"/>
      <w:bookmarkEnd w:id="24"/>
      <w:r>
        <w:t>reguläre Ausdrücke</w:t>
      </w:r>
    </w:p>
    <w:p w14:paraId="76DF76E2" w14:textId="77777777" w:rsidR="00C90267" w:rsidRDefault="000A32BA">
      <w:r>
        <w:t>Es gibt in der UNIX-Welt einige sehr mächtige Tools (sed, awk, grep), die das Durchsuchen von Texten nach bestimmten Mustern ermöglichen. Um diese Tools effektiv nutzen zu können, ist es unbedingt notwendig, sich mit regulären Ausdrücken zu beschäftigen.</w:t>
      </w:r>
      <w:r>
        <w:br/>
        <w:t>Reguläre Ausdrucke beschreiben eine nicht leere Menge von Zeichenfolgen, die aus Textzeichen (Buchstaben, Ziffern, Sonderzeichen) und/oder Metazeichen mit erweiterter Bedeutung bestehen. Textzeichen stehen für sich selbst, Metazeichen (Spezialzeichen) stellen Operatoren dar, mit deren Hilfe komplexe Textmuster beschrieben werden können. Als Begrenzung der Mustersuche gilt in den meisten Fällen (Tools) das Zeilenende. D.h. es ist nicht möglich reguläre Ausdrücke zu definieren, die über das Zeilenende hinaus prüfen.</w:t>
      </w:r>
    </w:p>
    <w:p w14:paraId="75E0AE5D" w14:textId="77777777" w:rsidR="00C90267" w:rsidRDefault="000A32BA">
      <w:pPr>
        <w:pStyle w:val="berschrift2"/>
      </w:pPr>
      <w:bookmarkStart w:id="25" w:name="zeichenklassen"/>
      <w:bookmarkEnd w:id="25"/>
      <w:r>
        <w:t>Zeichenklassen</w:t>
      </w:r>
    </w:p>
    <w:tbl>
      <w:tblPr>
        <w:tblW w:w="0" w:type="pct"/>
        <w:tblLook w:val="04A0" w:firstRow="1" w:lastRow="0" w:firstColumn="1" w:lastColumn="0" w:noHBand="0" w:noVBand="1"/>
      </w:tblPr>
      <w:tblGrid>
        <w:gridCol w:w="755"/>
        <w:gridCol w:w="6804"/>
      </w:tblGrid>
      <w:tr w:rsidR="00C90267" w14:paraId="1BCEDD2C" w14:textId="77777777">
        <w:tc>
          <w:tcPr>
            <w:tcW w:w="0" w:type="auto"/>
          </w:tcPr>
          <w:p w14:paraId="478E2623" w14:textId="77777777" w:rsidR="00C90267" w:rsidRDefault="000A32BA">
            <w:r>
              <w:t>.</w:t>
            </w:r>
          </w:p>
        </w:tc>
        <w:tc>
          <w:tcPr>
            <w:tcW w:w="0" w:type="auto"/>
          </w:tcPr>
          <w:p w14:paraId="3359EC66" w14:textId="77777777" w:rsidR="00C90267" w:rsidRDefault="000A32BA">
            <w:r>
              <w:t>ist ein Platzhalter und bezeichnet jedes einzelne Zeichen außer das Zeilenende.</w:t>
            </w:r>
          </w:p>
        </w:tc>
      </w:tr>
      <w:tr w:rsidR="00C90267" w14:paraId="263E4969" w14:textId="77777777">
        <w:tc>
          <w:tcPr>
            <w:tcW w:w="0" w:type="auto"/>
          </w:tcPr>
          <w:p w14:paraId="6A07ABD6" w14:textId="77777777" w:rsidR="00C90267" w:rsidRDefault="000A32BA">
            <w:r>
              <w:t>[abc$]</w:t>
            </w:r>
          </w:p>
        </w:tc>
        <w:tc>
          <w:tcPr>
            <w:tcW w:w="0" w:type="auto"/>
          </w:tcPr>
          <w:p w14:paraId="43581C31" w14:textId="77777777" w:rsidR="00C90267" w:rsidRDefault="000A32BA">
            <w:r>
              <w:t>trifft alle aufgeführten Zeichen.</w:t>
            </w:r>
          </w:p>
        </w:tc>
      </w:tr>
      <w:tr w:rsidR="00C90267" w14:paraId="323C990F" w14:textId="77777777">
        <w:tc>
          <w:tcPr>
            <w:tcW w:w="0" w:type="auto"/>
          </w:tcPr>
          <w:p w14:paraId="3E93112B" w14:textId="77777777" w:rsidR="00C90267" w:rsidRDefault="000A32BA">
            <w:r>
              <w:t>a-c</w:t>
            </w:r>
          </w:p>
        </w:tc>
        <w:tc>
          <w:tcPr>
            <w:tcW w:w="0" w:type="auto"/>
          </w:tcPr>
          <w:p w14:paraId="2B067829" w14:textId="77777777" w:rsidR="00C90267" w:rsidRDefault="000A32BA">
            <w:r>
              <w:t>bezeichnet alle Zeichen im angegebenen Limit.</w:t>
            </w:r>
          </w:p>
        </w:tc>
      </w:tr>
      <w:tr w:rsidR="00C90267" w14:paraId="1A50C38F" w14:textId="77777777">
        <w:tc>
          <w:tcPr>
            <w:tcW w:w="0" w:type="auto"/>
          </w:tcPr>
          <w:p w14:paraId="59C897F5" w14:textId="77777777" w:rsidR="00C90267" w:rsidRDefault="000A32BA">
            <w:r>
              <w:t>[^exp]</w:t>
            </w:r>
          </w:p>
        </w:tc>
        <w:tc>
          <w:tcPr>
            <w:tcW w:w="0" w:type="auto"/>
          </w:tcPr>
          <w:p w14:paraId="7F7A8517" w14:textId="77777777" w:rsidR="00C90267" w:rsidRDefault="000A32BA">
            <w:r>
              <w:t>trifft alle Zeichen außer den angegebenen.</w:t>
            </w:r>
          </w:p>
        </w:tc>
      </w:tr>
      <w:tr w:rsidR="00C90267" w14:paraId="43AC2F49" w14:textId="77777777">
        <w:tc>
          <w:tcPr>
            <w:tcW w:w="0" w:type="auto"/>
          </w:tcPr>
          <w:p w14:paraId="276B16B3" w14:textId="77777777" w:rsidR="00C90267" w:rsidRDefault="000A32BA">
            <w:r>
              <w:lastRenderedPageBreak/>
              <w:t>^abc</w:t>
            </w:r>
          </w:p>
        </w:tc>
        <w:tc>
          <w:tcPr>
            <w:tcW w:w="0" w:type="auto"/>
          </w:tcPr>
          <w:p w14:paraId="52528B05" w14:textId="77777777" w:rsidR="00C90267" w:rsidRDefault="000A32BA">
            <w:r>
              <w:t>trifft das angegebene Muster, wenn es am Zeilenanfang steht.</w:t>
            </w:r>
          </w:p>
        </w:tc>
      </w:tr>
      <w:tr w:rsidR="00C90267" w14:paraId="324B941E" w14:textId="77777777">
        <w:tc>
          <w:tcPr>
            <w:tcW w:w="0" w:type="auto"/>
          </w:tcPr>
          <w:p w14:paraId="3F9ECFA6" w14:textId="77777777" w:rsidR="00C90267" w:rsidRDefault="000A32BA">
            <w:r>
              <w:t>abc$</w:t>
            </w:r>
          </w:p>
        </w:tc>
        <w:tc>
          <w:tcPr>
            <w:tcW w:w="0" w:type="auto"/>
          </w:tcPr>
          <w:p w14:paraId="4A90DBC3" w14:textId="77777777" w:rsidR="00C90267" w:rsidRDefault="000A32BA">
            <w:r>
              <w:t>trifft das angegebene Muster, wenn es am Zeilenende steht.</w:t>
            </w:r>
          </w:p>
        </w:tc>
      </w:tr>
      <w:tr w:rsidR="00C90267" w14:paraId="7D6C9F4B" w14:textId="77777777">
        <w:tc>
          <w:tcPr>
            <w:tcW w:w="0" w:type="auto"/>
          </w:tcPr>
          <w:p w14:paraId="187E194B" w14:textId="77777777" w:rsidR="00C90267" w:rsidRDefault="000A32BA">
            <w:r>
              <w:t>\</w:t>
            </w:r>
          </w:p>
        </w:tc>
        <w:tc>
          <w:tcPr>
            <w:tcW w:w="0" w:type="auto"/>
          </w:tcPr>
          <w:p w14:paraId="389D1648" w14:textId="77777777" w:rsidR="00C90267" w:rsidRDefault="000A32BA">
            <w:r>
              <w:t>Maskierung des folgenden Zeichens ($\rightarrow$</w:t>
            </w:r>
            <w:hyperlink r:id="rId9" w:anchor="ssec:quotierung">
              <w:r>
                <w:t>2.3.2</w:t>
              </w:r>
            </w:hyperlink>
            <w:r>
              <w:t>)</w:t>
            </w:r>
          </w:p>
        </w:tc>
      </w:tr>
    </w:tbl>
    <w:p w14:paraId="4B2809F7" w14:textId="77777777" w:rsidR="00C90267" w:rsidRDefault="000A32BA">
      <w:pPr>
        <w:pStyle w:val="berschrift2"/>
      </w:pPr>
      <w:bookmarkStart w:id="26" w:name="wiederholungsoperatoren"/>
      <w:bookmarkEnd w:id="26"/>
      <w:r>
        <w:t>Wiederholungsoperatoren</w:t>
      </w:r>
    </w:p>
    <w:tbl>
      <w:tblPr>
        <w:tblW w:w="0" w:type="pct"/>
        <w:tblLook w:val="04A0" w:firstRow="1" w:lastRow="0" w:firstColumn="1" w:lastColumn="0" w:noHBand="0" w:noVBand="1"/>
      </w:tblPr>
      <w:tblGrid>
        <w:gridCol w:w="531"/>
        <w:gridCol w:w="7367"/>
      </w:tblGrid>
      <w:tr w:rsidR="00C90267" w14:paraId="5080B361" w14:textId="77777777">
        <w:tc>
          <w:tcPr>
            <w:tcW w:w="0" w:type="auto"/>
          </w:tcPr>
          <w:p w14:paraId="5A131D2C" w14:textId="77777777" w:rsidR="00C90267" w:rsidRDefault="000A32BA">
            <w:r>
              <w:t>*</w:t>
            </w:r>
          </w:p>
        </w:tc>
        <w:tc>
          <w:tcPr>
            <w:tcW w:w="0" w:type="auto"/>
          </w:tcPr>
          <w:p w14:paraId="2A531606" w14:textId="77777777" w:rsidR="00C90267" w:rsidRDefault="000A32BA">
            <w:r>
              <w:t>trifft den vorangegangenen Ausdruck 0 oder mehrmals.</w:t>
            </w:r>
          </w:p>
        </w:tc>
      </w:tr>
      <w:tr w:rsidR="00C90267" w14:paraId="02EF5CFC" w14:textId="77777777">
        <w:tc>
          <w:tcPr>
            <w:tcW w:w="0" w:type="auto"/>
          </w:tcPr>
          <w:p w14:paraId="746E69DA" w14:textId="77777777" w:rsidR="00C90267" w:rsidRDefault="000A32BA">
            <w:r>
              <w:t>+</w:t>
            </w:r>
          </w:p>
        </w:tc>
        <w:tc>
          <w:tcPr>
            <w:tcW w:w="0" w:type="auto"/>
          </w:tcPr>
          <w:p w14:paraId="4ADFB353" w14:textId="77777777" w:rsidR="00C90267" w:rsidRDefault="000A32BA">
            <w:r>
              <w:t>trifft den vorangegangenen Ausdruckt ein oder mehrmals.</w:t>
            </w:r>
          </w:p>
        </w:tc>
      </w:tr>
      <w:tr w:rsidR="00C90267" w14:paraId="152C7802" w14:textId="77777777">
        <w:tc>
          <w:tcPr>
            <w:tcW w:w="0" w:type="auto"/>
          </w:tcPr>
          <w:p w14:paraId="33CEDD41" w14:textId="77777777" w:rsidR="00C90267" w:rsidRDefault="000A32BA">
            <w:r>
              <w:t>?</w:t>
            </w:r>
          </w:p>
        </w:tc>
        <w:tc>
          <w:tcPr>
            <w:tcW w:w="0" w:type="auto"/>
          </w:tcPr>
          <w:p w14:paraId="220AD8D0" w14:textId="77777777" w:rsidR="00C90267" w:rsidRDefault="000A32BA">
            <w:r>
              <w:t>trifft den vorangegangenen Ausdruck 0 oder einmal.</w:t>
            </w:r>
          </w:p>
        </w:tc>
      </w:tr>
      <w:tr w:rsidR="00C90267" w14:paraId="44729803" w14:textId="77777777">
        <w:tc>
          <w:tcPr>
            <w:tcW w:w="0" w:type="auto"/>
          </w:tcPr>
          <w:p w14:paraId="6604B366" w14:textId="77777777" w:rsidR="00C90267" w:rsidRDefault="000A32BA">
            <w:r>
              <w:t>|</w:t>
            </w:r>
          </w:p>
        </w:tc>
        <w:tc>
          <w:tcPr>
            <w:tcW w:w="0" w:type="auto"/>
          </w:tcPr>
          <w:p w14:paraId="5D63459E" w14:textId="77777777" w:rsidR="00C90267" w:rsidRDefault="000A32BA">
            <w:r>
              <w:t>ist ein Trennzeichen. Trifft entweder den folgenden oder vorangegangenen Ausdruck.</w:t>
            </w:r>
          </w:p>
        </w:tc>
      </w:tr>
      <w:tr w:rsidR="00C90267" w14:paraId="7FBBEC54" w14:textId="77777777">
        <w:tc>
          <w:tcPr>
            <w:tcW w:w="0" w:type="auto"/>
          </w:tcPr>
          <w:p w14:paraId="7B3E8E37" w14:textId="77777777" w:rsidR="00C90267" w:rsidRDefault="000A32BA">
            <w:r>
              <w:t>(…)</w:t>
            </w:r>
          </w:p>
        </w:tc>
        <w:tc>
          <w:tcPr>
            <w:tcW w:w="0" w:type="auto"/>
          </w:tcPr>
          <w:p w14:paraId="29E2E019" w14:textId="77777777" w:rsidR="00C90267" w:rsidRDefault="000A32BA">
            <w:r>
              <w:t>bildet eine Gruppe von regulären Ausdrücken.</w:t>
            </w:r>
          </w:p>
        </w:tc>
      </w:tr>
    </w:tbl>
    <w:p w14:paraId="67665D22" w14:textId="77777777" w:rsidR="00C90267" w:rsidRDefault="000A32BA">
      <w:pPr>
        <w:pStyle w:val="Textkrper"/>
      </w:pPr>
      <w:r>
        <w:t>Die Syntax von grep und egrep variiert in manchen Punkten. Für +, ?, |, (…) ergibt sich für grep eine andere Schreibweise: \+, ?, |, \(…\).</w:t>
      </w:r>
    </w:p>
    <w:p w14:paraId="5D0FBCB0" w14:textId="77777777" w:rsidR="00C90267" w:rsidRDefault="000A32BA">
      <w:pPr>
        <w:pStyle w:val="Textkrper"/>
      </w:pPr>
      <w:r>
        <w:t>Reguläre Ausdrücke werden von links nach rechts aufgelöst. Operatoren werden in der folgenden Reihenfolge abgearbeitet:</w:t>
      </w:r>
    </w:p>
    <w:p w14:paraId="3FC695E3" w14:textId="77777777" w:rsidR="00C90267" w:rsidRDefault="000A32BA">
      <w:pPr>
        <w:pStyle w:val="Textkrper"/>
      </w:pPr>
      <w:r>
        <w:t>[… ] $\rightarrow$  ? + * $\rightarrow$ Verkettung $\rightarrow$ Verknüpfungen |</w:t>
      </w:r>
    </w:p>
    <w:p w14:paraId="4070F929" w14:textId="77777777" w:rsidR="00C90267" w:rsidRDefault="000A32BA">
      <w:pPr>
        <w:pStyle w:val="Textkrper"/>
      </w:pPr>
      <w:r>
        <w:t>Abweichungen davon können mit Klammerung einzelner Ausdrücke erreicht werden.</w:t>
      </w:r>
    </w:p>
    <w:p w14:paraId="49136F9D" w14:textId="77777777" w:rsidR="00C90267" w:rsidRDefault="000A32BA">
      <w:pPr>
        <w:pStyle w:val="Textkrper"/>
      </w:pPr>
      <w:r>
        <w:t>Die Operatoren ?, +, *, ^, $ und | können wiederum auch auf gruppierte (geklammerte) Ausdrücke angewendet werden. Beispielsweise trifft</w:t>
      </w:r>
    </w:p>
    <w:p w14:paraId="09ADAC16" w14:textId="77777777" w:rsidR="00C90267" w:rsidRDefault="000A32BA">
      <w:pPr>
        <w:pStyle w:val="Textkrper"/>
      </w:pPr>
      <w:r>
        <w:t>(AB|CD+)?(EF)+</w:t>
      </w:r>
    </w:p>
    <w:p w14:paraId="66AF777F" w14:textId="77777777" w:rsidR="00C90267" w:rsidRDefault="000A32BA">
      <w:pPr>
        <w:pStyle w:val="Textkrper"/>
      </w:pPr>
      <w:r>
        <w:t>die Zeichenketten ABEF, CDEF,CDDEF, EFEF, EFEFEF usw.</w:t>
      </w:r>
    </w:p>
    <w:p w14:paraId="7488231E" w14:textId="77777777" w:rsidR="00C90267" w:rsidRDefault="000A32BA">
      <w:pPr>
        <w:pStyle w:val="Textkrper"/>
      </w:pPr>
      <w:r>
        <w:t>Das hinter dem ersten Klammernpaar stehende Fragezeichen bedeutet, daß das Vorkommen, der darin enthaltenden Zeichenketten AB und CD, optional ist. Das Pluszeichen hinter D sagt aus, daß nach einem oder mehreren D’s gesucht wird (CD, CDD, CDDDD, …). Die so gefundenen Zeichenketten der ersten Klammer, müssen unmittelbar gefolgt sein von mindestens einem Vorkommen der Zeichenkette EF. Das Plus bezieht sich hier auf den ganzen Klammerausdruck.</w:t>
      </w:r>
    </w:p>
    <w:p w14:paraId="25B829E4" w14:textId="77777777" w:rsidR="00C90267" w:rsidRDefault="000A32BA">
      <w:pPr>
        <w:pStyle w:val="Textkrper"/>
      </w:pPr>
      <w:r>
        <w:t>Wie aus obigen Regeln zu ersehen ist, handelt es sich bei regulären Ausdrücken um eine Wissenschaft. Die hier aufgezeigten Muster stellen nur einen Auszug dar. Noch ein paar Beispiele hinterher:</w:t>
      </w:r>
    </w:p>
    <w:tbl>
      <w:tblPr>
        <w:tblW w:w="0" w:type="pct"/>
        <w:tblLook w:val="04A0" w:firstRow="1" w:lastRow="0" w:firstColumn="1" w:lastColumn="0" w:noHBand="0" w:noVBand="1"/>
      </w:tblPr>
      <w:tblGrid>
        <w:gridCol w:w="1173"/>
        <w:gridCol w:w="4380"/>
      </w:tblGrid>
      <w:tr w:rsidR="00C90267" w14:paraId="32E1890F" w14:textId="77777777">
        <w:tc>
          <w:tcPr>
            <w:tcW w:w="0" w:type="auto"/>
          </w:tcPr>
          <w:p w14:paraId="252BCA33" w14:textId="77777777" w:rsidR="00C90267" w:rsidRDefault="000A32BA">
            <w:r>
              <w:t>.aus</w:t>
            </w:r>
          </w:p>
        </w:tc>
        <w:tc>
          <w:tcPr>
            <w:tcW w:w="0" w:type="auto"/>
          </w:tcPr>
          <w:p w14:paraId="1BF8CD1D" w14:textId="77777777" w:rsidR="00C90267" w:rsidRDefault="000A32BA">
            <w:r>
              <w:t>trifft Haus, raus, Maus, Laus,…</w:t>
            </w:r>
          </w:p>
        </w:tc>
      </w:tr>
      <w:tr w:rsidR="00C90267" w14:paraId="7C11179B" w14:textId="77777777">
        <w:tc>
          <w:tcPr>
            <w:tcW w:w="0" w:type="auto"/>
          </w:tcPr>
          <w:p w14:paraId="1153CEC8" w14:textId="77777777" w:rsidR="00C90267" w:rsidRDefault="000A32BA">
            <w:r>
              <w:t>xy*z</w:t>
            </w:r>
          </w:p>
        </w:tc>
        <w:tc>
          <w:tcPr>
            <w:tcW w:w="0" w:type="auto"/>
          </w:tcPr>
          <w:p w14:paraId="57308953" w14:textId="77777777" w:rsidR="00C90267" w:rsidRDefault="000A32BA">
            <w:r>
              <w:t>trifft auf xy…was auch immer…z</w:t>
            </w:r>
          </w:p>
        </w:tc>
      </w:tr>
      <w:tr w:rsidR="00C90267" w14:paraId="54DDDDC0" w14:textId="77777777">
        <w:tc>
          <w:tcPr>
            <w:tcW w:w="0" w:type="auto"/>
          </w:tcPr>
          <w:p w14:paraId="36C38913" w14:textId="77777777" w:rsidR="00C90267" w:rsidRDefault="000A32BA">
            <w:r>
              <w:t>^abc</w:t>
            </w:r>
          </w:p>
        </w:tc>
        <w:tc>
          <w:tcPr>
            <w:tcW w:w="0" w:type="auto"/>
          </w:tcPr>
          <w:p w14:paraId="066E69CF" w14:textId="77777777" w:rsidR="00C90267" w:rsidRDefault="000A32BA">
            <w:r>
              <w:t>jede Zeile, die mit abc beginnt</w:t>
            </w:r>
          </w:p>
        </w:tc>
      </w:tr>
      <w:tr w:rsidR="00C90267" w14:paraId="2895082F" w14:textId="77777777">
        <w:tc>
          <w:tcPr>
            <w:tcW w:w="0" w:type="auto"/>
          </w:tcPr>
          <w:p w14:paraId="5E90E763" w14:textId="77777777" w:rsidR="00C90267" w:rsidRDefault="000A32BA">
            <w:r>
              <w:t>abc$</w:t>
            </w:r>
          </w:p>
        </w:tc>
        <w:tc>
          <w:tcPr>
            <w:tcW w:w="0" w:type="auto"/>
          </w:tcPr>
          <w:p w14:paraId="7809BC98" w14:textId="77777777" w:rsidR="00C90267" w:rsidRDefault="000A32BA">
            <w:r>
              <w:t>jede Zeile, die mit abc endet</w:t>
            </w:r>
          </w:p>
        </w:tc>
      </w:tr>
      <w:tr w:rsidR="00C90267" w14:paraId="29D66830" w14:textId="77777777">
        <w:tc>
          <w:tcPr>
            <w:tcW w:w="0" w:type="auto"/>
          </w:tcPr>
          <w:p w14:paraId="7867BB60" w14:textId="77777777" w:rsidR="00C90267" w:rsidRDefault="000A32BA">
            <w:r>
              <w:t>\*</w:t>
            </w:r>
          </w:p>
        </w:tc>
        <w:tc>
          <w:tcPr>
            <w:tcW w:w="0" w:type="auto"/>
          </w:tcPr>
          <w:p w14:paraId="3E8C5CF1" w14:textId="77777777" w:rsidR="00C90267" w:rsidRDefault="000A32BA">
            <w:r>
              <w:t>trifft jeden Stern</w:t>
            </w:r>
          </w:p>
        </w:tc>
      </w:tr>
      <w:tr w:rsidR="00C90267" w14:paraId="13835989" w14:textId="77777777">
        <w:tc>
          <w:tcPr>
            <w:tcW w:w="0" w:type="auto"/>
          </w:tcPr>
          <w:p w14:paraId="2167BCBA" w14:textId="77777777" w:rsidR="00C90267" w:rsidRDefault="000A32BA">
            <w:r>
              <w:t>[Mr]aus</w:t>
            </w:r>
          </w:p>
        </w:tc>
        <w:tc>
          <w:tcPr>
            <w:tcW w:w="0" w:type="auto"/>
          </w:tcPr>
          <w:p w14:paraId="23BFE365" w14:textId="77777777" w:rsidR="00C90267" w:rsidRDefault="000A32BA">
            <w:r>
              <w:t>trifft Maus und raus</w:t>
            </w:r>
          </w:p>
        </w:tc>
      </w:tr>
      <w:tr w:rsidR="00C90267" w14:paraId="0AA806E6" w14:textId="77777777">
        <w:tc>
          <w:tcPr>
            <w:tcW w:w="0" w:type="auto"/>
          </w:tcPr>
          <w:p w14:paraId="310E86F5" w14:textId="77777777" w:rsidR="00C90267" w:rsidRDefault="000A32BA">
            <w:r>
              <w:t>[[abc]</w:t>
            </w:r>
          </w:p>
        </w:tc>
        <w:tc>
          <w:tcPr>
            <w:tcW w:w="0" w:type="auto"/>
          </w:tcPr>
          <w:p w14:paraId="155C2299" w14:textId="77777777" w:rsidR="00C90267" w:rsidRDefault="000A32BA">
            <w:r>
              <w:t>trifft [ (muß am Anfang stehen), a, b, c</w:t>
            </w:r>
          </w:p>
        </w:tc>
      </w:tr>
      <w:tr w:rsidR="00C90267" w14:paraId="720F5B01" w14:textId="77777777">
        <w:tc>
          <w:tcPr>
            <w:tcW w:w="0" w:type="auto"/>
          </w:tcPr>
          <w:p w14:paraId="6B1D6BAF" w14:textId="77777777" w:rsidR="00C90267" w:rsidRDefault="000A32BA">
            <w:r>
              <w:t>[KT]?ELLER</w:t>
            </w:r>
          </w:p>
        </w:tc>
        <w:tc>
          <w:tcPr>
            <w:tcW w:w="0" w:type="auto"/>
          </w:tcPr>
          <w:p w14:paraId="62B91960" w14:textId="77777777" w:rsidR="00C90267" w:rsidRDefault="000A32BA">
            <w:r>
              <w:t>trifft ELLER, TELLER, KELLER</w:t>
            </w:r>
          </w:p>
        </w:tc>
      </w:tr>
      <w:tr w:rsidR="00C90267" w14:paraId="0F226510" w14:textId="77777777">
        <w:tc>
          <w:tcPr>
            <w:tcW w:w="0" w:type="auto"/>
          </w:tcPr>
          <w:p w14:paraId="52231B1D" w14:textId="77777777" w:rsidR="00C90267" w:rsidRDefault="000A32BA">
            <w:r>
              <w:t>[^a-zA-Z]</w:t>
            </w:r>
          </w:p>
        </w:tc>
        <w:tc>
          <w:tcPr>
            <w:tcW w:w="0" w:type="auto"/>
          </w:tcPr>
          <w:p w14:paraId="27D41B27" w14:textId="77777777" w:rsidR="00C90267" w:rsidRDefault="000A32BA">
            <w:r>
              <w:t>schließt alle Buchstaben aus</w:t>
            </w:r>
          </w:p>
        </w:tc>
      </w:tr>
      <w:tr w:rsidR="00C90267" w14:paraId="35187502" w14:textId="77777777">
        <w:tc>
          <w:tcPr>
            <w:tcW w:w="0" w:type="auto"/>
          </w:tcPr>
          <w:p w14:paraId="358BCBA3" w14:textId="77777777" w:rsidR="00C90267" w:rsidRDefault="000A32BA">
            <w:r>
              <w:t>[0-9]$</w:t>
            </w:r>
          </w:p>
        </w:tc>
        <w:tc>
          <w:tcPr>
            <w:tcW w:w="0" w:type="auto"/>
          </w:tcPr>
          <w:p w14:paraId="4F10083A" w14:textId="77777777" w:rsidR="00C90267" w:rsidRDefault="000A32BA">
            <w:r>
              <w:t>trifft jede Zeile, die mit einer Zahl endet</w:t>
            </w:r>
          </w:p>
        </w:tc>
      </w:tr>
      <w:tr w:rsidR="00C90267" w14:paraId="77D147D3" w14:textId="77777777">
        <w:tc>
          <w:tcPr>
            <w:tcW w:w="0" w:type="auto"/>
          </w:tcPr>
          <w:p w14:paraId="064DA2B3" w14:textId="77777777" w:rsidR="00C90267" w:rsidRDefault="000A32BA">
            <w:r>
              <w:t>[0-9][0-9]</w:t>
            </w:r>
          </w:p>
        </w:tc>
        <w:tc>
          <w:tcPr>
            <w:tcW w:w="0" w:type="auto"/>
          </w:tcPr>
          <w:p w14:paraId="6B675FC0" w14:textId="77777777" w:rsidR="00C90267" w:rsidRDefault="000A32BA">
            <w:r>
              <w:t>trifft jede zweistellige Nummer</w:t>
            </w:r>
          </w:p>
        </w:tc>
      </w:tr>
      <w:tr w:rsidR="00C90267" w14:paraId="0DE87533" w14:textId="77777777">
        <w:tc>
          <w:tcPr>
            <w:tcW w:w="0" w:type="auto"/>
          </w:tcPr>
          <w:p w14:paraId="32BD6C41" w14:textId="77777777" w:rsidR="00C90267" w:rsidRDefault="000A32BA">
            <w:r>
              <w:t>H(e|a)llo</w:t>
            </w:r>
          </w:p>
        </w:tc>
        <w:tc>
          <w:tcPr>
            <w:tcW w:w="0" w:type="auto"/>
          </w:tcPr>
          <w:p w14:paraId="27EEC42B" w14:textId="77777777" w:rsidR="00C90267" w:rsidRDefault="000A32BA">
            <w:r>
              <w:t>trifft Hallo und Hello</w:t>
            </w:r>
          </w:p>
        </w:tc>
      </w:tr>
      <w:tr w:rsidR="00C90267" w14:paraId="11B6FD21" w14:textId="77777777">
        <w:tc>
          <w:tcPr>
            <w:tcW w:w="0" w:type="auto"/>
          </w:tcPr>
          <w:p w14:paraId="29E4D542" w14:textId="77777777" w:rsidR="00C90267" w:rsidRDefault="000A32BA">
            <w:r>
              <w:t>(ab)?</w:t>
            </w:r>
          </w:p>
        </w:tc>
        <w:tc>
          <w:tcPr>
            <w:tcW w:w="0" w:type="auto"/>
          </w:tcPr>
          <w:p w14:paraId="4AD61380" w14:textId="77777777" w:rsidR="00C90267" w:rsidRDefault="000A32BA">
            <w:r>
              <w:t>trifft entweder ``ab’‘oder nichts (``ab’’ ist optional)</w:t>
            </w:r>
          </w:p>
        </w:tc>
      </w:tr>
      <w:tr w:rsidR="00C90267" w14:paraId="514A859C" w14:textId="77777777">
        <w:tc>
          <w:tcPr>
            <w:tcW w:w="0" w:type="auto"/>
          </w:tcPr>
          <w:p w14:paraId="3419967B" w14:textId="77777777" w:rsidR="00C90267" w:rsidRDefault="000A32BA">
            <w:r>
              <w:t>^$</w:t>
            </w:r>
          </w:p>
        </w:tc>
        <w:tc>
          <w:tcPr>
            <w:tcW w:w="0" w:type="auto"/>
          </w:tcPr>
          <w:p w14:paraId="54AECF10" w14:textId="77777777" w:rsidR="00C90267" w:rsidRDefault="000A32BA">
            <w:r>
              <w:t>trifft alle Leerzeilen</w:t>
            </w:r>
          </w:p>
        </w:tc>
      </w:tr>
    </w:tbl>
    <w:p w14:paraId="32F4819F" w14:textId="77777777" w:rsidR="00C90267" w:rsidRDefault="000A32BA">
      <w:pPr>
        <w:pStyle w:val="Textkrper"/>
      </w:pPr>
      <w:r>
        <w:lastRenderedPageBreak/>
        <w:t>Aber es ist noch mehr möglich.</w:t>
      </w:r>
    </w:p>
    <w:tbl>
      <w:tblPr>
        <w:tblW w:w="0" w:type="pct"/>
        <w:tblLook w:val="04A0" w:firstRow="1" w:lastRow="0" w:firstColumn="1" w:lastColumn="0" w:noHBand="0" w:noVBand="1"/>
      </w:tblPr>
      <w:tblGrid>
        <w:gridCol w:w="920"/>
        <w:gridCol w:w="10096"/>
      </w:tblGrid>
      <w:tr w:rsidR="00C90267" w14:paraId="4F91F265" w14:textId="77777777">
        <w:tc>
          <w:tcPr>
            <w:tcW w:w="0" w:type="auto"/>
          </w:tcPr>
          <w:p w14:paraId="691D8355" w14:textId="77777777" w:rsidR="00C90267" w:rsidRDefault="000A32BA">
            <w:r>
              <w:t>\{n,m\}</w:t>
            </w:r>
          </w:p>
        </w:tc>
        <w:tc>
          <w:tcPr>
            <w:tcW w:w="0" w:type="auto"/>
          </w:tcPr>
          <w:p w14:paraId="2C44342A" w14:textId="77777777" w:rsidR="00C90267" w:rsidRDefault="000A32BA">
            <w:r>
              <w:t>trifft ein Muster mindestens n-mal und höchstens m-mal</w:t>
            </w:r>
          </w:p>
        </w:tc>
      </w:tr>
      <w:tr w:rsidR="00C90267" w14:paraId="3F6B03A7" w14:textId="77777777">
        <w:tc>
          <w:tcPr>
            <w:tcW w:w="0" w:type="auto"/>
          </w:tcPr>
          <w:p w14:paraId="2D0CDCF1" w14:textId="77777777" w:rsidR="00C90267" w:rsidRDefault="000A32BA">
            <w:r>
              <w:t>\&lt;abc\&gt;</w:t>
            </w:r>
          </w:p>
        </w:tc>
        <w:tc>
          <w:tcPr>
            <w:tcW w:w="0" w:type="auto"/>
          </w:tcPr>
          <w:p w14:paraId="6184D1A1" w14:textId="77777777" w:rsidR="00C90267" w:rsidRDefault="000A32BA">
            <w:r>
              <w:t>trifft das eingeschlossene Muster nur, wenn es sich um ein separates Wort handelt</w:t>
            </w:r>
          </w:p>
        </w:tc>
      </w:tr>
      <w:tr w:rsidR="00C90267" w14:paraId="10E7CCE4" w14:textId="77777777">
        <w:tc>
          <w:tcPr>
            <w:tcW w:w="0" w:type="auto"/>
          </w:tcPr>
          <w:p w14:paraId="0777E24E" w14:textId="77777777" w:rsidR="00C90267" w:rsidRDefault="000A32BA">
            <w:r>
              <w:t>\(abc\)</w:t>
            </w:r>
          </w:p>
        </w:tc>
        <w:tc>
          <w:tcPr>
            <w:tcW w:w="0" w:type="auto"/>
          </w:tcPr>
          <w:p w14:paraId="1D318C80" w14:textId="77777777" w:rsidR="00C90267" w:rsidRDefault="000A32BA">
            <w:r>
              <w:t>Die Klammern fassen Ausdrücke zusammen. Jede Zeile wird nach angegebenen Muster durchsucht und jeder Treffer wird in einem Puffer gespeichert (max. 9 dieser Muster sind in einem Befehl möglich).</w:t>
            </w:r>
          </w:p>
        </w:tc>
      </w:tr>
      <w:tr w:rsidR="00C90267" w14:paraId="147F99D6" w14:textId="77777777">
        <w:tc>
          <w:tcPr>
            <w:tcW w:w="0" w:type="auto"/>
          </w:tcPr>
          <w:p w14:paraId="27ABF7C2" w14:textId="77777777" w:rsidR="00C90267" w:rsidRDefault="000A32BA">
            <w:r>
              <w:t>\n</w:t>
            </w:r>
          </w:p>
        </w:tc>
        <w:tc>
          <w:tcPr>
            <w:tcW w:w="0" w:type="auto"/>
          </w:tcPr>
          <w:p w14:paraId="0B4C9869" w14:textId="77777777" w:rsidR="00C90267" w:rsidRDefault="000A32BA">
            <w:r>
              <w:t>referenziert obige Muster</w:t>
            </w:r>
          </w:p>
        </w:tc>
      </w:tr>
    </w:tbl>
    <w:p w14:paraId="7E3D683A" w14:textId="77777777" w:rsidR="00C90267" w:rsidRDefault="000A32BA">
      <w:pPr>
        <w:pStyle w:val="Textkrper"/>
      </w:pPr>
      <w:r>
        <w:t>Es lassen sich des weiteren syntaktische Gruppen bilden. Hierbei handelt es sich nur um eine andere Schreibweise bereits besprochener Ausdrücke. Diese Schreibweise kann die Lesbarkeit regulärer Ausdrücke deutlich verbessern.</w:t>
      </w:r>
    </w:p>
    <w:tbl>
      <w:tblPr>
        <w:tblW w:w="0" w:type="pct"/>
        <w:tblLook w:val="04A0" w:firstRow="1" w:lastRow="0" w:firstColumn="1" w:lastColumn="0" w:noHBand="0" w:noVBand="1"/>
      </w:tblPr>
      <w:tblGrid>
        <w:gridCol w:w="965"/>
        <w:gridCol w:w="5440"/>
      </w:tblGrid>
      <w:tr w:rsidR="00C90267" w14:paraId="20C5347C" w14:textId="77777777">
        <w:tc>
          <w:tcPr>
            <w:tcW w:w="0" w:type="auto"/>
          </w:tcPr>
          <w:p w14:paraId="14D46FD6" w14:textId="77777777" w:rsidR="00C90267" w:rsidRDefault="000A32BA">
            <w:r>
              <w:t>[:alnum:]</w:t>
            </w:r>
          </w:p>
        </w:tc>
        <w:tc>
          <w:tcPr>
            <w:tcW w:w="0" w:type="auto"/>
          </w:tcPr>
          <w:p w14:paraId="34D31479" w14:textId="77777777" w:rsidR="00C90267" w:rsidRDefault="000A32BA">
            <w:r>
              <w:t>alle alphanumerischen Zeichen [A-Za-z0-9]</w:t>
            </w:r>
          </w:p>
        </w:tc>
      </w:tr>
      <w:tr w:rsidR="00C90267" w14:paraId="46FF8BF7" w14:textId="77777777">
        <w:tc>
          <w:tcPr>
            <w:tcW w:w="0" w:type="auto"/>
          </w:tcPr>
          <w:p w14:paraId="487B3A4F" w14:textId="77777777" w:rsidR="00C90267" w:rsidRDefault="000A32BA">
            <w:r>
              <w:t>[:alpha:]</w:t>
            </w:r>
          </w:p>
        </w:tc>
        <w:tc>
          <w:tcPr>
            <w:tcW w:w="0" w:type="auto"/>
          </w:tcPr>
          <w:p w14:paraId="3A78CA8E" w14:textId="77777777" w:rsidR="00C90267" w:rsidRDefault="000A32BA">
            <w:r>
              <w:t>alle Buchstaben [A-Za-z]</w:t>
            </w:r>
          </w:p>
        </w:tc>
      </w:tr>
      <w:tr w:rsidR="00C90267" w14:paraId="3EAAABD8" w14:textId="77777777">
        <w:tc>
          <w:tcPr>
            <w:tcW w:w="0" w:type="auto"/>
          </w:tcPr>
          <w:p w14:paraId="54A96F87" w14:textId="77777777" w:rsidR="00C90267" w:rsidRDefault="000A32BA">
            <w:r>
              <w:t>[:blank:]</w:t>
            </w:r>
          </w:p>
        </w:tc>
        <w:tc>
          <w:tcPr>
            <w:tcW w:w="0" w:type="auto"/>
          </w:tcPr>
          <w:p w14:paraId="03285DFF" w14:textId="77777777" w:rsidR="00C90267" w:rsidRDefault="000A32BA">
            <w:r>
              <w:t>ein oder mehrere Leerzeichen und Tab</w:t>
            </w:r>
          </w:p>
        </w:tc>
      </w:tr>
      <w:tr w:rsidR="00C90267" w14:paraId="2BE077CC" w14:textId="77777777">
        <w:tc>
          <w:tcPr>
            <w:tcW w:w="0" w:type="auto"/>
          </w:tcPr>
          <w:p w14:paraId="348F5DC1" w14:textId="77777777" w:rsidR="00C90267" w:rsidRDefault="000A32BA">
            <w:r>
              <w:t>[:cntrl:]</w:t>
            </w:r>
          </w:p>
        </w:tc>
        <w:tc>
          <w:tcPr>
            <w:tcW w:w="0" w:type="auto"/>
          </w:tcPr>
          <w:p w14:paraId="7B0C8F40" w14:textId="77777777" w:rsidR="00C90267" w:rsidRDefault="000A32BA">
            <w:r>
              <w:t>alle Kontrollzeichen wie z.B. &lt;newline&gt;</w:t>
            </w:r>
          </w:p>
        </w:tc>
      </w:tr>
      <w:tr w:rsidR="00C90267" w14:paraId="52A96128" w14:textId="77777777">
        <w:tc>
          <w:tcPr>
            <w:tcW w:w="0" w:type="auto"/>
          </w:tcPr>
          <w:p w14:paraId="5D60962A" w14:textId="77777777" w:rsidR="00C90267" w:rsidRDefault="000A32BA">
            <w:r>
              <w:t>[:digit:]</w:t>
            </w:r>
          </w:p>
        </w:tc>
        <w:tc>
          <w:tcPr>
            <w:tcW w:w="0" w:type="auto"/>
          </w:tcPr>
          <w:p w14:paraId="5D6DA6EB" w14:textId="77777777" w:rsidR="00C90267" w:rsidRDefault="000A32BA">
            <w:r>
              <w:t>alle dezimalen Zahlen [0-9]</w:t>
            </w:r>
          </w:p>
        </w:tc>
      </w:tr>
      <w:tr w:rsidR="00C90267" w14:paraId="1D206CEE" w14:textId="77777777">
        <w:tc>
          <w:tcPr>
            <w:tcW w:w="0" w:type="auto"/>
          </w:tcPr>
          <w:p w14:paraId="470128ED" w14:textId="77777777" w:rsidR="00C90267" w:rsidRDefault="000A32BA">
            <w:r>
              <w:t>[:graph:]</w:t>
            </w:r>
          </w:p>
        </w:tc>
        <w:tc>
          <w:tcPr>
            <w:tcW w:w="0" w:type="auto"/>
          </w:tcPr>
          <w:p w14:paraId="128BED6F" w14:textId="77777777" w:rsidR="00C90267" w:rsidRDefault="000A32BA">
            <w:r>
              <w:t>alle druckbaren Zeichen (ASCII 33 - 126) ohne das Leerzeichen</w:t>
            </w:r>
          </w:p>
        </w:tc>
      </w:tr>
      <w:tr w:rsidR="00C90267" w14:paraId="5AE2B889" w14:textId="77777777">
        <w:tc>
          <w:tcPr>
            <w:tcW w:w="0" w:type="auto"/>
          </w:tcPr>
          <w:p w14:paraId="7FFFA360" w14:textId="77777777" w:rsidR="00C90267" w:rsidRDefault="000A32BA">
            <w:r>
              <w:t>[:print:]</w:t>
            </w:r>
          </w:p>
        </w:tc>
        <w:tc>
          <w:tcPr>
            <w:tcW w:w="0" w:type="auto"/>
          </w:tcPr>
          <w:p w14:paraId="0D2B8D91" w14:textId="77777777" w:rsidR="00C90267" w:rsidRDefault="000A32BA">
            <w:r>
              <w:t>alle druckbaren Zeichen</w:t>
            </w:r>
          </w:p>
        </w:tc>
      </w:tr>
      <w:tr w:rsidR="00C90267" w14:paraId="457EA667" w14:textId="77777777">
        <w:tc>
          <w:tcPr>
            <w:tcW w:w="0" w:type="auto"/>
          </w:tcPr>
          <w:p w14:paraId="46CE36D6" w14:textId="77777777" w:rsidR="00C90267" w:rsidRDefault="000A32BA">
            <w:r>
              <w:t>[:lower:]</w:t>
            </w:r>
          </w:p>
        </w:tc>
        <w:tc>
          <w:tcPr>
            <w:tcW w:w="0" w:type="auto"/>
          </w:tcPr>
          <w:p w14:paraId="701A8C20" w14:textId="77777777" w:rsidR="00C90267" w:rsidRDefault="000A32BA">
            <w:r>
              <w:t>alle Kleinbuchstaben [a-z]</w:t>
            </w:r>
          </w:p>
        </w:tc>
      </w:tr>
      <w:tr w:rsidR="00C90267" w14:paraId="29D62EE4" w14:textId="77777777">
        <w:tc>
          <w:tcPr>
            <w:tcW w:w="0" w:type="auto"/>
          </w:tcPr>
          <w:p w14:paraId="26C2A426" w14:textId="77777777" w:rsidR="00C90267" w:rsidRDefault="000A32BA">
            <w:r>
              <w:t>[:upper:]</w:t>
            </w:r>
          </w:p>
        </w:tc>
        <w:tc>
          <w:tcPr>
            <w:tcW w:w="0" w:type="auto"/>
          </w:tcPr>
          <w:p w14:paraId="141FFA68" w14:textId="77777777" w:rsidR="00C90267" w:rsidRDefault="000A32BA">
            <w:r>
              <w:t>alle Großbuchstaben [A-Z]</w:t>
            </w:r>
          </w:p>
        </w:tc>
      </w:tr>
      <w:tr w:rsidR="00C90267" w14:paraId="5C276903" w14:textId="77777777">
        <w:tc>
          <w:tcPr>
            <w:tcW w:w="0" w:type="auto"/>
          </w:tcPr>
          <w:p w14:paraId="18D1A2C5" w14:textId="77777777" w:rsidR="00C90267" w:rsidRDefault="000A32BA">
            <w:r>
              <w:t>[:space:]</w:t>
            </w:r>
          </w:p>
        </w:tc>
        <w:tc>
          <w:tcPr>
            <w:tcW w:w="0" w:type="auto"/>
          </w:tcPr>
          <w:p w14:paraId="3D5E0D0C" w14:textId="77777777" w:rsidR="00C90267" w:rsidRDefault="000A32BA">
            <w:r>
              <w:t>Leerzeichen und horizontales Tab</w:t>
            </w:r>
          </w:p>
        </w:tc>
      </w:tr>
      <w:tr w:rsidR="00C90267" w14:paraId="7067FA28" w14:textId="77777777">
        <w:tc>
          <w:tcPr>
            <w:tcW w:w="0" w:type="auto"/>
          </w:tcPr>
          <w:p w14:paraId="6EF48841" w14:textId="77777777" w:rsidR="00C90267" w:rsidRDefault="000A32BA">
            <w:r>
              <w:t>[:xdigit:]</w:t>
            </w:r>
          </w:p>
        </w:tc>
        <w:tc>
          <w:tcPr>
            <w:tcW w:w="0" w:type="auto"/>
          </w:tcPr>
          <w:p w14:paraId="361C2298" w14:textId="77777777" w:rsidR="00C90267" w:rsidRDefault="000A32BA">
            <w:r>
              <w:t>alle hexadezimalen Zahlen [0-9A-Fa-f]</w:t>
            </w:r>
          </w:p>
        </w:tc>
      </w:tr>
    </w:tbl>
    <w:p w14:paraId="5FF4C1AC" w14:textId="77777777" w:rsidR="00C90267" w:rsidRDefault="000A32BA">
      <w:pPr>
        <w:pStyle w:val="Textkrper"/>
      </w:pPr>
      <w:r>
        <w:t>Reguläre Ausdrücke sind zwar allgemein gültig, jedoch ist der Funktionsumfang der einzelnen Tools nicht einheitlich.</w:t>
      </w:r>
    </w:p>
    <w:tbl>
      <w:tblPr>
        <w:tblW w:w="0" w:type="pct"/>
        <w:tblLook w:val="04A0" w:firstRow="1" w:lastRow="0" w:firstColumn="1" w:lastColumn="0" w:noHBand="0" w:noVBand="1"/>
      </w:tblPr>
      <w:tblGrid>
        <w:gridCol w:w="723"/>
        <w:gridCol w:w="586"/>
        <w:gridCol w:w="586"/>
        <w:gridCol w:w="586"/>
        <w:gridCol w:w="586"/>
        <w:gridCol w:w="586"/>
        <w:gridCol w:w="586"/>
        <w:gridCol w:w="586"/>
        <w:gridCol w:w="586"/>
        <w:gridCol w:w="541"/>
      </w:tblGrid>
      <w:tr w:rsidR="00C90267" w14:paraId="2B76CBC4" w14:textId="77777777">
        <w:tc>
          <w:tcPr>
            <w:tcW w:w="0" w:type="auto"/>
          </w:tcPr>
          <w:p w14:paraId="4BB6C81D" w14:textId="77777777" w:rsidR="00C90267" w:rsidRDefault="000A32BA">
            <w:r>
              <w:t> </w:t>
            </w:r>
          </w:p>
        </w:tc>
        <w:tc>
          <w:tcPr>
            <w:tcW w:w="0" w:type="auto"/>
          </w:tcPr>
          <w:p w14:paraId="3E27D834" w14:textId="77777777" w:rsidR="00C90267" w:rsidRDefault="000A32BA">
            <w:r>
              <w:t>[…]</w:t>
            </w:r>
          </w:p>
        </w:tc>
        <w:tc>
          <w:tcPr>
            <w:tcW w:w="0" w:type="auto"/>
          </w:tcPr>
          <w:p w14:paraId="199E0A4D" w14:textId="77777777" w:rsidR="00C90267" w:rsidRDefault="000A32BA">
            <w:r>
              <w:t>.</w:t>
            </w:r>
          </w:p>
        </w:tc>
        <w:tc>
          <w:tcPr>
            <w:tcW w:w="0" w:type="auto"/>
          </w:tcPr>
          <w:p w14:paraId="5EFDE36B" w14:textId="77777777" w:rsidR="00C90267" w:rsidRDefault="000A32BA">
            <w:r>
              <w:t>*</w:t>
            </w:r>
          </w:p>
        </w:tc>
        <w:tc>
          <w:tcPr>
            <w:tcW w:w="0" w:type="auto"/>
          </w:tcPr>
          <w:p w14:paraId="4D0A6998" w14:textId="77777777" w:rsidR="00C90267" w:rsidRDefault="000A32BA">
            <w:r>
              <w:t>?</w:t>
            </w:r>
          </w:p>
        </w:tc>
        <w:tc>
          <w:tcPr>
            <w:tcW w:w="0" w:type="auto"/>
          </w:tcPr>
          <w:p w14:paraId="2381D160" w14:textId="77777777" w:rsidR="00C90267" w:rsidRDefault="000A32BA">
            <w:r>
              <w:t>+</w:t>
            </w:r>
          </w:p>
        </w:tc>
        <w:tc>
          <w:tcPr>
            <w:tcW w:w="0" w:type="auto"/>
          </w:tcPr>
          <w:p w14:paraId="464A0B98" w14:textId="77777777" w:rsidR="00C90267" w:rsidRDefault="000A32BA">
            <w:r>
              <w:t>^</w:t>
            </w:r>
          </w:p>
        </w:tc>
        <w:tc>
          <w:tcPr>
            <w:tcW w:w="0" w:type="auto"/>
          </w:tcPr>
          <w:p w14:paraId="21AB9725" w14:textId="77777777" w:rsidR="00C90267" w:rsidRDefault="000A32BA">
            <w:r>
              <w:t>$</w:t>
            </w:r>
          </w:p>
        </w:tc>
        <w:tc>
          <w:tcPr>
            <w:tcW w:w="0" w:type="auto"/>
          </w:tcPr>
          <w:p w14:paraId="4ED22083" w14:textId="77777777" w:rsidR="00C90267" w:rsidRDefault="000A32BA">
            <w:r>
              <w:t>|</w:t>
            </w:r>
          </w:p>
        </w:tc>
        <w:tc>
          <w:tcPr>
            <w:tcW w:w="0" w:type="auto"/>
          </w:tcPr>
          <w:p w14:paraId="6E3612A9" w14:textId="77777777" w:rsidR="00C90267" w:rsidRDefault="000A32BA">
            <w:r>
              <w:t>()</w:t>
            </w:r>
          </w:p>
        </w:tc>
      </w:tr>
      <w:tr w:rsidR="00C90267" w14:paraId="07D9E4F7" w14:textId="77777777">
        <w:tc>
          <w:tcPr>
            <w:tcW w:w="0" w:type="auto"/>
          </w:tcPr>
          <w:p w14:paraId="0773E71D" w14:textId="77777777" w:rsidR="00C90267" w:rsidRDefault="000A32BA">
            <w:r>
              <w:t>grep</w:t>
            </w:r>
          </w:p>
        </w:tc>
        <w:tc>
          <w:tcPr>
            <w:tcW w:w="0" w:type="auto"/>
          </w:tcPr>
          <w:p w14:paraId="0475ECE6" w14:textId="77777777" w:rsidR="00C90267" w:rsidRDefault="000A32BA">
            <w:r>
              <w:t>x</w:t>
            </w:r>
          </w:p>
        </w:tc>
        <w:tc>
          <w:tcPr>
            <w:tcW w:w="0" w:type="auto"/>
          </w:tcPr>
          <w:p w14:paraId="3B0DF139" w14:textId="77777777" w:rsidR="00C90267" w:rsidRDefault="000A32BA">
            <w:r>
              <w:t>x</w:t>
            </w:r>
          </w:p>
        </w:tc>
        <w:tc>
          <w:tcPr>
            <w:tcW w:w="0" w:type="auto"/>
          </w:tcPr>
          <w:p w14:paraId="20EBDDFE" w14:textId="77777777" w:rsidR="00C90267" w:rsidRDefault="000A32BA">
            <w:r>
              <w:t>x</w:t>
            </w:r>
          </w:p>
        </w:tc>
        <w:tc>
          <w:tcPr>
            <w:tcW w:w="0" w:type="auto"/>
          </w:tcPr>
          <w:p w14:paraId="13B01B4A" w14:textId="77777777" w:rsidR="00C90267" w:rsidRDefault="000A32BA">
            <w:r>
              <w:t> </w:t>
            </w:r>
          </w:p>
        </w:tc>
        <w:tc>
          <w:tcPr>
            <w:tcW w:w="0" w:type="auto"/>
          </w:tcPr>
          <w:p w14:paraId="66139A55" w14:textId="77777777" w:rsidR="00C90267" w:rsidRDefault="000A32BA">
            <w:r>
              <w:t> </w:t>
            </w:r>
          </w:p>
        </w:tc>
        <w:tc>
          <w:tcPr>
            <w:tcW w:w="0" w:type="auto"/>
          </w:tcPr>
          <w:p w14:paraId="19148E6A" w14:textId="77777777" w:rsidR="00C90267" w:rsidRDefault="000A32BA">
            <w:r>
              <w:t>x</w:t>
            </w:r>
          </w:p>
        </w:tc>
        <w:tc>
          <w:tcPr>
            <w:tcW w:w="0" w:type="auto"/>
          </w:tcPr>
          <w:p w14:paraId="44A842B0" w14:textId="77777777" w:rsidR="00C90267" w:rsidRDefault="000A32BA">
            <w:r>
              <w:t>x</w:t>
            </w:r>
          </w:p>
        </w:tc>
        <w:tc>
          <w:tcPr>
            <w:tcW w:w="0" w:type="auto"/>
          </w:tcPr>
          <w:p w14:paraId="06132D09" w14:textId="77777777" w:rsidR="00C90267" w:rsidRDefault="000A32BA">
            <w:r>
              <w:t> </w:t>
            </w:r>
          </w:p>
        </w:tc>
        <w:tc>
          <w:tcPr>
            <w:tcW w:w="0" w:type="auto"/>
          </w:tcPr>
          <w:p w14:paraId="28B3769B" w14:textId="77777777" w:rsidR="00C90267" w:rsidRDefault="000A32BA">
            <w:r>
              <w:t> </w:t>
            </w:r>
          </w:p>
        </w:tc>
      </w:tr>
      <w:tr w:rsidR="00C90267" w14:paraId="59E95D01" w14:textId="77777777">
        <w:tc>
          <w:tcPr>
            <w:tcW w:w="0" w:type="auto"/>
          </w:tcPr>
          <w:p w14:paraId="4D31843D" w14:textId="77777777" w:rsidR="00C90267" w:rsidRDefault="000A32BA">
            <w:r>
              <w:t>egrep</w:t>
            </w:r>
          </w:p>
        </w:tc>
        <w:tc>
          <w:tcPr>
            <w:tcW w:w="0" w:type="auto"/>
          </w:tcPr>
          <w:p w14:paraId="7FAAEDF3" w14:textId="77777777" w:rsidR="00C90267" w:rsidRDefault="000A32BA">
            <w:r>
              <w:t>x</w:t>
            </w:r>
          </w:p>
        </w:tc>
        <w:tc>
          <w:tcPr>
            <w:tcW w:w="0" w:type="auto"/>
          </w:tcPr>
          <w:p w14:paraId="5B7782A7" w14:textId="77777777" w:rsidR="00C90267" w:rsidRDefault="000A32BA">
            <w:r>
              <w:t>x</w:t>
            </w:r>
          </w:p>
        </w:tc>
        <w:tc>
          <w:tcPr>
            <w:tcW w:w="0" w:type="auto"/>
          </w:tcPr>
          <w:p w14:paraId="12DC38C8" w14:textId="77777777" w:rsidR="00C90267" w:rsidRDefault="000A32BA">
            <w:r>
              <w:t>x</w:t>
            </w:r>
          </w:p>
        </w:tc>
        <w:tc>
          <w:tcPr>
            <w:tcW w:w="0" w:type="auto"/>
          </w:tcPr>
          <w:p w14:paraId="257B0AA7" w14:textId="77777777" w:rsidR="00C90267" w:rsidRDefault="000A32BA">
            <w:r>
              <w:t>x</w:t>
            </w:r>
          </w:p>
        </w:tc>
        <w:tc>
          <w:tcPr>
            <w:tcW w:w="0" w:type="auto"/>
          </w:tcPr>
          <w:p w14:paraId="7C5472C5" w14:textId="77777777" w:rsidR="00C90267" w:rsidRDefault="000A32BA">
            <w:r>
              <w:t>x</w:t>
            </w:r>
          </w:p>
        </w:tc>
        <w:tc>
          <w:tcPr>
            <w:tcW w:w="0" w:type="auto"/>
          </w:tcPr>
          <w:p w14:paraId="4EC3E20E" w14:textId="77777777" w:rsidR="00C90267" w:rsidRDefault="000A32BA">
            <w:r>
              <w:t>x</w:t>
            </w:r>
          </w:p>
        </w:tc>
        <w:tc>
          <w:tcPr>
            <w:tcW w:w="0" w:type="auto"/>
          </w:tcPr>
          <w:p w14:paraId="4BC421E8" w14:textId="77777777" w:rsidR="00C90267" w:rsidRDefault="000A32BA">
            <w:r>
              <w:t>x</w:t>
            </w:r>
          </w:p>
        </w:tc>
        <w:tc>
          <w:tcPr>
            <w:tcW w:w="0" w:type="auto"/>
          </w:tcPr>
          <w:p w14:paraId="3E558D8F" w14:textId="77777777" w:rsidR="00C90267" w:rsidRDefault="000A32BA">
            <w:r>
              <w:t>x</w:t>
            </w:r>
          </w:p>
        </w:tc>
        <w:tc>
          <w:tcPr>
            <w:tcW w:w="0" w:type="auto"/>
          </w:tcPr>
          <w:p w14:paraId="73247D57" w14:textId="77777777" w:rsidR="00C90267" w:rsidRDefault="000A32BA">
            <w:r>
              <w:t>x</w:t>
            </w:r>
          </w:p>
        </w:tc>
      </w:tr>
      <w:tr w:rsidR="00C90267" w14:paraId="7ACA901C" w14:textId="77777777">
        <w:tc>
          <w:tcPr>
            <w:tcW w:w="0" w:type="auto"/>
          </w:tcPr>
          <w:p w14:paraId="68A1C681" w14:textId="77777777" w:rsidR="00C90267" w:rsidRDefault="000A32BA">
            <w:r>
              <w:t>sed</w:t>
            </w:r>
          </w:p>
        </w:tc>
        <w:tc>
          <w:tcPr>
            <w:tcW w:w="0" w:type="auto"/>
          </w:tcPr>
          <w:p w14:paraId="21492638" w14:textId="77777777" w:rsidR="00C90267" w:rsidRDefault="000A32BA">
            <w:r>
              <w:t>x</w:t>
            </w:r>
          </w:p>
        </w:tc>
        <w:tc>
          <w:tcPr>
            <w:tcW w:w="0" w:type="auto"/>
          </w:tcPr>
          <w:p w14:paraId="0E4C06A4" w14:textId="77777777" w:rsidR="00C90267" w:rsidRDefault="000A32BA">
            <w:r>
              <w:t>x</w:t>
            </w:r>
          </w:p>
        </w:tc>
        <w:tc>
          <w:tcPr>
            <w:tcW w:w="0" w:type="auto"/>
          </w:tcPr>
          <w:p w14:paraId="15A78252" w14:textId="77777777" w:rsidR="00C90267" w:rsidRDefault="000A32BA">
            <w:r>
              <w:t>x</w:t>
            </w:r>
          </w:p>
        </w:tc>
        <w:tc>
          <w:tcPr>
            <w:tcW w:w="0" w:type="auto"/>
          </w:tcPr>
          <w:p w14:paraId="563F34DE" w14:textId="77777777" w:rsidR="00C90267" w:rsidRDefault="000A32BA">
            <w:r>
              <w:t> </w:t>
            </w:r>
          </w:p>
        </w:tc>
        <w:tc>
          <w:tcPr>
            <w:tcW w:w="0" w:type="auto"/>
          </w:tcPr>
          <w:p w14:paraId="51DC0183" w14:textId="77777777" w:rsidR="00C90267" w:rsidRDefault="000A32BA">
            <w:r>
              <w:t> </w:t>
            </w:r>
          </w:p>
        </w:tc>
        <w:tc>
          <w:tcPr>
            <w:tcW w:w="0" w:type="auto"/>
          </w:tcPr>
          <w:p w14:paraId="0032E8C4" w14:textId="77777777" w:rsidR="00C90267" w:rsidRDefault="000A32BA">
            <w:r>
              <w:t>x</w:t>
            </w:r>
          </w:p>
        </w:tc>
        <w:tc>
          <w:tcPr>
            <w:tcW w:w="0" w:type="auto"/>
          </w:tcPr>
          <w:p w14:paraId="3C186971" w14:textId="77777777" w:rsidR="00C90267" w:rsidRDefault="000A32BA">
            <w:r>
              <w:t>x</w:t>
            </w:r>
          </w:p>
        </w:tc>
        <w:tc>
          <w:tcPr>
            <w:tcW w:w="0" w:type="auto"/>
          </w:tcPr>
          <w:p w14:paraId="0F91DD69" w14:textId="77777777" w:rsidR="00C90267" w:rsidRDefault="000A32BA">
            <w:r>
              <w:t>x</w:t>
            </w:r>
          </w:p>
        </w:tc>
        <w:tc>
          <w:tcPr>
            <w:tcW w:w="0" w:type="auto"/>
          </w:tcPr>
          <w:p w14:paraId="69E7C056" w14:textId="77777777" w:rsidR="00C90267" w:rsidRDefault="000A32BA">
            <w:r>
              <w:t>x</w:t>
            </w:r>
          </w:p>
        </w:tc>
      </w:tr>
      <w:tr w:rsidR="00C90267" w14:paraId="1F472C58" w14:textId="77777777">
        <w:tc>
          <w:tcPr>
            <w:tcW w:w="0" w:type="auto"/>
          </w:tcPr>
          <w:p w14:paraId="48077F74" w14:textId="77777777" w:rsidR="00C90267" w:rsidRDefault="000A32BA">
            <w:r>
              <w:t>awk</w:t>
            </w:r>
          </w:p>
        </w:tc>
        <w:tc>
          <w:tcPr>
            <w:tcW w:w="0" w:type="auto"/>
          </w:tcPr>
          <w:p w14:paraId="62B15397" w14:textId="77777777" w:rsidR="00C90267" w:rsidRDefault="000A32BA">
            <w:r>
              <w:t>   x   </w:t>
            </w:r>
          </w:p>
        </w:tc>
        <w:tc>
          <w:tcPr>
            <w:tcW w:w="0" w:type="auto"/>
          </w:tcPr>
          <w:p w14:paraId="47E0A883" w14:textId="77777777" w:rsidR="00C90267" w:rsidRDefault="000A32BA">
            <w:r>
              <w:t>   x   </w:t>
            </w:r>
          </w:p>
        </w:tc>
        <w:tc>
          <w:tcPr>
            <w:tcW w:w="0" w:type="auto"/>
          </w:tcPr>
          <w:p w14:paraId="10AD8F92" w14:textId="77777777" w:rsidR="00C90267" w:rsidRDefault="000A32BA">
            <w:r>
              <w:t>   x   </w:t>
            </w:r>
          </w:p>
        </w:tc>
        <w:tc>
          <w:tcPr>
            <w:tcW w:w="0" w:type="auto"/>
          </w:tcPr>
          <w:p w14:paraId="6D698FAE" w14:textId="77777777" w:rsidR="00C90267" w:rsidRDefault="000A32BA">
            <w:r>
              <w:t>   x   </w:t>
            </w:r>
          </w:p>
        </w:tc>
        <w:tc>
          <w:tcPr>
            <w:tcW w:w="0" w:type="auto"/>
          </w:tcPr>
          <w:p w14:paraId="05B9F688" w14:textId="77777777" w:rsidR="00C90267" w:rsidRDefault="000A32BA">
            <w:r>
              <w:t>   x   </w:t>
            </w:r>
          </w:p>
        </w:tc>
        <w:tc>
          <w:tcPr>
            <w:tcW w:w="0" w:type="auto"/>
          </w:tcPr>
          <w:p w14:paraId="4A337DAC" w14:textId="77777777" w:rsidR="00C90267" w:rsidRDefault="000A32BA">
            <w:r>
              <w:t>   x   </w:t>
            </w:r>
          </w:p>
        </w:tc>
        <w:tc>
          <w:tcPr>
            <w:tcW w:w="0" w:type="auto"/>
          </w:tcPr>
          <w:p w14:paraId="34690727" w14:textId="77777777" w:rsidR="00C90267" w:rsidRDefault="000A32BA">
            <w:r>
              <w:t>   x   </w:t>
            </w:r>
          </w:p>
        </w:tc>
        <w:tc>
          <w:tcPr>
            <w:tcW w:w="0" w:type="auto"/>
          </w:tcPr>
          <w:p w14:paraId="3C442A93" w14:textId="77777777" w:rsidR="00C90267" w:rsidRDefault="000A32BA">
            <w:r>
              <w:t>   x   </w:t>
            </w:r>
          </w:p>
        </w:tc>
        <w:tc>
          <w:tcPr>
            <w:tcW w:w="0" w:type="auto"/>
          </w:tcPr>
          <w:p w14:paraId="1E222737" w14:textId="77777777" w:rsidR="00C90267" w:rsidRDefault="000A32BA">
            <w:r>
              <w:t>  x   </w:t>
            </w:r>
          </w:p>
        </w:tc>
      </w:tr>
    </w:tbl>
    <w:p w14:paraId="087CEAC3" w14:textId="77777777" w:rsidR="00C90267" w:rsidRDefault="000A32BA">
      <w:pPr>
        <w:pStyle w:val="berschrift1"/>
      </w:pPr>
      <w:bookmarkStart w:id="27" w:name="rep"/>
      <w:bookmarkEnd w:id="27"/>
      <w:r>
        <w:t>[rep</w:t>
      </w:r>
    </w:p>
    <w:tbl>
      <w:tblPr>
        <w:tblW w:w="0" w:type="pct"/>
        <w:tblLook w:val="04A0" w:firstRow="1" w:lastRow="0" w:firstColumn="1" w:lastColumn="0" w:noHBand="0" w:noVBand="1"/>
      </w:tblPr>
      <w:tblGrid>
        <w:gridCol w:w="818"/>
        <w:gridCol w:w="6832"/>
      </w:tblGrid>
      <w:tr w:rsidR="00C90267" w14:paraId="0427F773" w14:textId="77777777">
        <w:tc>
          <w:tcPr>
            <w:tcW w:w="0" w:type="auto"/>
          </w:tcPr>
          <w:p w14:paraId="3B46F68F" w14:textId="77777777" w:rsidR="00C90267" w:rsidRDefault="000A32BA">
            <w:r>
              <w:t>Syntax:</w:t>
            </w:r>
          </w:p>
        </w:tc>
        <w:tc>
          <w:tcPr>
            <w:tcW w:w="0" w:type="auto"/>
          </w:tcPr>
          <w:p w14:paraId="2C6D9CE0" w14:textId="77777777" w:rsidR="00C90267" w:rsidRDefault="000A32BA">
            <w:r>
              <w:t>grep [-CVbchilnsvwx] [-Anzahl] [-AB Anzahl] [[-e] Ausdruck | -f Datei] [Datei...]</w:t>
            </w:r>
          </w:p>
        </w:tc>
      </w:tr>
    </w:tbl>
    <w:p w14:paraId="0C4CA17D" w14:textId="77777777" w:rsidR="00C90267" w:rsidRDefault="000A32BA">
      <w:pPr>
        <w:pStyle w:val="Textkrper"/>
      </w:pPr>
      <w:r>
        <w:t>grep durchsucht die angegebenen Dateien (oder die Daten aus der Standardeingabe) nach einem Ausdruck und gibt die entsprechenden Zeilen aus. Der Status von grep ist 0, wenn der Ausdruck gefunden wurde und sonst 1.</w:t>
      </w:r>
    </w:p>
    <w:p w14:paraId="72DC006A" w14:textId="77777777" w:rsidR="00C90267" w:rsidRDefault="000A32BA">
      <w:pPr>
        <w:pStyle w:val="Textkrper"/>
      </w:pPr>
      <w:r>
        <w:t>Wieder ein paar einfache Beispiele:</w:t>
      </w:r>
    </w:p>
    <w:tbl>
      <w:tblPr>
        <w:tblW w:w="0" w:type="pct"/>
        <w:tblLook w:val="04A0" w:firstRow="1" w:lastRow="0" w:firstColumn="1" w:lastColumn="0" w:noHBand="0" w:noVBand="1"/>
      </w:tblPr>
      <w:tblGrid>
        <w:gridCol w:w="869"/>
        <w:gridCol w:w="916"/>
        <w:gridCol w:w="1346"/>
        <w:gridCol w:w="1398"/>
        <w:gridCol w:w="1402"/>
      </w:tblGrid>
      <w:tr w:rsidR="00C90267" w14:paraId="436C3BAE" w14:textId="77777777">
        <w:tc>
          <w:tcPr>
            <w:tcW w:w="0" w:type="auto"/>
          </w:tcPr>
          <w:p w14:paraId="7D08D1B3" w14:textId="77777777" w:rsidR="00C90267" w:rsidRDefault="000A32BA">
            <w:r>
              <w:t>Befehl</w:t>
            </w:r>
          </w:p>
        </w:tc>
        <w:tc>
          <w:tcPr>
            <w:tcW w:w="0" w:type="auto"/>
          </w:tcPr>
          <w:p w14:paraId="5661AF25" w14:textId="77777777" w:rsidR="00C90267" w:rsidRDefault="000A32BA">
            <w:r>
              <w:t>cat file</w:t>
            </w:r>
          </w:p>
        </w:tc>
        <w:tc>
          <w:tcPr>
            <w:tcW w:w="0" w:type="auto"/>
          </w:tcPr>
          <w:p w14:paraId="7C8906AA" w14:textId="77777777" w:rsidR="00C90267" w:rsidRDefault="000A32BA">
            <w:r>
              <w:t>grep b.*g file</w:t>
            </w:r>
          </w:p>
        </w:tc>
        <w:tc>
          <w:tcPr>
            <w:tcW w:w="0" w:type="auto"/>
          </w:tcPr>
          <w:p w14:paraId="2FD19B00" w14:textId="77777777" w:rsidR="00C90267" w:rsidRDefault="000A32BA">
            <w:r>
              <w:t>grep b.*g. file</w:t>
            </w:r>
          </w:p>
        </w:tc>
        <w:tc>
          <w:tcPr>
            <w:tcW w:w="0" w:type="auto"/>
          </w:tcPr>
          <w:p w14:paraId="17341091" w14:textId="77777777" w:rsidR="00C90267" w:rsidRDefault="000A32BA">
            <w:r>
              <w:t>grep ggg* file</w:t>
            </w:r>
          </w:p>
        </w:tc>
      </w:tr>
      <w:tr w:rsidR="00C90267" w14:paraId="347B04F5" w14:textId="77777777">
        <w:tc>
          <w:tcPr>
            <w:tcW w:w="0" w:type="auto"/>
          </w:tcPr>
          <w:p w14:paraId="2A3A541C" w14:textId="77777777" w:rsidR="00C90267" w:rsidRDefault="000A32BA">
            <w:r>
              <w:t>Resultat</w:t>
            </w:r>
          </w:p>
        </w:tc>
        <w:tc>
          <w:tcPr>
            <w:tcW w:w="0" w:type="auto"/>
          </w:tcPr>
          <w:p w14:paraId="1AB97E1B" w14:textId="77777777" w:rsidR="00C90267" w:rsidRDefault="000A32BA">
            <w:r>
              <w:t>big</w:t>
            </w:r>
          </w:p>
        </w:tc>
        <w:tc>
          <w:tcPr>
            <w:tcW w:w="0" w:type="auto"/>
          </w:tcPr>
          <w:p w14:paraId="592793AB" w14:textId="77777777" w:rsidR="00C90267" w:rsidRDefault="000A32BA">
            <w:r>
              <w:t>big</w:t>
            </w:r>
          </w:p>
        </w:tc>
        <w:tc>
          <w:tcPr>
            <w:tcW w:w="0" w:type="auto"/>
          </w:tcPr>
          <w:p w14:paraId="5E58FA5C" w14:textId="77777777" w:rsidR="00C90267" w:rsidRDefault="000A32BA">
            <w:r>
              <w:t>bigger</w:t>
            </w:r>
          </w:p>
        </w:tc>
        <w:tc>
          <w:tcPr>
            <w:tcW w:w="0" w:type="auto"/>
          </w:tcPr>
          <w:p w14:paraId="16898333" w14:textId="77777777" w:rsidR="00C90267" w:rsidRDefault="000A32BA">
            <w:r>
              <w:t>bigger</w:t>
            </w:r>
          </w:p>
        </w:tc>
      </w:tr>
      <w:tr w:rsidR="00C90267" w14:paraId="0AE2BD15" w14:textId="77777777">
        <w:tc>
          <w:tcPr>
            <w:tcW w:w="0" w:type="auto"/>
          </w:tcPr>
          <w:p w14:paraId="6E7A0524" w14:textId="77777777" w:rsidR="00C90267" w:rsidRDefault="000A32BA">
            <w:r>
              <w:t> </w:t>
            </w:r>
          </w:p>
        </w:tc>
        <w:tc>
          <w:tcPr>
            <w:tcW w:w="0" w:type="auto"/>
          </w:tcPr>
          <w:p w14:paraId="5A24239F" w14:textId="77777777" w:rsidR="00C90267" w:rsidRDefault="000A32BA">
            <w:r>
              <w:t>bad bug</w:t>
            </w:r>
          </w:p>
        </w:tc>
        <w:tc>
          <w:tcPr>
            <w:tcW w:w="0" w:type="auto"/>
          </w:tcPr>
          <w:p w14:paraId="37777A2E" w14:textId="77777777" w:rsidR="00C90267" w:rsidRDefault="000A32BA">
            <w:r>
              <w:t>bad bug</w:t>
            </w:r>
          </w:p>
        </w:tc>
        <w:tc>
          <w:tcPr>
            <w:tcW w:w="0" w:type="auto"/>
          </w:tcPr>
          <w:p w14:paraId="7D97145E" w14:textId="77777777" w:rsidR="00C90267" w:rsidRDefault="000A32BA">
            <w:r>
              <w:t>boogy</w:t>
            </w:r>
          </w:p>
        </w:tc>
        <w:tc>
          <w:tcPr>
            <w:tcW w:w="0" w:type="auto"/>
          </w:tcPr>
          <w:p w14:paraId="27F55C4D" w14:textId="77777777" w:rsidR="00C90267" w:rsidRDefault="000A32BA">
            <w:r>
              <w:t> </w:t>
            </w:r>
          </w:p>
        </w:tc>
      </w:tr>
      <w:tr w:rsidR="00C90267" w14:paraId="099EACF3" w14:textId="77777777">
        <w:tc>
          <w:tcPr>
            <w:tcW w:w="0" w:type="auto"/>
          </w:tcPr>
          <w:p w14:paraId="377C9091" w14:textId="77777777" w:rsidR="00C90267" w:rsidRDefault="000A32BA">
            <w:r>
              <w:t> </w:t>
            </w:r>
          </w:p>
        </w:tc>
        <w:tc>
          <w:tcPr>
            <w:tcW w:w="0" w:type="auto"/>
          </w:tcPr>
          <w:p w14:paraId="40C2DE85" w14:textId="77777777" w:rsidR="00C90267" w:rsidRDefault="000A32BA">
            <w:r>
              <w:t>bag</w:t>
            </w:r>
          </w:p>
        </w:tc>
        <w:tc>
          <w:tcPr>
            <w:tcW w:w="0" w:type="auto"/>
          </w:tcPr>
          <w:p w14:paraId="0EDF77F9" w14:textId="77777777" w:rsidR="00C90267" w:rsidRDefault="000A32BA">
            <w:r>
              <w:t>bag</w:t>
            </w:r>
          </w:p>
        </w:tc>
        <w:tc>
          <w:tcPr>
            <w:tcW w:w="0" w:type="auto"/>
          </w:tcPr>
          <w:p w14:paraId="2E0A5543" w14:textId="77777777" w:rsidR="00C90267" w:rsidRDefault="000A32BA">
            <w:r>
              <w:t> </w:t>
            </w:r>
          </w:p>
        </w:tc>
        <w:tc>
          <w:tcPr>
            <w:tcW w:w="0" w:type="auto"/>
          </w:tcPr>
          <w:p w14:paraId="5D75C1F5" w14:textId="77777777" w:rsidR="00C90267" w:rsidRDefault="000A32BA">
            <w:r>
              <w:t> </w:t>
            </w:r>
          </w:p>
        </w:tc>
      </w:tr>
      <w:tr w:rsidR="00C90267" w14:paraId="35D0807D" w14:textId="77777777">
        <w:tc>
          <w:tcPr>
            <w:tcW w:w="0" w:type="auto"/>
          </w:tcPr>
          <w:p w14:paraId="275D8AB2" w14:textId="77777777" w:rsidR="00C90267" w:rsidRDefault="000A32BA">
            <w:r>
              <w:t> </w:t>
            </w:r>
          </w:p>
        </w:tc>
        <w:tc>
          <w:tcPr>
            <w:tcW w:w="0" w:type="auto"/>
          </w:tcPr>
          <w:p w14:paraId="4A9E8CC8" w14:textId="77777777" w:rsidR="00C90267" w:rsidRDefault="000A32BA">
            <w:r>
              <w:t>bigger</w:t>
            </w:r>
          </w:p>
        </w:tc>
        <w:tc>
          <w:tcPr>
            <w:tcW w:w="0" w:type="auto"/>
          </w:tcPr>
          <w:p w14:paraId="3F8B9E63" w14:textId="77777777" w:rsidR="00C90267" w:rsidRDefault="000A32BA">
            <w:r>
              <w:t>bigger</w:t>
            </w:r>
          </w:p>
        </w:tc>
        <w:tc>
          <w:tcPr>
            <w:tcW w:w="0" w:type="auto"/>
          </w:tcPr>
          <w:p w14:paraId="6A480B9D" w14:textId="77777777" w:rsidR="00C90267" w:rsidRDefault="000A32BA">
            <w:r>
              <w:t> </w:t>
            </w:r>
          </w:p>
        </w:tc>
        <w:tc>
          <w:tcPr>
            <w:tcW w:w="0" w:type="auto"/>
          </w:tcPr>
          <w:p w14:paraId="68F26318" w14:textId="77777777" w:rsidR="00C90267" w:rsidRDefault="000A32BA">
            <w:r>
              <w:t> </w:t>
            </w:r>
          </w:p>
        </w:tc>
      </w:tr>
      <w:tr w:rsidR="00C90267" w14:paraId="2D0A367A" w14:textId="77777777">
        <w:tc>
          <w:tcPr>
            <w:tcW w:w="0" w:type="auto"/>
          </w:tcPr>
          <w:p w14:paraId="1ADDFD0D" w14:textId="77777777" w:rsidR="00C90267" w:rsidRDefault="000A32BA">
            <w:r>
              <w:t> </w:t>
            </w:r>
          </w:p>
        </w:tc>
        <w:tc>
          <w:tcPr>
            <w:tcW w:w="0" w:type="auto"/>
          </w:tcPr>
          <w:p w14:paraId="514193B2" w14:textId="77777777" w:rsidR="00C90267" w:rsidRDefault="000A32BA">
            <w:r>
              <w:t>boogy</w:t>
            </w:r>
          </w:p>
        </w:tc>
        <w:tc>
          <w:tcPr>
            <w:tcW w:w="0" w:type="auto"/>
          </w:tcPr>
          <w:p w14:paraId="5BCBE170" w14:textId="77777777" w:rsidR="00C90267" w:rsidRDefault="000A32BA">
            <w:r>
              <w:t>boogy</w:t>
            </w:r>
          </w:p>
        </w:tc>
        <w:tc>
          <w:tcPr>
            <w:tcW w:w="0" w:type="auto"/>
          </w:tcPr>
          <w:p w14:paraId="3794745C" w14:textId="77777777" w:rsidR="00C90267" w:rsidRDefault="000A32BA">
            <w:r>
              <w:t> </w:t>
            </w:r>
          </w:p>
        </w:tc>
        <w:tc>
          <w:tcPr>
            <w:tcW w:w="0" w:type="auto"/>
          </w:tcPr>
          <w:p w14:paraId="5540ABC3" w14:textId="77777777" w:rsidR="00C90267" w:rsidRDefault="000A32BA">
            <w:r>
              <w:t> </w:t>
            </w:r>
          </w:p>
        </w:tc>
      </w:tr>
    </w:tbl>
    <w:p w14:paraId="7BD8A99A" w14:textId="77777777" w:rsidR="00C90267" w:rsidRDefault="000A32BA">
      <w:pPr>
        <w:pStyle w:val="Textkrper"/>
      </w:pPr>
      <w:r>
        <w:lastRenderedPageBreak/>
        <w:t>Stern und Punkt sind Sonderzeichen. Will man nach Mustern suchen, die den Punkt als literarisches Zeichen auffassen, so muß dieser maskiert werden.</w:t>
      </w:r>
    </w:p>
    <w:p w14:paraId="41EF7D7E" w14:textId="77777777" w:rsidR="00C90267" w:rsidRDefault="000A32BA">
      <w:pPr>
        <w:pStyle w:val="Textkrper"/>
      </w:pPr>
      <w:r>
        <w:t>ls | grep Name.ext</w:t>
      </w:r>
    </w:p>
    <w:p w14:paraId="1BAE310E" w14:textId="77777777" w:rsidR="00C90267" w:rsidRDefault="000A32BA">
      <w:pPr>
        <w:pStyle w:val="Textkrper"/>
      </w:pPr>
      <w:r>
        <w:t>trifft auch Name0ext , NameBext , usw. .</w:t>
      </w:r>
    </w:p>
    <w:p w14:paraId="049C973E" w14:textId="77777777" w:rsidR="00C90267" w:rsidRDefault="000A32BA">
      <w:pPr>
        <w:pStyle w:val="Textkrper"/>
      </w:pPr>
      <w:r>
        <w:t>ls | grep Name\.ext</w:t>
      </w:r>
    </w:p>
    <w:p w14:paraId="0662DEFF" w14:textId="77777777" w:rsidR="00C90267" w:rsidRDefault="000A32BA">
      <w:pPr>
        <w:pStyle w:val="Textkrper"/>
      </w:pPr>
      <w:r>
        <w:t>trifft nur die Datei File mit mit dem Namen Name.ext. .</w:t>
      </w:r>
    </w:p>
    <w:p w14:paraId="1A119C54" w14:textId="77777777" w:rsidR="00C90267" w:rsidRDefault="000A32BA">
      <w:pPr>
        <w:pStyle w:val="Textkrper"/>
      </w:pPr>
      <w:r>
        <w:t>Wir wollen in einem Textfile alle Zeilen, die den Namen Fred Feuerstein und Fredericke Feuerstein enthalten. Das bedeutet der Teil ``ericke’’ ist optional.</w:t>
      </w:r>
    </w:p>
    <w:p w14:paraId="30A70521" w14:textId="77777777" w:rsidR="00C90267" w:rsidRDefault="000A32BA">
      <w:pPr>
        <w:pStyle w:val="Textkrper"/>
      </w:pPr>
      <w:r>
        <w:t>grep "Fred\(ericke\)\? Feuerstein" textfile</w:t>
      </w:r>
    </w:p>
    <w:p w14:paraId="127C88D3" w14:textId="77777777" w:rsidR="00C90267" w:rsidRDefault="000A32BA">
      <w:pPr>
        <w:pStyle w:val="Textkrper"/>
      </w:pPr>
      <w:r>
        <w:t>Die Klammern bilden eine Gruppe. Das Fragezeichen bedeutet ein oder kein Vorkommen des vorherigen Musters.</w:t>
      </w:r>
    </w:p>
    <w:p w14:paraId="4E99C538" w14:textId="77777777" w:rsidR="00C90267" w:rsidRDefault="000A32BA">
      <w:pPr>
        <w:pStyle w:val="Textkrper"/>
      </w:pPr>
      <w:r>
        <w:t>Hier werden Klammern innerhalb anderer Klammern ausgeschlossen:</w:t>
      </w:r>
    </w:p>
    <w:p w14:paraId="7C2FC284" w14:textId="77777777" w:rsidR="00C90267" w:rsidRDefault="000A32BA">
      <w:pPr>
        <w:pStyle w:val="Textkrper"/>
      </w:pPr>
      <w:r>
        <w:t>grep "([^()]*)"</w:t>
      </w:r>
    </w:p>
    <w:p w14:paraId="4F46459A" w14:textId="77777777" w:rsidR="00C90267" w:rsidRDefault="000A32BA">
      <w:pPr>
        <w:pStyle w:val="Textkrper"/>
      </w:pPr>
      <w:r>
        <w:t>Trifft (hello) und (aksjdhaksj d ka) aber nicht x=(y+2(x+1)) .</w:t>
      </w:r>
    </w:p>
    <w:p w14:paraId="55E90454" w14:textId="77777777" w:rsidR="00C90267" w:rsidRDefault="000A32BA">
      <w:pPr>
        <w:pStyle w:val="Textkrper"/>
      </w:pPr>
      <w:r>
        <w:t>Jetzt wollen wir nach sich wiederholenden Mustern suchen. Eine gutes Beispiel sind Telefonnummern. Wir suchen nach einer Vorwahl (3 Ziffern) und der Nummer (7 Ziffern), getrennt durch einen - , einem Leerzeichen oder garnicht.</w:t>
      </w:r>
    </w:p>
    <w:p w14:paraId="6757ED1F" w14:textId="77777777" w:rsidR="00C90267" w:rsidRDefault="000A32BA">
      <w:pPr>
        <w:pStyle w:val="Textkrper"/>
      </w:pPr>
      <w:r>
        <w:t>grep "[0-9]\{3\}[-]\?[0-9]\{7\}" file</w:t>
      </w:r>
    </w:p>
    <w:p w14:paraId="3330999A" w14:textId="77777777" w:rsidR="00C90267" w:rsidRDefault="000A32BA">
      <w:pPr>
        <w:pStyle w:val="Textkrper"/>
      </w:pPr>
      <w:r>
        <w:t>[0-9] steht für alle Zahlen, \{3\} besagt, daß sich das vorherige Muster 3 mal wiederholen soll. [-]\? repräsentiert die Auswahl des Trennzeichens (Leerzeichen, - oder garnichts).</w:t>
      </w:r>
    </w:p>
    <w:p w14:paraId="6A816C87" w14:textId="77777777" w:rsidR="00C90267" w:rsidRDefault="000A32BA">
      <w:pPr>
        <w:pStyle w:val="Textkrper"/>
      </w:pPr>
      <w:r>
        <w:t>Angenommen, wir suchen eine Zeile in der nur das Wort ``Hallo’‘steht. Es ist zudem noch möglich, daß sich vor und/oder hinter ``Hallo’’ Leerzeichen befinden. Eine Möglichkeit wäre folgendes</w:t>
      </w:r>
    </w:p>
    <w:p w14:paraId="022D711B" w14:textId="77777777" w:rsidR="00C90267" w:rsidRDefault="000A32BA">
      <w:pPr>
        <w:pStyle w:val="Textkrper"/>
      </w:pPr>
      <w:r>
        <w:t>grep "^[[:space:]]*Hallo[[:space:]]*$" file</w:t>
      </w:r>
    </w:p>
    <w:p w14:paraId="2458C82A" w14:textId="77777777" w:rsidR="00C90267" w:rsidRDefault="000A32BA">
      <w:pPr>
        <w:pStyle w:val="Textkrper"/>
      </w:pPr>
      <w:r>
        <w:t>^ steht für den Zeilenanfang, $ für das Zeilenende.</w:t>
      </w:r>
    </w:p>
    <w:p w14:paraId="7D03C54E" w14:textId="77777777" w:rsidR="00C90267" w:rsidRDefault="000A32BA">
      <w:pPr>
        <w:pStyle w:val="Textkrper"/>
      </w:pPr>
      <w:r>
        <w:t>Manchmal ist es nötig, Zeilen zu suchen, in denen entweder das Eine oder das Andere steht.</w:t>
      </w:r>
    </w:p>
    <w:p w14:paraId="14B52E36" w14:textId="77777777" w:rsidR="00C90267" w:rsidRDefault="000A32BA">
      <w:pPr>
        <w:pStyle w:val="Textkrper"/>
      </w:pPr>
      <w:r>
        <w:t>grep "Ich habe \(Schröder\|Stoiber\) gewählt" file</w:t>
      </w:r>
    </w:p>
    <w:p w14:paraId="05BA7E40" w14:textId="77777777" w:rsidR="00C90267" w:rsidRDefault="000A32BA">
      <w:pPr>
        <w:pStyle w:val="Textkrper"/>
      </w:pPr>
      <w:r>
        <w:t>\| entspricht einem logischen ODER.</w:t>
      </w:r>
    </w:p>
    <w:p w14:paraId="5E8A0C4E" w14:textId="77777777" w:rsidR="00C90267" w:rsidRDefault="000A32BA">
      <w:pPr>
        <w:pStyle w:val="Textkrper"/>
      </w:pPr>
      <w:r>
        <w:t>Hat man einmal ein Muster in \(…\) definiert, kann man es mit \Zahl erneut einsetzen.</w:t>
      </w:r>
    </w:p>
    <w:p w14:paraId="7106E8DF" w14:textId="77777777" w:rsidR="00C90267" w:rsidRDefault="000A32BA">
      <w:pPr>
        <w:pStyle w:val="Textkrper"/>
      </w:pPr>
      <w:r>
        <w:t>echo bla blub bla | grep '\(bla\).*\1'</w:t>
      </w:r>
    </w:p>
    <w:p w14:paraId="3120995D" w14:textId="77777777" w:rsidR="00C90267" w:rsidRDefault="000A32BA">
      <w:pPr>
        <w:pStyle w:val="berschrift1"/>
      </w:pPr>
      <w:bookmarkStart w:id="28" w:name="sed-stream-editor"/>
      <w:bookmarkEnd w:id="28"/>
      <w:r>
        <w:t>sed Stream Editor</w:t>
      </w:r>
    </w:p>
    <w:tbl>
      <w:tblPr>
        <w:tblW w:w="0" w:type="pct"/>
        <w:tblLook w:val="04A0" w:firstRow="1" w:lastRow="0" w:firstColumn="1" w:lastColumn="0" w:noHBand="0" w:noVBand="1"/>
      </w:tblPr>
      <w:tblGrid>
        <w:gridCol w:w="818"/>
        <w:gridCol w:w="4710"/>
      </w:tblGrid>
      <w:tr w:rsidR="00C90267" w14:paraId="0CDD7181" w14:textId="77777777">
        <w:tc>
          <w:tcPr>
            <w:tcW w:w="0" w:type="auto"/>
          </w:tcPr>
          <w:p w14:paraId="4AA8636B" w14:textId="77777777" w:rsidR="00C90267" w:rsidRDefault="000A32BA">
            <w:r>
              <w:t>Syntax:</w:t>
            </w:r>
          </w:p>
        </w:tc>
        <w:tc>
          <w:tcPr>
            <w:tcW w:w="0" w:type="auto"/>
          </w:tcPr>
          <w:p w14:paraId="38FAE985" w14:textId="77777777" w:rsidR="00C90267" w:rsidRDefault="000A32BA">
            <w:r>
              <w:t>sed [-n] [-e Editorkommando] [-f Sriptdatei] [inputfile]</w:t>
            </w:r>
          </w:p>
        </w:tc>
      </w:tr>
    </w:tbl>
    <w:p w14:paraId="265821B4" w14:textId="77777777" w:rsidR="00C90267" w:rsidRDefault="000A32BA">
      <w:pPr>
        <w:pStyle w:val="Textkrper"/>
      </w:pPr>
      <w:r>
        <w:t>sed ist ein Editor zur automatischen Textbearbeitung. Die Bearbeitung erfolgt mit Editorkommandos, die dem sed in einer separaten Scriptdatei oder direkt in der Kommandozeile übergeben werden. Um in der Kommandozeile mehrere Editorkommandos zu übergeben, kann die -e Option mehrfach verwendet werden. Die Editorkommandos können auch durch ein Semikolon getrennt werden. Wird nur ein einziges Editorkommando in der Kommandozeile übergeben, kann die Kennzeichnung mit der -e Option auch weggelassen werden. Damit die Shell keine Veränderungen an der Zeichenkette mit dem Editorkommando vornimmt, muß sie in Hochkommata eingeschlossen werden.</w:t>
      </w:r>
    </w:p>
    <w:p w14:paraId="1E11C6F1" w14:textId="77777777" w:rsidR="00C90267" w:rsidRDefault="000A32BA">
      <w:pPr>
        <w:pStyle w:val="Textkrper"/>
      </w:pPr>
      <w:r>
        <w:t>Eine Scriptdatei kann beliebig viele Editorkommandos enthalten, die durch Zeilenende oder Semikolon von einander getrennt werden müssen.</w:t>
      </w:r>
    </w:p>
    <w:p w14:paraId="2B09C925" w14:textId="77777777" w:rsidR="00C90267" w:rsidRDefault="000A32BA">
      <w:pPr>
        <w:pStyle w:val="Textkrper"/>
      </w:pPr>
      <w:r>
        <w:lastRenderedPageBreak/>
        <w:t>Jedes Kommando besteht aus einem Adressteil und einem Funktionsteil. Der Adressteil gibt an, welche Zeilen einer Textdatei mit diesem Kommando bearbeitet werden sollen, und der Funktionsteil beschreibt die Veränderung, die an den im Adressteil bestimmten Zeilen vorgenommen werden soll. Wenn kein Adressteil angegeben ist, wird die Funktion mit jeder Zeile ausgeführt.</w:t>
      </w:r>
    </w:p>
    <w:p w14:paraId="31764FC2" w14:textId="77777777" w:rsidR="00C90267" w:rsidRDefault="000A32BA">
      <w:pPr>
        <w:pStyle w:val="Textkrper"/>
      </w:pPr>
      <w:r>
        <w:t>Die Bearbeitung eines Textes erfolgt, indem die Eingabe zeilenweise in einen Arbeitsspeicher gelesen wird, und dann die Adressteil aller Editorkommandos der Reihe nach mit dem Text im Arbeitsspeicher verglichen werden. Die Funktionen der passenden Kommandos werden in der Reihenfolge ihres Auftretens ausgeführt. Normalerweise wird nach der Bearbeitung aller Kommandos der Inhalt des Arbeitsspeichers auf die Standardausgabe ausgegeben und danach durch die nächste Eingabezeile ersetzt. Die automatische Ausgabe des Arbeitsspeichers nach jeder Zeile kann mit der Option -n unterdrückt werden.</w:t>
      </w:r>
    </w:p>
    <w:p w14:paraId="22DE8B9D" w14:textId="77777777" w:rsidR="00C90267" w:rsidRDefault="000A32BA">
      <w:pPr>
        <w:pStyle w:val="Textkrper"/>
      </w:pPr>
      <w:r>
        <w:t>Zusätzlich zu dem Arbeitsspeicher gibt es noch einen Zwischenspeicher (Puffer), der von verschiedenen Funktionen benutzt werden kann.</w:t>
      </w:r>
    </w:p>
    <w:p w14:paraId="4E9EBA1C" w14:textId="77777777" w:rsidR="00C90267" w:rsidRDefault="000A32BA">
      <w:pPr>
        <w:pStyle w:val="Textkrper"/>
      </w:pPr>
      <w:r>
        <w:t>Der Arbeitsspeicher kann auch mehrere Zeilen auf einmal enthalten.</w:t>
      </w:r>
    </w:p>
    <w:p w14:paraId="3A56A73A" w14:textId="77777777" w:rsidR="00C90267" w:rsidRDefault="000A32BA">
      <w:pPr>
        <w:pStyle w:val="Textkrper"/>
      </w:pPr>
      <w:r>
        <w:t>Im Adressteil können die Zeilen entweder durch ihre Zeilennummern, oder durch reguläre Ausdrücke ausgewählt werden. Alle Funktionen außer den a, i, q und = akzeptieren einen Adressbereich, bei dem eine Start- und eine Endadresse durch ein Komma getrennt angegeben werden. Ein Dollarzeichen steht für die letzte Zeile. Wenn eine Endadresse mit einem regulären Ausdruck bezeichnet ist, wird die erste passende Zeile als Bereichsende eingesetzt.</w:t>
      </w:r>
    </w:p>
    <w:p w14:paraId="295A3ADB" w14:textId="77777777" w:rsidR="00C90267" w:rsidRDefault="000A32BA">
      <w:pPr>
        <w:pStyle w:val="Textkrper"/>
      </w:pPr>
      <w:r>
        <w:t>Reguläre Ausdrücke müssen in einfachen Schrägstrichen (Slashes /) eingeschlossen werden. sed benutzt die gleichen Routinen zur Auswertung regulärer Ausdrücke wie emacs oder grep. Darüberhinaus kann auch die an die sed Syntax angelehnte Konstruktion \#Muster\# (mit jedem beliebigen Zeichen für \#) benutzt werden, die wie /Muster/ interpretiert wird.</w:t>
      </w:r>
    </w:p>
    <w:p w14:paraId="0590B4C9" w14:textId="77777777" w:rsidR="00C90267" w:rsidRDefault="000A32BA">
      <w:pPr>
        <w:pStyle w:val="Textkrper"/>
      </w:pPr>
      <w:r>
        <w:t>Im Muster kann auch ein \n vorkommen, das auf das Zeilenende paßt.</w:t>
      </w:r>
    </w:p>
    <w:p w14:paraId="1B74329A" w14:textId="77777777" w:rsidR="00C90267" w:rsidRDefault="000A32BA">
      <w:pPr>
        <w:pStyle w:val="berschrift2"/>
      </w:pPr>
      <w:bookmarkStart w:id="29" w:name="optionen-von-sed"/>
      <w:bookmarkEnd w:id="29"/>
      <w:r>
        <w:t>Optionen von sed</w:t>
      </w:r>
    </w:p>
    <w:p w14:paraId="53C5FE88" w14:textId="77777777" w:rsidR="00C90267" w:rsidRDefault="000A32BA">
      <w:r>
        <w:t>Mit sed gibt es schier unendliche Möglichkeiten der Textmanipulation. sed bietet unter anderem folgende Funktionalität:</w:t>
      </w:r>
    </w:p>
    <w:tbl>
      <w:tblPr>
        <w:tblW w:w="0" w:type="pct"/>
        <w:tblLook w:val="04A0" w:firstRow="1" w:lastRow="0" w:firstColumn="1" w:lastColumn="0" w:noHBand="0" w:noVBand="1"/>
      </w:tblPr>
      <w:tblGrid>
        <w:gridCol w:w="3120"/>
        <w:gridCol w:w="1019"/>
        <w:gridCol w:w="6877"/>
      </w:tblGrid>
      <w:tr w:rsidR="00C90267" w14:paraId="34841572" w14:textId="77777777">
        <w:tc>
          <w:tcPr>
            <w:tcW w:w="0" w:type="auto"/>
          </w:tcPr>
          <w:p w14:paraId="6DC29746" w14:textId="77777777" w:rsidR="00C90267" w:rsidRDefault="000A32BA">
            <w:r>
              <w:t>Operator</w:t>
            </w:r>
          </w:p>
        </w:tc>
        <w:tc>
          <w:tcPr>
            <w:tcW w:w="0" w:type="auto"/>
          </w:tcPr>
          <w:p w14:paraId="5D323989" w14:textId="77777777" w:rsidR="00C90267" w:rsidRDefault="000A32BA">
            <w:r>
              <w:t>Name</w:t>
            </w:r>
          </w:p>
        </w:tc>
        <w:tc>
          <w:tcPr>
            <w:tcW w:w="0" w:type="auto"/>
          </w:tcPr>
          <w:p w14:paraId="6AD62631" w14:textId="77777777" w:rsidR="00C90267" w:rsidRDefault="000A32BA">
            <w:r>
              <w:t>Effekt</w:t>
            </w:r>
          </w:p>
        </w:tc>
      </w:tr>
      <w:tr w:rsidR="00C90267" w14:paraId="51E0705F" w14:textId="77777777">
        <w:tc>
          <w:tcPr>
            <w:tcW w:w="0" w:type="auto"/>
          </w:tcPr>
          <w:p w14:paraId="4A3782C4" w14:textId="77777777" w:rsidR="00C90267" w:rsidRDefault="000A32BA">
            <w:r>
              <w:t>[Muster/Adressraum]/p</w:t>
            </w:r>
          </w:p>
        </w:tc>
        <w:tc>
          <w:tcPr>
            <w:tcW w:w="0" w:type="auto"/>
          </w:tcPr>
          <w:p w14:paraId="4EA07690" w14:textId="77777777" w:rsidR="00C90267" w:rsidRDefault="000A32BA">
            <w:r>
              <w:t>print</w:t>
            </w:r>
          </w:p>
        </w:tc>
        <w:tc>
          <w:tcPr>
            <w:tcW w:w="0" w:type="auto"/>
          </w:tcPr>
          <w:p w14:paraId="7CF15896" w14:textId="77777777" w:rsidR="00C90267" w:rsidRDefault="000A32BA">
            <w:r>
              <w:t>gibt den mit [Muster/Adressraum] gekennzeichneten Bereichs aus.</w:t>
            </w:r>
          </w:p>
        </w:tc>
      </w:tr>
      <w:tr w:rsidR="00C90267" w14:paraId="587D7B94" w14:textId="77777777">
        <w:tc>
          <w:tcPr>
            <w:tcW w:w="0" w:type="auto"/>
          </w:tcPr>
          <w:p w14:paraId="2A43CC59" w14:textId="77777777" w:rsidR="00C90267" w:rsidRDefault="000A32BA">
            <w:r>
              <w:t>[Adressraum]/d</w:t>
            </w:r>
          </w:p>
        </w:tc>
        <w:tc>
          <w:tcPr>
            <w:tcW w:w="0" w:type="auto"/>
          </w:tcPr>
          <w:p w14:paraId="06033206" w14:textId="77777777" w:rsidR="00C90267" w:rsidRDefault="000A32BA">
            <w:r>
              <w:t>delete</w:t>
            </w:r>
          </w:p>
        </w:tc>
        <w:tc>
          <w:tcPr>
            <w:tcW w:w="0" w:type="auto"/>
          </w:tcPr>
          <w:p w14:paraId="43A2D2CB" w14:textId="77777777" w:rsidR="00C90267" w:rsidRDefault="000A32BA">
            <w:r>
              <w:t>Löschen des mit [angegebener Adressraum] gekennzeichneten Bereichs.</w:t>
            </w:r>
          </w:p>
        </w:tc>
      </w:tr>
      <w:tr w:rsidR="00C90267" w14:paraId="479B42A3" w14:textId="77777777">
        <w:tc>
          <w:tcPr>
            <w:tcW w:w="0" w:type="auto"/>
          </w:tcPr>
          <w:p w14:paraId="60FAC1B1" w14:textId="77777777" w:rsidR="00C90267" w:rsidRDefault="000A32BA">
            <w:r>
              <w:t>s/Muster1/Muster2/</w:t>
            </w:r>
          </w:p>
        </w:tc>
        <w:tc>
          <w:tcPr>
            <w:tcW w:w="0" w:type="auto"/>
          </w:tcPr>
          <w:p w14:paraId="0EE596D8" w14:textId="77777777" w:rsidR="00C90267" w:rsidRDefault="000A32BA">
            <w:r>
              <w:t>substitute</w:t>
            </w:r>
          </w:p>
        </w:tc>
        <w:tc>
          <w:tcPr>
            <w:tcW w:w="0" w:type="auto"/>
          </w:tcPr>
          <w:p w14:paraId="18D89365" w14:textId="77777777" w:rsidR="00C90267" w:rsidRDefault="000A32BA">
            <w:r>
              <w:t>Ersetze das erste in einer Zeile auftretende Muster1 durch Muster2.</w:t>
            </w:r>
          </w:p>
        </w:tc>
      </w:tr>
      <w:tr w:rsidR="00C90267" w14:paraId="326AF5BE" w14:textId="77777777">
        <w:tc>
          <w:tcPr>
            <w:tcW w:w="0" w:type="auto"/>
          </w:tcPr>
          <w:p w14:paraId="2A5842DB" w14:textId="77777777" w:rsidR="00C90267" w:rsidRDefault="000A32BA">
            <w:r>
              <w:t>[Adressraum]/s/Muster1/Muster2/</w:t>
            </w:r>
          </w:p>
        </w:tc>
        <w:tc>
          <w:tcPr>
            <w:tcW w:w="0" w:type="auto"/>
          </w:tcPr>
          <w:p w14:paraId="170984A8" w14:textId="77777777" w:rsidR="00C90267" w:rsidRDefault="000A32BA">
            <w:r>
              <w:t>substitute</w:t>
            </w:r>
          </w:p>
        </w:tc>
        <w:tc>
          <w:tcPr>
            <w:tcW w:w="0" w:type="auto"/>
          </w:tcPr>
          <w:p w14:paraId="6332E43D" w14:textId="77777777" w:rsidR="00C90267" w:rsidRDefault="000A32BA">
            <w:r>
              <w:t>Ersetze über einen angegebenen Adressraum das erste in einer Zeile auftrettende Muster1 durch Muster2.</w:t>
            </w:r>
          </w:p>
        </w:tc>
      </w:tr>
      <w:tr w:rsidR="00C90267" w14:paraId="5DB90BC8" w14:textId="77777777">
        <w:tc>
          <w:tcPr>
            <w:tcW w:w="0" w:type="auto"/>
          </w:tcPr>
          <w:p w14:paraId="4C623DFC" w14:textId="77777777" w:rsidR="00C90267" w:rsidRDefault="000A32BA">
            <w:r>
              <w:t>[Adressraum]/y/Muster1/Muster2/</w:t>
            </w:r>
          </w:p>
        </w:tc>
        <w:tc>
          <w:tcPr>
            <w:tcW w:w="0" w:type="auto"/>
          </w:tcPr>
          <w:p w14:paraId="6FF0BCB8" w14:textId="77777777" w:rsidR="00C90267" w:rsidRDefault="000A32BA">
            <w:r>
              <w:t>transform</w:t>
            </w:r>
          </w:p>
        </w:tc>
        <w:tc>
          <w:tcPr>
            <w:tcW w:w="0" w:type="auto"/>
          </w:tcPr>
          <w:p w14:paraId="0184C653" w14:textId="77777777" w:rsidR="00C90267" w:rsidRDefault="000A32BA">
            <w:r>
              <w:t>Transformiere über einen angegebenen Adressraum, jedes Zeichen in Muster1 durch das korrespondierende Zeichen in Muster2 (äquivalent zum Befehl tr.)</w:t>
            </w:r>
          </w:p>
        </w:tc>
      </w:tr>
      <w:tr w:rsidR="00C90267" w14:paraId="1A3724A2" w14:textId="77777777">
        <w:tc>
          <w:tcPr>
            <w:tcW w:w="0" w:type="auto"/>
          </w:tcPr>
          <w:p w14:paraId="1F05E940" w14:textId="77777777" w:rsidR="00C90267" w:rsidRDefault="000A32BA">
            <w:r>
              <w:t>g</w:t>
            </w:r>
          </w:p>
        </w:tc>
        <w:tc>
          <w:tcPr>
            <w:tcW w:w="0" w:type="auto"/>
          </w:tcPr>
          <w:p w14:paraId="40D20947" w14:textId="77777777" w:rsidR="00C90267" w:rsidRDefault="000A32BA">
            <w:r>
              <w:t>global</w:t>
            </w:r>
          </w:p>
        </w:tc>
        <w:tc>
          <w:tcPr>
            <w:tcW w:w="0" w:type="auto"/>
          </w:tcPr>
          <w:p w14:paraId="54BAB824" w14:textId="77777777" w:rsidR="00C90267" w:rsidRDefault="000A32BA">
            <w:r>
              <w:t>Wendet das vorherstehende Kommando auf jedes vorkommende Ersetzungsmuster einer Zeile an.</w:t>
            </w:r>
          </w:p>
        </w:tc>
      </w:tr>
      <w:tr w:rsidR="00C90267" w14:paraId="49608614" w14:textId="77777777">
        <w:tc>
          <w:tcPr>
            <w:tcW w:w="0" w:type="auto"/>
          </w:tcPr>
          <w:p w14:paraId="50850F60" w14:textId="77777777" w:rsidR="00C90267" w:rsidRDefault="000A32BA">
            <w:r>
              <w:t>[Anzahl]q</w:t>
            </w:r>
          </w:p>
        </w:tc>
        <w:tc>
          <w:tcPr>
            <w:tcW w:w="0" w:type="auto"/>
          </w:tcPr>
          <w:p w14:paraId="1BABBC61" w14:textId="77777777" w:rsidR="00C90267" w:rsidRDefault="000A32BA">
            <w:r>
              <w:t>quit</w:t>
            </w:r>
          </w:p>
        </w:tc>
        <w:tc>
          <w:tcPr>
            <w:tcW w:w="0" w:type="auto"/>
          </w:tcPr>
          <w:p w14:paraId="26669B4C" w14:textId="77777777" w:rsidR="00C90267" w:rsidRDefault="000A32BA">
            <w:r>
              <w:t>beendet sed nach ``Anzahl’’ Zeilen.</w:t>
            </w:r>
          </w:p>
        </w:tc>
      </w:tr>
      <w:tr w:rsidR="00C90267" w14:paraId="3D21BB38" w14:textId="77777777">
        <w:tc>
          <w:tcPr>
            <w:tcW w:w="0" w:type="auto"/>
          </w:tcPr>
          <w:p w14:paraId="17049472" w14:textId="77777777" w:rsidR="00C90267" w:rsidRDefault="000A32BA">
            <w:r>
              <w:t>[Muster/Adressraum]/w file</w:t>
            </w:r>
          </w:p>
        </w:tc>
        <w:tc>
          <w:tcPr>
            <w:tcW w:w="0" w:type="auto"/>
          </w:tcPr>
          <w:p w14:paraId="25BF9176" w14:textId="77777777" w:rsidR="00C90267" w:rsidRDefault="000A32BA">
            <w:r>
              <w:t>write</w:t>
            </w:r>
          </w:p>
        </w:tc>
        <w:tc>
          <w:tcPr>
            <w:tcW w:w="0" w:type="auto"/>
          </w:tcPr>
          <w:p w14:paraId="413C309D" w14:textId="77777777" w:rsidR="00C90267" w:rsidRDefault="000A32BA">
            <w:r>
              <w:t>Schreibt gefundene Zeilen in file.</w:t>
            </w:r>
          </w:p>
        </w:tc>
      </w:tr>
      <w:tr w:rsidR="00C90267" w14:paraId="3466D3EF" w14:textId="77777777">
        <w:tc>
          <w:tcPr>
            <w:tcW w:w="0" w:type="auto"/>
          </w:tcPr>
          <w:p w14:paraId="5218386C" w14:textId="77777777" w:rsidR="00C90267" w:rsidRDefault="000A32BA">
            <w:r>
              <w:t>i$\backslash$ Text</w:t>
            </w:r>
          </w:p>
        </w:tc>
        <w:tc>
          <w:tcPr>
            <w:tcW w:w="0" w:type="auto"/>
          </w:tcPr>
          <w:p w14:paraId="0639625A" w14:textId="77777777" w:rsidR="00C90267" w:rsidRDefault="000A32BA">
            <w:r>
              <w:t>insert</w:t>
            </w:r>
          </w:p>
        </w:tc>
        <w:tc>
          <w:tcPr>
            <w:tcW w:w="0" w:type="auto"/>
          </w:tcPr>
          <w:p w14:paraId="627EC560" w14:textId="77777777" w:rsidR="00C90267" w:rsidRDefault="000A32BA">
            <w:r>
              <w:t>fügt Text vorher ein</w:t>
            </w:r>
          </w:p>
        </w:tc>
      </w:tr>
      <w:tr w:rsidR="00C90267" w14:paraId="258CB5BB" w14:textId="77777777">
        <w:tc>
          <w:tcPr>
            <w:tcW w:w="0" w:type="auto"/>
          </w:tcPr>
          <w:p w14:paraId="67DD4C6B" w14:textId="77777777" w:rsidR="00C90267" w:rsidRDefault="000A32BA">
            <w:r>
              <w:t>a$\backslash$ Text</w:t>
            </w:r>
          </w:p>
        </w:tc>
        <w:tc>
          <w:tcPr>
            <w:tcW w:w="0" w:type="auto"/>
          </w:tcPr>
          <w:p w14:paraId="2FC9817C" w14:textId="77777777" w:rsidR="00C90267" w:rsidRDefault="000A32BA">
            <w:r>
              <w:t>append</w:t>
            </w:r>
          </w:p>
        </w:tc>
        <w:tc>
          <w:tcPr>
            <w:tcW w:w="0" w:type="auto"/>
          </w:tcPr>
          <w:p w14:paraId="60793901" w14:textId="77777777" w:rsidR="00C90267" w:rsidRDefault="000A32BA">
            <w:r>
              <w:t>fügt Text danach ein</w:t>
            </w:r>
          </w:p>
        </w:tc>
      </w:tr>
      <w:tr w:rsidR="00C90267" w14:paraId="34020DCF" w14:textId="77777777">
        <w:tc>
          <w:tcPr>
            <w:tcW w:w="0" w:type="auto"/>
          </w:tcPr>
          <w:p w14:paraId="22247CA9" w14:textId="77777777" w:rsidR="00C90267" w:rsidRDefault="000A32BA">
            <w:r>
              <w:t>c$\backslash$ Text</w:t>
            </w:r>
          </w:p>
        </w:tc>
        <w:tc>
          <w:tcPr>
            <w:tcW w:w="0" w:type="auto"/>
          </w:tcPr>
          <w:p w14:paraId="6CCF1BEF" w14:textId="77777777" w:rsidR="00C90267" w:rsidRDefault="000A32BA">
            <w:r>
              <w:t>change</w:t>
            </w:r>
          </w:p>
        </w:tc>
        <w:tc>
          <w:tcPr>
            <w:tcW w:w="0" w:type="auto"/>
          </w:tcPr>
          <w:p w14:paraId="606F9709" w14:textId="77777777" w:rsidR="00C90267" w:rsidRDefault="000A32BA">
            <w:r>
              <w:t>ersetzt durch Text</w:t>
            </w:r>
          </w:p>
        </w:tc>
      </w:tr>
      <w:tr w:rsidR="00C90267" w14:paraId="40ABBA15" w14:textId="77777777">
        <w:tc>
          <w:tcPr>
            <w:tcW w:w="0" w:type="auto"/>
          </w:tcPr>
          <w:p w14:paraId="4DD89A5C" w14:textId="77777777" w:rsidR="00C90267" w:rsidRDefault="000A32BA">
            <w:r>
              <w:t>=</w:t>
            </w:r>
          </w:p>
        </w:tc>
        <w:tc>
          <w:tcPr>
            <w:tcW w:w="0" w:type="auto"/>
          </w:tcPr>
          <w:p w14:paraId="09A6A54D" w14:textId="77777777" w:rsidR="00C90267" w:rsidRDefault="000A32BA">
            <w:r>
              <w:t> </w:t>
            </w:r>
          </w:p>
        </w:tc>
        <w:tc>
          <w:tcPr>
            <w:tcW w:w="0" w:type="auto"/>
          </w:tcPr>
          <w:p w14:paraId="59202156" w14:textId="77777777" w:rsidR="00C90267" w:rsidRDefault="000A32BA">
            <w:r>
              <w:t>Gibt die aktuelle Eingabezeilennummer aus.</w:t>
            </w:r>
          </w:p>
        </w:tc>
      </w:tr>
      <w:tr w:rsidR="00C90267" w14:paraId="4985ACD8" w14:textId="77777777">
        <w:tc>
          <w:tcPr>
            <w:tcW w:w="0" w:type="auto"/>
          </w:tcPr>
          <w:p w14:paraId="170E894E" w14:textId="77777777" w:rsidR="00C90267" w:rsidRDefault="000A32BA">
            <w:r>
              <w:t>{…}</w:t>
            </w:r>
          </w:p>
        </w:tc>
        <w:tc>
          <w:tcPr>
            <w:tcW w:w="0" w:type="auto"/>
          </w:tcPr>
          <w:p w14:paraId="23B6285D" w14:textId="77777777" w:rsidR="00C90267" w:rsidRDefault="000A32BA">
            <w:r>
              <w:t> </w:t>
            </w:r>
          </w:p>
        </w:tc>
        <w:tc>
          <w:tcPr>
            <w:tcW w:w="0" w:type="auto"/>
          </w:tcPr>
          <w:p w14:paraId="1E374603" w14:textId="77777777" w:rsidR="00C90267" w:rsidRDefault="000A32BA">
            <w:r>
              <w:t>Die von den Klammern eingeschlossenen und durch Zeilenende oder Semikolon getrennten Funktionen, werden als Einheit behandelt.</w:t>
            </w:r>
          </w:p>
        </w:tc>
      </w:tr>
    </w:tbl>
    <w:p w14:paraId="2844A673" w14:textId="77777777" w:rsidR="00C90267" w:rsidRDefault="000A32BA">
      <w:pPr>
        <w:pStyle w:val="berschrift2"/>
      </w:pPr>
      <w:bookmarkStart w:id="30" w:name="beispiele"/>
      <w:bookmarkEnd w:id="30"/>
      <w:r>
        <w:t>Beispiele</w:t>
      </w:r>
    </w:p>
    <w:p w14:paraId="6CB2444B" w14:textId="77777777" w:rsidR="00C90267" w:rsidRDefault="000A32BA">
      <w:r>
        <w:t xml:space="preserve">Im ersten Beispiel soll das Wort ``UNIX’‘durch das Wort ``Linux’‘ersetzt werden. Das abschließende g sorgt dafür, daß </w:t>
      </w:r>
      <w:r>
        <w:rPr>
          <w:b/>
        </w:rPr>
        <w:t>jedes</w:t>
      </w:r>
      <w:r>
        <w:t xml:space="preserve"> in einer Zeile befindliche ``UNIX’‘durch ``Linux’‘ersetzt wird. Ohne g würde nur das erste auftretende ``UNIX’’ ersetzt. Der Befehl ist in Hochkommata eingefaßt, damit Sonderzeichen nicht von der Shell interpretiert werden (in diesem Fall die Klammern). Ohne die Hochkommata sieht der Befehl etwas anders aus. Klammern und Leerzeichen müssen maskiert werden.</w:t>
      </w:r>
    </w:p>
    <w:p w14:paraId="0DF2EC22" w14:textId="77777777" w:rsidR="00C90267" w:rsidRDefault="000A32BA">
      <w:pPr>
        <w:pStyle w:val="Textkrper"/>
      </w:pPr>
      <w:r>
        <w:lastRenderedPageBreak/>
        <w:t>sed 's/UNIX (TM)/Linux/g' file</w:t>
      </w:r>
      <w:r>
        <w:br/>
        <w:t>sed -e s/UNIX\ \(TM\)/Linux/g file</w:t>
      </w:r>
    </w:p>
    <w:p w14:paraId="3B5983A2" w14:textId="77777777" w:rsidR="00C90267" w:rsidRDefault="000A32BA">
      <w:pPr>
        <w:pStyle w:val="Textkrper"/>
      </w:pPr>
      <w:r>
        <w:t>Es ist möglich die Befehlsfolgen, die sed abarbeiten soll, in einer Scriptdatei zu speichern. Die Ausgabe läßt sich auf dem üblichen Wege in eine Datei umleiten. Der Befehl sieht dann so aus:</w:t>
      </w:r>
    </w:p>
    <w:p w14:paraId="741BA8ED" w14:textId="77777777" w:rsidR="00C90267" w:rsidRDefault="000A32BA">
      <w:pPr>
        <w:pStyle w:val="Textkrper"/>
      </w:pPr>
      <w:r>
        <w:t>sed -n -f muster_file inputfile &gt;outputfile</w:t>
      </w:r>
    </w:p>
    <w:p w14:paraId="642C8C73" w14:textId="77777777" w:rsidR="00C90267" w:rsidRDefault="000A32BA">
      <w:pPr>
        <w:pStyle w:val="Textkrper"/>
      </w:pPr>
      <w:r>
        <w:t>Normalerweise gelten die vergegebenen Muster immer für den gesamten Text. Aber es ist auch möglich bestimmte Zeilen und Bereiche zu adressieren. Dies kann mit Zahlen, Mustern und mit dem $-Zeichen, als Kennung für die letzte Zeile, geschehen. Mit dem ! können Zeilen ausgeschlossen werden. Die Syntax sieht dann folgendermaßen aus:</w:t>
      </w:r>
    </w:p>
    <w:p w14:paraId="1C14F777" w14:textId="77777777" w:rsidR="00C90267" w:rsidRDefault="000A32BA">
      <w:pPr>
        <w:pStyle w:val="Textkrper"/>
      </w:pPr>
      <w:r>
        <w:t>[</w:t>
      </w:r>
      <w:r>
        <w:rPr>
          <w:i/>
        </w:rPr>
        <w:t>Adresse1</w:t>
      </w:r>
      <w:r>
        <w:t>],[</w:t>
      </w:r>
      <w:r>
        <w:rPr>
          <w:i/>
        </w:rPr>
        <w:t>Adresse2</w:t>
      </w:r>
      <w:r>
        <w:t xml:space="preserve">] </w:t>
      </w:r>
      <w:r>
        <w:rPr>
          <w:i/>
        </w:rPr>
        <w:t>Kommando</w:t>
      </w:r>
      <w:r>
        <w:t xml:space="preserve"> [</w:t>
      </w:r>
      <w:r>
        <w:rPr>
          <w:i/>
        </w:rPr>
        <w:t>Parameter</w:t>
      </w:r>
      <w:r>
        <w:t>]</w:t>
      </w:r>
    </w:p>
    <w:p w14:paraId="6B6641FB" w14:textId="77777777" w:rsidR="00C90267" w:rsidRDefault="000A32BA">
      <w:pPr>
        <w:pStyle w:val="Textkrper"/>
      </w:pPr>
      <w:r>
        <w:t>Beispiele sagen mehr als tausend Worte:</w:t>
      </w:r>
    </w:p>
    <w:p w14:paraId="4CFE2B66" w14:textId="77777777" w:rsidR="00C90267" w:rsidRDefault="000A32BA">
      <w:pPr>
        <w:pStyle w:val="Textkrper"/>
      </w:pPr>
      <w:r>
        <w:t>sed '/10,$/ s/WWJD/TWJD/g' file</w:t>
      </w:r>
      <w:r>
        <w:br/>
        <w:t>sed '/Josef/ s/WWJD/TWJD/g' file</w:t>
      </w:r>
      <w:r>
        <w:br/>
        <w:t>sed '1!s/WWJD/TWJD/g' file</w:t>
      </w:r>
    </w:p>
    <w:p w14:paraId="4DD3D394" w14:textId="77777777" w:rsidR="00C90267" w:rsidRDefault="000A32BA">
      <w:pPr>
        <w:pStyle w:val="Textkrper"/>
      </w:pPr>
      <w:r>
        <w:t>Im erste Beispiel wird von Zeile 10 bis zum Dateiende der String ``WWJD’‘in ``TWJD’‘geändert. Im zweiten Beispiel wird nur in Zeilen ersetzt, in denen das Wort ``Josef’‘vorkommt. Das letzte Beispiel verändert ``WWJD’‘in ``TWJD’’ überall, außer in der ersten Zeile.</w:t>
      </w:r>
    </w:p>
    <w:p w14:paraId="5268A157" w14:textId="77777777" w:rsidR="00C90267" w:rsidRDefault="000A32BA">
      <w:pPr>
        <w:pStyle w:val="Textkrper"/>
      </w:pPr>
      <w:r>
        <w:t>Noch ein paar nützliche Muster:</w:t>
      </w:r>
    </w:p>
    <w:tbl>
      <w:tblPr>
        <w:tblW w:w="0" w:type="pct"/>
        <w:tblLook w:val="04A0" w:firstRow="1" w:lastRow="0" w:firstColumn="1" w:lastColumn="0" w:noHBand="0" w:noVBand="1"/>
      </w:tblPr>
      <w:tblGrid>
        <w:gridCol w:w="1786"/>
        <w:gridCol w:w="8304"/>
      </w:tblGrid>
      <w:tr w:rsidR="00C90267" w14:paraId="209F48BD" w14:textId="77777777">
        <w:tc>
          <w:tcPr>
            <w:tcW w:w="0" w:type="auto"/>
          </w:tcPr>
          <w:p w14:paraId="130278E0" w14:textId="77777777" w:rsidR="00C90267" w:rsidRDefault="000A32BA">
            <w:r>
              <w:t>8d</w:t>
            </w:r>
          </w:p>
        </w:tc>
        <w:tc>
          <w:tcPr>
            <w:tcW w:w="0" w:type="auto"/>
          </w:tcPr>
          <w:p w14:paraId="60E3DCED" w14:textId="77777777" w:rsidR="00C90267" w:rsidRDefault="000A32BA">
            <w:r>
              <w:t>löscht die achte Zeile</w:t>
            </w:r>
          </w:p>
        </w:tc>
      </w:tr>
      <w:tr w:rsidR="00C90267" w14:paraId="67182A0B" w14:textId="77777777">
        <w:tc>
          <w:tcPr>
            <w:tcW w:w="0" w:type="auto"/>
          </w:tcPr>
          <w:p w14:paraId="19B64FEE" w14:textId="77777777" w:rsidR="00C90267" w:rsidRDefault="000A32BA">
            <w:r>
              <w:t>/^$/d</w:t>
            </w:r>
          </w:p>
        </w:tc>
        <w:tc>
          <w:tcPr>
            <w:tcW w:w="0" w:type="auto"/>
          </w:tcPr>
          <w:p w14:paraId="02252C11" w14:textId="77777777" w:rsidR="00C90267" w:rsidRDefault="000A32BA">
            <w:r>
              <w:t>löscht alle leeren Zeilen</w:t>
            </w:r>
          </w:p>
        </w:tc>
      </w:tr>
      <w:tr w:rsidR="00C90267" w14:paraId="434AB682" w14:textId="77777777">
        <w:tc>
          <w:tcPr>
            <w:tcW w:w="0" w:type="auto"/>
          </w:tcPr>
          <w:p w14:paraId="2511C5BC" w14:textId="77777777" w:rsidR="00C90267" w:rsidRDefault="000A32BA">
            <w:r>
              <w:t>1,/^$/d</w:t>
            </w:r>
          </w:p>
        </w:tc>
        <w:tc>
          <w:tcPr>
            <w:tcW w:w="0" w:type="auto"/>
          </w:tcPr>
          <w:p w14:paraId="35DB90B1" w14:textId="77777777" w:rsidR="00C90267" w:rsidRDefault="000A32BA">
            <w:r>
              <w:t>löscht alles von Zeile 1 bis einschließlich der ersten leeren Zeile</w:t>
            </w:r>
          </w:p>
        </w:tc>
      </w:tr>
      <w:tr w:rsidR="00C90267" w14:paraId="76416D89" w14:textId="77777777">
        <w:tc>
          <w:tcPr>
            <w:tcW w:w="0" w:type="auto"/>
          </w:tcPr>
          <w:p w14:paraId="24487BC2" w14:textId="77777777" w:rsidR="00C90267" w:rsidRDefault="000A32BA">
            <w:r>
              <w:t>/GUI/d</w:t>
            </w:r>
          </w:p>
        </w:tc>
        <w:tc>
          <w:tcPr>
            <w:tcW w:w="0" w:type="auto"/>
          </w:tcPr>
          <w:p w14:paraId="0BC095D9" w14:textId="77777777" w:rsidR="00C90267" w:rsidRDefault="000A32BA">
            <w:r>
              <w:t>löscht alle Zeilen in denen ``GUI’’ vorkommt</w:t>
            </w:r>
          </w:p>
        </w:tc>
      </w:tr>
      <w:tr w:rsidR="00C90267" w14:paraId="7DD348E3" w14:textId="77777777">
        <w:tc>
          <w:tcPr>
            <w:tcW w:w="0" w:type="auto"/>
          </w:tcPr>
          <w:p w14:paraId="47141A74" w14:textId="77777777" w:rsidR="00C90267" w:rsidRDefault="000A32BA">
            <w:r>
              <w:t>/Jones/p</w:t>
            </w:r>
          </w:p>
        </w:tc>
        <w:tc>
          <w:tcPr>
            <w:tcW w:w="0" w:type="auto"/>
          </w:tcPr>
          <w:p w14:paraId="6947AD61" w14:textId="77777777" w:rsidR="00C90267" w:rsidRDefault="000A32BA">
            <w:r>
              <w:t>gibt nur Zeilen aus in denen der Name ``Jones’’ vorkommt (mit -n)</w:t>
            </w:r>
          </w:p>
        </w:tc>
      </w:tr>
      <w:tr w:rsidR="00C90267" w14:paraId="7AB57A88" w14:textId="77777777">
        <w:tc>
          <w:tcPr>
            <w:tcW w:w="0" w:type="auto"/>
          </w:tcPr>
          <w:p w14:paraId="2DA026D3" w14:textId="77777777" w:rsidR="00C90267" w:rsidRDefault="000A32BA">
            <w:r>
              <w:t>1,10 p</w:t>
            </w:r>
          </w:p>
        </w:tc>
        <w:tc>
          <w:tcPr>
            <w:tcW w:w="0" w:type="auto"/>
          </w:tcPr>
          <w:p w14:paraId="73FE37F4" w14:textId="77777777" w:rsidR="00C90267" w:rsidRDefault="000A32BA">
            <w:r>
              <w:t>gibt Zeilen 1 bis 10 aus (mit -n)</w:t>
            </w:r>
          </w:p>
        </w:tc>
      </w:tr>
      <w:tr w:rsidR="00C90267" w14:paraId="7A2837D9" w14:textId="77777777">
        <w:tc>
          <w:tcPr>
            <w:tcW w:w="0" w:type="auto"/>
          </w:tcPr>
          <w:p w14:paraId="1F2AAD04" w14:textId="77777777" w:rsidR="00C90267" w:rsidRDefault="000A32BA">
            <w:r>
              <w:t>/^begin/,/^end/p</w:t>
            </w:r>
          </w:p>
        </w:tc>
        <w:tc>
          <w:tcPr>
            <w:tcW w:w="0" w:type="auto"/>
          </w:tcPr>
          <w:p w14:paraId="433C44CD" w14:textId="77777777" w:rsidR="00C90267" w:rsidRDefault="000A32BA">
            <w:r>
              <w:t>gibt jede Zeile aus, die sich zwischen Zeilen die mit ``begin’‘und ``end’’ am Zeilenanfang befindet</w:t>
            </w:r>
          </w:p>
        </w:tc>
      </w:tr>
      <w:tr w:rsidR="00C90267" w14:paraId="674F83F9" w14:textId="77777777">
        <w:tc>
          <w:tcPr>
            <w:tcW w:w="0" w:type="auto"/>
          </w:tcPr>
          <w:p w14:paraId="73F375B1" w14:textId="77777777" w:rsidR="00C90267" w:rsidRDefault="000A32BA">
            <w:r>
              <w:t>s/Windows/Linux/</w:t>
            </w:r>
          </w:p>
        </w:tc>
        <w:tc>
          <w:tcPr>
            <w:tcW w:w="0" w:type="auto"/>
          </w:tcPr>
          <w:p w14:paraId="5DF6FCDD" w14:textId="77777777" w:rsidR="00C90267" w:rsidRDefault="000A32BA">
            <w:r>
              <w:t>ersetzt das erste in einer Zeile vorkommende, ``Windows’‘mit ``Linux’’</w:t>
            </w:r>
          </w:p>
        </w:tc>
      </w:tr>
      <w:tr w:rsidR="00C90267" w14:paraId="59BB2FE5" w14:textId="77777777">
        <w:tc>
          <w:tcPr>
            <w:tcW w:w="0" w:type="auto"/>
          </w:tcPr>
          <w:p w14:paraId="7086D18E" w14:textId="77777777" w:rsidR="00C90267" w:rsidRDefault="000A32BA">
            <w:r>
              <w:t>s/BSOD/stability/g</w:t>
            </w:r>
          </w:p>
        </w:tc>
        <w:tc>
          <w:tcPr>
            <w:tcW w:w="0" w:type="auto"/>
          </w:tcPr>
          <w:p w14:paraId="7F221637" w14:textId="77777777" w:rsidR="00C90267" w:rsidRDefault="000A32BA">
            <w:r>
              <w:t>setzt ``stability’‘für jedes ``BSOD’’ ein</w:t>
            </w:r>
          </w:p>
        </w:tc>
      </w:tr>
      <w:tr w:rsidR="00C90267" w14:paraId="7DFA294D" w14:textId="77777777">
        <w:tc>
          <w:tcPr>
            <w:tcW w:w="0" w:type="auto"/>
          </w:tcPr>
          <w:p w14:paraId="7D293E07" w14:textId="77777777" w:rsidR="00C90267" w:rsidRDefault="000A32BA">
            <w:r>
              <w:t>s/00*/0/g</w:t>
            </w:r>
          </w:p>
        </w:tc>
        <w:tc>
          <w:tcPr>
            <w:tcW w:w="0" w:type="auto"/>
          </w:tcPr>
          <w:p w14:paraId="323D8A94" w14:textId="77777777" w:rsidR="00C90267" w:rsidRDefault="000A32BA">
            <w:r>
              <w:t>ersetzt ``00’‘, ``000’‘, …mit ``0’’</w:t>
            </w:r>
          </w:p>
        </w:tc>
      </w:tr>
      <w:tr w:rsidR="00C90267" w14:paraId="3E26A28F" w14:textId="77777777">
        <w:tc>
          <w:tcPr>
            <w:tcW w:w="0" w:type="auto"/>
          </w:tcPr>
          <w:p w14:paraId="010F7180" w14:textId="77777777" w:rsidR="00C90267" w:rsidRDefault="000A32BA">
            <w:r>
              <w:t>s/GUI//g</w:t>
            </w:r>
          </w:p>
        </w:tc>
        <w:tc>
          <w:tcPr>
            <w:tcW w:w="0" w:type="auto"/>
          </w:tcPr>
          <w:p w14:paraId="4881FF29" w14:textId="77777777" w:rsidR="00C90267" w:rsidRDefault="000A32BA">
            <w:r>
              <w:t>löscht ``GUI’’ in jeder Zeile</w:t>
            </w:r>
          </w:p>
        </w:tc>
      </w:tr>
      <w:tr w:rsidR="00C90267" w14:paraId="6599FFD9" w14:textId="77777777">
        <w:tc>
          <w:tcPr>
            <w:tcW w:w="0" w:type="auto"/>
          </w:tcPr>
          <w:p w14:paraId="6B372502" w14:textId="77777777" w:rsidR="00C90267" w:rsidRDefault="000A32BA">
            <w:r>
              <w:t>/^[0-9]/s/^/ /</w:t>
            </w:r>
          </w:p>
        </w:tc>
        <w:tc>
          <w:tcPr>
            <w:tcW w:w="0" w:type="auto"/>
          </w:tcPr>
          <w:p w14:paraId="3D93AE7E" w14:textId="77777777" w:rsidR="00C90267" w:rsidRDefault="000A32BA">
            <w:r>
              <w:t>alle Zeilen, die mit einer Zahl beginnen, um 3 Leerzeichen einrücken</w:t>
            </w:r>
          </w:p>
        </w:tc>
      </w:tr>
      <w:tr w:rsidR="00C90267" w14:paraId="09FC2232" w14:textId="77777777">
        <w:tc>
          <w:tcPr>
            <w:tcW w:w="0" w:type="auto"/>
          </w:tcPr>
          <w:p w14:paraId="5FF90D22" w14:textId="77777777" w:rsidR="00C90267" w:rsidRDefault="000A32BA">
            <w:r>
              <w:t>/^$/s/^/XXX/</w:t>
            </w:r>
          </w:p>
        </w:tc>
        <w:tc>
          <w:tcPr>
            <w:tcW w:w="0" w:type="auto"/>
          </w:tcPr>
          <w:p w14:paraId="7079C15E" w14:textId="77777777" w:rsidR="00C90267" w:rsidRDefault="000A32BA">
            <w:r>
              <w:t>alle leeren Zeilen mit ``XXX’’ auffüllen</w:t>
            </w:r>
          </w:p>
        </w:tc>
      </w:tr>
      <w:tr w:rsidR="00C90267" w14:paraId="04AFA1B6" w14:textId="77777777">
        <w:tc>
          <w:tcPr>
            <w:tcW w:w="0" w:type="auto"/>
          </w:tcPr>
          <w:p w14:paraId="28B89322" w14:textId="77777777" w:rsidR="00C90267" w:rsidRDefault="000A32BA">
            <w:r>
              <w:t>10q</w:t>
            </w:r>
          </w:p>
        </w:tc>
        <w:tc>
          <w:tcPr>
            <w:tcW w:w="0" w:type="auto"/>
          </w:tcPr>
          <w:p w14:paraId="4BF15751" w14:textId="77777777" w:rsidR="00C90267" w:rsidRDefault="000A32BA">
            <w:r>
              <w:t>zeigt die ersten 10 Zeilen an</w:t>
            </w:r>
          </w:p>
        </w:tc>
      </w:tr>
      <w:tr w:rsidR="00C90267" w14:paraId="6C2BCE79" w14:textId="77777777">
        <w:tc>
          <w:tcPr>
            <w:tcW w:w="0" w:type="auto"/>
          </w:tcPr>
          <w:p w14:paraId="60DB6A14" w14:textId="77777777" w:rsidR="00C90267" w:rsidRDefault="000A32BA">
            <w:r>
              <w:t>/^X/w file</w:t>
            </w:r>
          </w:p>
        </w:tc>
        <w:tc>
          <w:tcPr>
            <w:tcW w:w="0" w:type="auto"/>
          </w:tcPr>
          <w:p w14:paraId="5C816C7D" w14:textId="77777777" w:rsidR="00C90267" w:rsidRDefault="000A32BA">
            <w:r>
              <w:t>schreibt alle Zeilen, die mit ``X’’ beginnen, in file</w:t>
            </w:r>
          </w:p>
        </w:tc>
      </w:tr>
    </w:tbl>
    <w:p w14:paraId="679CFAB4" w14:textId="77777777" w:rsidR="00C90267" w:rsidRDefault="000A32BA">
      <w:pPr>
        <w:pStyle w:val="Textkrper"/>
      </w:pPr>
      <w:r>
        <w:t>Kniffeliger wird die Angelegenheit, wenn es sich um die Optionen i, a und c handelt:</w:t>
      </w:r>
    </w:p>
    <w:p w14:paraId="0C4ACA3F" w14:textId="77777777" w:rsidR="00C90267" w:rsidRDefault="000A32BA">
      <w:pPr>
        <w:pStyle w:val="SourceCode"/>
      </w:pPr>
      <w:r>
        <w:t>#!/usr/bin/sed -nf</w:t>
      </w:r>
      <w:r>
        <w:br/>
      </w:r>
      <w:r>
        <w:br/>
        <w:t>/ganz bestimmter Text/{</w:t>
      </w:r>
      <w:r>
        <w:br/>
        <w:t xml:space="preserve">  i\</w:t>
      </w:r>
      <w:r>
        <w:br/>
        <w:t xml:space="preserve">  Text gehört davor</w:t>
      </w:r>
      <w:r>
        <w:br/>
        <w:t xml:space="preserve">  a\</w:t>
      </w:r>
      <w:r>
        <w:br/>
        <w:t xml:space="preserve">  Text der danach stehen soll</w:t>
      </w:r>
      <w:r>
        <w:br/>
        <w:t>}</w:t>
      </w:r>
    </w:p>
    <w:p w14:paraId="2C3D9A38" w14:textId="77777777" w:rsidR="00C90267" w:rsidRDefault="000A32BA">
      <w:r>
        <w:t>Kommando und Ergebnis sehen dann so aus:</w:t>
      </w:r>
    </w:p>
    <w:p w14:paraId="52522D2F" w14:textId="77777777" w:rsidR="00C90267" w:rsidRDefault="000A32BA">
      <w:pPr>
        <w:pStyle w:val="SourceCode"/>
      </w:pPr>
      <w:r>
        <w:lastRenderedPageBreak/>
        <w:t>asterix% echo 'ganz bestimmter Text' | sed -f scriptdatei</w:t>
      </w:r>
      <w:r>
        <w:br/>
        <w:t>Text gehört davor</w:t>
      </w:r>
      <w:r>
        <w:br/>
        <w:t>ganz bestimmter Text</w:t>
      </w:r>
      <w:r>
        <w:br/>
        <w:t>Text der danach stehen soll</w:t>
      </w:r>
      <w:r>
        <w:br/>
        <w:t>asterix%</w:t>
      </w:r>
    </w:p>
    <w:p w14:paraId="359C51EC" w14:textId="77777777" w:rsidR="00C90267" w:rsidRDefault="000A32BA">
      <w:r>
        <w:t>Aber es geht natürlich auch ohne Scriptdatei:</w:t>
      </w:r>
    </w:p>
    <w:p w14:paraId="48FF8926" w14:textId="77777777" w:rsidR="00C90267" w:rsidRDefault="000A32BA">
      <w:pPr>
        <w:pStyle w:val="SourceCode"/>
      </w:pPr>
      <w:r>
        <w:t>asterix% echo 'ganz bestimmter Text' | \</w:t>
      </w:r>
      <w:r>
        <w:br/>
        <w:t>sed -e '/ganz bestimmter Text/{;i\' \</w:t>
      </w:r>
      <w:r>
        <w:br/>
        <w:t>-e 'Text gehört davor' -e 'a\' -e 'Text der danach stehen soll' -e ' }'</w:t>
      </w:r>
    </w:p>
    <w:p w14:paraId="0E3D5C69" w14:textId="77777777" w:rsidR="00C90267" w:rsidRDefault="000A32BA">
      <w:r>
        <w:t>An diesem Beispiel kann man des weiteren erkennen, daß es möglich ist, Befehlsgruppen zu bilden. Eine Gruppe wird durch die geschweiften Klammern zusammengefaßt. Das angegebene Suchmuster ‘’/ganz bestimmter Text/’’ wird dadurch von a und i gemeinsam genutzt.</w:t>
      </w:r>
    </w:p>
    <w:p w14:paraId="630EE74F" w14:textId="77777777" w:rsidR="00C90267" w:rsidRDefault="000A32BA">
      <w:pPr>
        <w:pStyle w:val="Textkrper"/>
      </w:pPr>
      <w:r>
        <w:t>Nichts verstanden? Macht nichts, es ist auch nicht einfach! Im Internet gibt es eine Vielzahl von Tutorien zu regulaeren Ausdruecken, sowie zu sed und grep. Und wie immer kann auch ein Blick in die man-Page nicht schaden. [LE,RO] [LO,RE]</w:t>
      </w:r>
    </w:p>
    <w:p w14:paraId="4DCCA042" w14:textId="77777777" w:rsidR="00C90267" w:rsidRDefault="000A32BA">
      <w:pPr>
        <w:pStyle w:val="Textkrper"/>
      </w:pPr>
      <w:r>
        <w:br/>
        <w:t> </w:t>
      </w:r>
    </w:p>
    <w:p w14:paraId="3E2CE6A8" w14:textId="77777777" w:rsidR="00C90267" w:rsidRDefault="000A32BA">
      <w:pPr>
        <w:pStyle w:val="Textkrper"/>
      </w:pPr>
      <w:r>
        <w:t>  Pawel Slabiak 2004-08-02</w:t>
      </w:r>
    </w:p>
    <w:sectPr w:rsidR="00C90267" w:rsidSect="00F21417">
      <w:headerReference w:type="even" r:id="rId10"/>
      <w:headerReference w:type="default" r:id="rId11"/>
      <w:footerReference w:type="even" r:id="rId12"/>
      <w:footerReference w:type="default" r:id="rId13"/>
      <w:headerReference w:type="first" r:id="rId14"/>
      <w:footerReference w:type="first" r:id="rId15"/>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79413E2" w14:textId="77777777" w:rsidR="00AA1F27" w:rsidRDefault="000A32BA">
      <w:pPr>
        <w:spacing w:before="0"/>
      </w:pPr>
      <w:r>
        <w:separator/>
      </w:r>
    </w:p>
  </w:endnote>
  <w:endnote w:type="continuationSeparator" w:id="0">
    <w:p w14:paraId="0AE58903" w14:textId="77777777" w:rsidR="00AA1F27" w:rsidRDefault="000A32BA">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Rockwell">
    <w:panose1 w:val="02060603020205020403"/>
    <w:charset w:val="00"/>
    <w:family w:val="auto"/>
    <w:pitch w:val="variable"/>
    <w:sig w:usb0="00000003" w:usb1="00000000" w:usb2="00000000" w:usb3="00000000" w:csb0="00000001" w:csb1="00000000"/>
  </w:font>
  <w:font w:name="ＭＳ ゴシック">
    <w:charset w:val="4E"/>
    <w:family w:val="auto"/>
    <w:pitch w:val="variable"/>
    <w:sig w:usb0="00000001" w:usb1="08070000" w:usb2="00000010" w:usb3="00000000" w:csb0="00020000"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Andale Mono">
    <w:panose1 w:val="020B0509000000000004"/>
    <w:charset w:val="00"/>
    <w:family w:val="auto"/>
    <w:pitch w:val="variable"/>
    <w:sig w:usb0="00000287" w:usb1="00000000" w:usb2="00000000" w:usb3="00000000" w:csb0="000000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174DF0" w14:textId="77777777" w:rsidR="00CA64DD" w:rsidRDefault="00CA64DD">
    <w:pPr>
      <w:pStyle w:val="Fuzeil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B47F37B" w14:textId="77777777" w:rsidR="00CA64DD" w:rsidRDefault="00CA64DD">
    <w:pPr>
      <w:pStyle w:val="Fuzeile"/>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C9F786" w14:textId="77777777" w:rsidR="00CA64DD" w:rsidRDefault="00CA64DD">
    <w:pPr>
      <w:pStyle w:val="Fuzeile"/>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35D212" w14:textId="77777777" w:rsidR="00C90267" w:rsidRDefault="000A32BA">
      <w:r>
        <w:separator/>
      </w:r>
    </w:p>
  </w:footnote>
  <w:footnote w:type="continuationSeparator" w:id="0">
    <w:p w14:paraId="38F7C2DE" w14:textId="77777777" w:rsidR="00C90267" w:rsidRDefault="000A32BA">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7D5155" w14:textId="77777777" w:rsidR="00CA64DD" w:rsidRDefault="00CA64DD">
    <w:pPr>
      <w:pStyle w:val="Kopfzeile"/>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CellMar>
        <w:left w:w="0" w:type="dxa"/>
        <w:right w:w="0" w:type="dxa"/>
      </w:tblCellMar>
      <w:tblLook w:val="04A0" w:firstRow="1" w:lastRow="0" w:firstColumn="1" w:lastColumn="0" w:noHBand="0" w:noVBand="1"/>
    </w:tblPr>
    <w:tblGrid>
      <w:gridCol w:w="3456"/>
      <w:gridCol w:w="216"/>
      <w:gridCol w:w="3456"/>
      <w:gridCol w:w="216"/>
      <w:gridCol w:w="3456"/>
    </w:tblGrid>
    <w:tr w:rsidR="005C4041" w14:paraId="2378BAED" w14:textId="77777777">
      <w:trPr>
        <w:trHeight w:val="288"/>
      </w:trPr>
      <w:tc>
        <w:tcPr>
          <w:tcW w:w="1600" w:type="pct"/>
          <w:shd w:val="clear" w:color="auto" w:fill="663366" w:themeFill="accent1"/>
        </w:tcPr>
        <w:p w14:paraId="205AAF49" w14:textId="77777777" w:rsidR="005C4041" w:rsidRDefault="00CA64DD"/>
      </w:tc>
      <w:tc>
        <w:tcPr>
          <w:tcW w:w="100" w:type="pct"/>
        </w:tcPr>
        <w:p w14:paraId="520350FF" w14:textId="77777777" w:rsidR="005C4041" w:rsidRDefault="00CA64DD"/>
      </w:tc>
      <w:tc>
        <w:tcPr>
          <w:tcW w:w="1600" w:type="pct"/>
          <w:shd w:val="clear" w:color="auto" w:fill="999966" w:themeFill="accent4"/>
        </w:tcPr>
        <w:p w14:paraId="6447196E" w14:textId="77777777" w:rsidR="005C4041" w:rsidRDefault="00CA64DD"/>
      </w:tc>
      <w:tc>
        <w:tcPr>
          <w:tcW w:w="100" w:type="pct"/>
        </w:tcPr>
        <w:p w14:paraId="16A78627" w14:textId="77777777" w:rsidR="005C4041" w:rsidRDefault="00CA64DD"/>
      </w:tc>
      <w:tc>
        <w:tcPr>
          <w:tcW w:w="1600" w:type="pct"/>
          <w:shd w:val="clear" w:color="auto" w:fill="666699" w:themeFill="accent3"/>
        </w:tcPr>
        <w:p w14:paraId="33D23CF1" w14:textId="77777777" w:rsidR="005C4041" w:rsidRDefault="00CA64DD"/>
      </w:tc>
    </w:tr>
  </w:tbl>
  <w:p w14:paraId="69A7D39D" w14:textId="77777777" w:rsidR="005C4041" w:rsidRDefault="000A32BA">
    <w:pPr>
      <w:pStyle w:val="Kopfzeile"/>
    </w:pPr>
    <w:r>
      <w:fldChar w:fldCharType="begin"/>
    </w:r>
    <w:r>
      <w:instrText xml:space="preserve"> page </w:instrText>
    </w:r>
    <w:r>
      <w:fldChar w:fldCharType="separate"/>
    </w:r>
    <w:r w:rsidR="00CA64DD">
      <w:rPr>
        <w:noProof/>
      </w:rPr>
      <w:t>15</w:t>
    </w:r>
    <w:r>
      <w:rPr>
        <w:noProof/>
      </w:rP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7AC028" w14:textId="43CC0B66" w:rsidR="005C4041" w:rsidRPr="00CA64DD" w:rsidRDefault="00CA64DD" w:rsidP="00D856DE">
    <w:pPr>
      <w:pStyle w:val="Kopfzeile"/>
      <w:jc w:val="left"/>
      <w:rPr>
        <w:color w:val="A6A6A6" w:themeColor="background1" w:themeShade="A6"/>
      </w:rPr>
    </w:pPr>
    <w:r w:rsidRPr="00CA64DD">
      <w:rPr>
        <w:color w:val="A6A6A6" w:themeColor="background1" w:themeShade="A6"/>
      </w:rPr>
      <w:t xml:space="preserve">Tutorial Shell </w:t>
    </w:r>
    <w:proofErr w:type="spellStart"/>
    <w:r w:rsidRPr="00CA64DD">
      <w:rPr>
        <w:color w:val="A6A6A6" w:themeColor="background1" w:themeShade="A6"/>
      </w:rPr>
      <w:t>Programmierung</w:t>
    </w:r>
    <w:bookmarkStart w:id="31" w:name="_GoBack"/>
    <w:bookmarkEnd w:id="31"/>
    <w:proofErr w:type="spellEnd"/>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F6A3785"/>
    <w:multiLevelType w:val="multilevel"/>
    <w:tmpl w:val="B37AE5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0E264374"/>
    <w:lvl w:ilvl="0">
      <w:start w:val="1"/>
      <w:numFmt w:val="decimal"/>
      <w:pStyle w:val="Listennummer5"/>
      <w:lvlText w:val="%1."/>
      <w:lvlJc w:val="left"/>
      <w:pPr>
        <w:tabs>
          <w:tab w:val="num" w:pos="1800"/>
        </w:tabs>
        <w:ind w:left="1800" w:hanging="360"/>
      </w:pPr>
    </w:lvl>
  </w:abstractNum>
  <w:abstractNum w:abstractNumId="2">
    <w:nsid w:val="FFFFFF7D"/>
    <w:multiLevelType w:val="singleLevel"/>
    <w:tmpl w:val="AB28BA0A"/>
    <w:lvl w:ilvl="0">
      <w:start w:val="1"/>
      <w:numFmt w:val="decimal"/>
      <w:pStyle w:val="Listennummer4"/>
      <w:lvlText w:val="%1."/>
      <w:lvlJc w:val="left"/>
      <w:pPr>
        <w:tabs>
          <w:tab w:val="num" w:pos="1440"/>
        </w:tabs>
        <w:ind w:left="1440" w:hanging="360"/>
      </w:pPr>
    </w:lvl>
  </w:abstractNum>
  <w:abstractNum w:abstractNumId="3">
    <w:nsid w:val="FFFFFF7E"/>
    <w:multiLevelType w:val="singleLevel"/>
    <w:tmpl w:val="6C3CAA96"/>
    <w:lvl w:ilvl="0">
      <w:start w:val="1"/>
      <w:numFmt w:val="decimal"/>
      <w:pStyle w:val="Listennummer3"/>
      <w:lvlText w:val="%1."/>
      <w:lvlJc w:val="left"/>
      <w:pPr>
        <w:tabs>
          <w:tab w:val="num" w:pos="1080"/>
        </w:tabs>
        <w:ind w:left="1080" w:hanging="360"/>
      </w:pPr>
    </w:lvl>
  </w:abstractNum>
  <w:abstractNum w:abstractNumId="4">
    <w:nsid w:val="FFFFFF7F"/>
    <w:multiLevelType w:val="singleLevel"/>
    <w:tmpl w:val="E3AE2F1C"/>
    <w:lvl w:ilvl="0">
      <w:start w:val="1"/>
      <w:numFmt w:val="decimal"/>
      <w:pStyle w:val="Listennummer2"/>
      <w:lvlText w:val="%1."/>
      <w:lvlJc w:val="left"/>
      <w:pPr>
        <w:tabs>
          <w:tab w:val="num" w:pos="720"/>
        </w:tabs>
        <w:ind w:left="720" w:hanging="360"/>
      </w:pPr>
    </w:lvl>
  </w:abstractNum>
  <w:abstractNum w:abstractNumId="5">
    <w:nsid w:val="FFFFFF80"/>
    <w:multiLevelType w:val="singleLevel"/>
    <w:tmpl w:val="C9EC1DAC"/>
    <w:lvl w:ilvl="0">
      <w:start w:val="1"/>
      <w:numFmt w:val="bullet"/>
      <w:pStyle w:val="Aufzhlungszeichen5"/>
      <w:lvlText w:val=""/>
      <w:lvlJc w:val="left"/>
      <w:pPr>
        <w:tabs>
          <w:tab w:val="num" w:pos="1800"/>
        </w:tabs>
        <w:ind w:left="1800" w:hanging="360"/>
      </w:pPr>
      <w:rPr>
        <w:rFonts w:ascii="Symbol" w:hAnsi="Symbol" w:hint="default"/>
      </w:rPr>
    </w:lvl>
  </w:abstractNum>
  <w:abstractNum w:abstractNumId="6">
    <w:nsid w:val="FFFFFF81"/>
    <w:multiLevelType w:val="singleLevel"/>
    <w:tmpl w:val="EDDCAB82"/>
    <w:lvl w:ilvl="0">
      <w:start w:val="1"/>
      <w:numFmt w:val="bullet"/>
      <w:pStyle w:val="Aufzhlungszeichen4"/>
      <w:lvlText w:val=""/>
      <w:lvlJc w:val="left"/>
      <w:pPr>
        <w:tabs>
          <w:tab w:val="num" w:pos="1440"/>
        </w:tabs>
        <w:ind w:left="1440" w:hanging="360"/>
      </w:pPr>
      <w:rPr>
        <w:rFonts w:ascii="Symbol" w:hAnsi="Symbol" w:hint="default"/>
      </w:rPr>
    </w:lvl>
  </w:abstractNum>
  <w:abstractNum w:abstractNumId="7">
    <w:nsid w:val="FFFFFF82"/>
    <w:multiLevelType w:val="singleLevel"/>
    <w:tmpl w:val="9EBE6F34"/>
    <w:lvl w:ilvl="0">
      <w:start w:val="1"/>
      <w:numFmt w:val="bullet"/>
      <w:pStyle w:val="Aufzhlungszeichen3"/>
      <w:lvlText w:val=""/>
      <w:lvlJc w:val="left"/>
      <w:pPr>
        <w:tabs>
          <w:tab w:val="num" w:pos="1080"/>
        </w:tabs>
        <w:ind w:left="1080" w:hanging="360"/>
      </w:pPr>
      <w:rPr>
        <w:rFonts w:ascii="Symbol" w:hAnsi="Symbol" w:hint="default"/>
      </w:rPr>
    </w:lvl>
  </w:abstractNum>
  <w:abstractNum w:abstractNumId="8">
    <w:nsid w:val="FFFFFF83"/>
    <w:multiLevelType w:val="singleLevel"/>
    <w:tmpl w:val="8754420C"/>
    <w:lvl w:ilvl="0">
      <w:start w:val="1"/>
      <w:numFmt w:val="bullet"/>
      <w:pStyle w:val="Aufzhlungszeichen2"/>
      <w:lvlText w:val=""/>
      <w:lvlJc w:val="left"/>
      <w:pPr>
        <w:tabs>
          <w:tab w:val="num" w:pos="720"/>
        </w:tabs>
        <w:ind w:left="720" w:hanging="360"/>
      </w:pPr>
      <w:rPr>
        <w:rFonts w:ascii="Symbol" w:hAnsi="Symbol" w:hint="default"/>
      </w:rPr>
    </w:lvl>
  </w:abstractNum>
  <w:abstractNum w:abstractNumId="9">
    <w:nsid w:val="FFFFFF88"/>
    <w:multiLevelType w:val="singleLevel"/>
    <w:tmpl w:val="2B82932E"/>
    <w:lvl w:ilvl="0">
      <w:start w:val="1"/>
      <w:numFmt w:val="decimal"/>
      <w:pStyle w:val="Listennummer"/>
      <w:lvlText w:val="%1."/>
      <w:lvlJc w:val="left"/>
      <w:pPr>
        <w:tabs>
          <w:tab w:val="num" w:pos="360"/>
        </w:tabs>
        <w:ind w:left="360" w:hanging="360"/>
      </w:pPr>
    </w:lvl>
  </w:abstractNum>
  <w:abstractNum w:abstractNumId="10">
    <w:nsid w:val="FFFFFF89"/>
    <w:multiLevelType w:val="singleLevel"/>
    <w:tmpl w:val="6F7EC7CC"/>
    <w:lvl w:ilvl="0">
      <w:start w:val="1"/>
      <w:numFmt w:val="bullet"/>
      <w:pStyle w:val="Aufzhlungszeichen"/>
      <w:lvlText w:val=""/>
      <w:lvlJc w:val="left"/>
      <w:pPr>
        <w:tabs>
          <w:tab w:val="num" w:pos="360"/>
        </w:tabs>
        <w:ind w:left="360" w:hanging="360"/>
      </w:pPr>
      <w:rPr>
        <w:rFonts w:ascii="Symbol" w:hAnsi="Symbol" w:hint="default"/>
      </w:rPr>
    </w:lvl>
  </w:abstractNum>
  <w:abstractNum w:abstractNumId="11">
    <w:nsid w:val="38A561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54C54A71"/>
    <w:multiLevelType w:val="multilevel"/>
    <w:tmpl w:val="15ACE3F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3">
    <w:nsid w:val="5C3D6BC3"/>
    <w:multiLevelType w:val="multilevel"/>
    <w:tmpl w:val="870C78B2"/>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1"/>
  </w:num>
  <w:num w:numId="13">
    <w:abstractNumId w:val="12"/>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32BA"/>
    <w:rsid w:val="004E29B3"/>
    <w:rsid w:val="00590D07"/>
    <w:rsid w:val="00784D58"/>
    <w:rsid w:val="008D6863"/>
    <w:rsid w:val="00AA1F27"/>
    <w:rsid w:val="00B86B75"/>
    <w:rsid w:val="00BC48D5"/>
    <w:rsid w:val="00C36279"/>
    <w:rsid w:val="00C90267"/>
    <w:rsid w:val="00CA64D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145FD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Signature" w:uiPriority="0"/>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rsid w:val="00D856DE"/>
    <w:pPr>
      <w:spacing w:before="120"/>
    </w:pPr>
    <w:rPr>
      <w:sz w:val="18"/>
    </w:rPr>
  </w:style>
  <w:style w:type="paragraph" w:styleId="berschrift1">
    <w:name w:val="heading 1"/>
    <w:basedOn w:val="Standard"/>
    <w:next w:val="Standard"/>
    <w:link w:val="berschrift1Zeichen"/>
    <w:qFormat/>
    <w:rsid w:val="00D9070B"/>
    <w:pPr>
      <w:keepNext/>
      <w:keepLines/>
      <w:numPr>
        <w:numId w:val="11"/>
      </w:numPr>
      <w:spacing w:before="480"/>
      <w:outlineLvl w:val="0"/>
    </w:pPr>
    <w:rPr>
      <w:rFonts w:asciiTheme="majorHAnsi" w:eastAsiaTheme="majorEastAsia" w:hAnsiTheme="majorHAnsi" w:cstheme="majorBidi"/>
      <w:b/>
      <w:bCs/>
      <w:color w:val="4C264C" w:themeColor="accent1" w:themeShade="BF"/>
      <w:sz w:val="28"/>
      <w:szCs w:val="28"/>
    </w:rPr>
  </w:style>
  <w:style w:type="paragraph" w:styleId="berschrift2">
    <w:name w:val="heading 2"/>
    <w:basedOn w:val="Standard"/>
    <w:next w:val="Standard"/>
    <w:link w:val="berschrift2Zeichen"/>
    <w:unhideWhenUsed/>
    <w:qFormat/>
    <w:rsid w:val="00D9070B"/>
    <w:pPr>
      <w:keepNext/>
      <w:keepLines/>
      <w:numPr>
        <w:ilvl w:val="1"/>
        <w:numId w:val="11"/>
      </w:numPr>
      <w:spacing w:before="200"/>
      <w:outlineLvl w:val="1"/>
    </w:pPr>
    <w:rPr>
      <w:rFonts w:asciiTheme="majorHAnsi" w:eastAsiaTheme="majorEastAsia" w:hAnsiTheme="majorHAnsi" w:cstheme="majorBidi"/>
      <w:b/>
      <w:bCs/>
      <w:color w:val="663366" w:themeColor="accent1"/>
      <w:sz w:val="26"/>
      <w:szCs w:val="26"/>
    </w:rPr>
  </w:style>
  <w:style w:type="paragraph" w:styleId="berschrift3">
    <w:name w:val="heading 3"/>
    <w:basedOn w:val="Standard"/>
    <w:next w:val="Standard"/>
    <w:link w:val="berschrift3Zeichen"/>
    <w:unhideWhenUsed/>
    <w:qFormat/>
    <w:rsid w:val="00D9070B"/>
    <w:pPr>
      <w:keepNext/>
      <w:keepLines/>
      <w:numPr>
        <w:ilvl w:val="2"/>
        <w:numId w:val="11"/>
      </w:numPr>
      <w:spacing w:before="200"/>
      <w:outlineLvl w:val="2"/>
    </w:pPr>
    <w:rPr>
      <w:rFonts w:asciiTheme="majorHAnsi" w:eastAsiaTheme="majorEastAsia" w:hAnsiTheme="majorHAnsi" w:cstheme="majorBidi"/>
      <w:b/>
      <w:bCs/>
      <w:color w:val="663366" w:themeColor="accent1"/>
    </w:rPr>
  </w:style>
  <w:style w:type="paragraph" w:styleId="berschrift4">
    <w:name w:val="heading 4"/>
    <w:basedOn w:val="Standard"/>
    <w:next w:val="Standard"/>
    <w:link w:val="berschrift4Zeichen"/>
    <w:semiHidden/>
    <w:unhideWhenUsed/>
    <w:qFormat/>
    <w:rsid w:val="00D9070B"/>
    <w:pPr>
      <w:keepNext/>
      <w:keepLines/>
      <w:numPr>
        <w:ilvl w:val="3"/>
        <w:numId w:val="11"/>
      </w:numPr>
      <w:spacing w:before="200"/>
      <w:outlineLvl w:val="3"/>
    </w:pPr>
    <w:rPr>
      <w:rFonts w:asciiTheme="majorHAnsi" w:eastAsiaTheme="majorEastAsia" w:hAnsiTheme="majorHAnsi" w:cstheme="majorBidi"/>
      <w:b/>
      <w:bCs/>
      <w:i/>
      <w:iCs/>
      <w:color w:val="663366" w:themeColor="accent1"/>
    </w:rPr>
  </w:style>
  <w:style w:type="paragraph" w:styleId="berschrift5">
    <w:name w:val="heading 5"/>
    <w:basedOn w:val="Standard"/>
    <w:next w:val="Standard"/>
    <w:link w:val="berschrift5Zeichen"/>
    <w:semiHidden/>
    <w:unhideWhenUsed/>
    <w:qFormat/>
    <w:rsid w:val="00D9070B"/>
    <w:pPr>
      <w:keepNext/>
      <w:keepLines/>
      <w:numPr>
        <w:ilvl w:val="4"/>
        <w:numId w:val="11"/>
      </w:numPr>
      <w:spacing w:before="200"/>
      <w:outlineLvl w:val="4"/>
    </w:pPr>
    <w:rPr>
      <w:rFonts w:asciiTheme="majorHAnsi" w:eastAsiaTheme="majorEastAsia" w:hAnsiTheme="majorHAnsi" w:cstheme="majorBidi"/>
      <w:color w:val="321932" w:themeColor="accent1" w:themeShade="7F"/>
    </w:rPr>
  </w:style>
  <w:style w:type="paragraph" w:styleId="berschrift6">
    <w:name w:val="heading 6"/>
    <w:basedOn w:val="Standard"/>
    <w:next w:val="Standard"/>
    <w:link w:val="berschrift6Zeichen"/>
    <w:semiHidden/>
    <w:unhideWhenUsed/>
    <w:qFormat/>
    <w:rsid w:val="00D9070B"/>
    <w:pPr>
      <w:keepNext/>
      <w:keepLines/>
      <w:numPr>
        <w:ilvl w:val="5"/>
        <w:numId w:val="11"/>
      </w:numPr>
      <w:spacing w:before="200"/>
      <w:outlineLvl w:val="5"/>
    </w:pPr>
    <w:rPr>
      <w:rFonts w:asciiTheme="majorHAnsi" w:eastAsiaTheme="majorEastAsia" w:hAnsiTheme="majorHAnsi" w:cstheme="majorBidi"/>
      <w:i/>
      <w:iCs/>
      <w:color w:val="321932" w:themeColor="accent1" w:themeShade="7F"/>
    </w:rPr>
  </w:style>
  <w:style w:type="paragraph" w:styleId="berschrift7">
    <w:name w:val="heading 7"/>
    <w:basedOn w:val="Standard"/>
    <w:next w:val="Standard"/>
    <w:link w:val="berschrift7Zeichen"/>
    <w:semiHidden/>
    <w:unhideWhenUsed/>
    <w:qFormat/>
    <w:rsid w:val="00D9070B"/>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eichen"/>
    <w:semiHidden/>
    <w:unhideWhenUsed/>
    <w:qFormat/>
    <w:rsid w:val="00D9070B"/>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eichen"/>
    <w:semiHidden/>
    <w:unhideWhenUsed/>
    <w:qFormat/>
    <w:rsid w:val="00D9070B"/>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eichen"/>
    <w:rsid w:val="005C4041"/>
    <w:pPr>
      <w:tabs>
        <w:tab w:val="center" w:pos="4680"/>
        <w:tab w:val="right" w:pos="9360"/>
      </w:tabs>
      <w:spacing w:before="40" w:after="200"/>
      <w:jc w:val="right"/>
    </w:pPr>
    <w:rPr>
      <w:color w:val="000000" w:themeColor="text1"/>
      <w:sz w:val="24"/>
      <w:szCs w:val="24"/>
    </w:rPr>
  </w:style>
  <w:style w:type="character" w:customStyle="1" w:styleId="KopfzeileZeichen">
    <w:name w:val="Kopfzeile Zeichen"/>
    <w:basedOn w:val="Absatzstandardschriftart"/>
    <w:link w:val="Kopfzeile"/>
    <w:rsid w:val="005C4041"/>
    <w:rPr>
      <w:color w:val="000000" w:themeColor="text1"/>
      <w:sz w:val="24"/>
      <w:szCs w:val="24"/>
    </w:rPr>
  </w:style>
  <w:style w:type="paragraph" w:customStyle="1" w:styleId="Contact">
    <w:name w:val="Contact"/>
    <w:basedOn w:val="Standard"/>
    <w:rsid w:val="005C4041"/>
    <w:pPr>
      <w:spacing w:line="200" w:lineRule="exact"/>
    </w:pPr>
    <w:rPr>
      <w:color w:val="663366" w:themeColor="accent1"/>
      <w:sz w:val="14"/>
      <w:szCs w:val="14"/>
    </w:rPr>
  </w:style>
  <w:style w:type="paragraph" w:customStyle="1" w:styleId="Header-Left">
    <w:name w:val="Header-Left"/>
    <w:basedOn w:val="Standard"/>
    <w:rsid w:val="005C4041"/>
    <w:pPr>
      <w:spacing w:after="200"/>
      <w:ind w:left="43"/>
    </w:pPr>
    <w:rPr>
      <w:rFonts w:asciiTheme="majorHAnsi" w:eastAsiaTheme="majorEastAsia" w:hAnsiTheme="majorHAnsi" w:cstheme="majorBidi"/>
      <w:color w:val="663366" w:themeColor="accent1"/>
      <w:sz w:val="48"/>
    </w:rPr>
  </w:style>
  <w:style w:type="paragraph" w:customStyle="1" w:styleId="Header-Right">
    <w:name w:val="Header-Right"/>
    <w:basedOn w:val="Standard"/>
    <w:rsid w:val="005C4041"/>
    <w:pPr>
      <w:spacing w:after="200"/>
      <w:ind w:right="43"/>
      <w:jc w:val="right"/>
    </w:pPr>
    <w:rPr>
      <w:color w:val="663366" w:themeColor="accent1"/>
      <w:sz w:val="36"/>
    </w:rPr>
  </w:style>
  <w:style w:type="table" w:customStyle="1" w:styleId="HostTable-Borderless">
    <w:name w:val="Host Table - Borderless"/>
    <w:basedOn w:val="NormaleTabelle"/>
    <w:rsid w:val="005C4041"/>
    <w:tblPr>
      <w:tblInd w:w="0" w:type="dxa"/>
      <w:tblCellMar>
        <w:top w:w="0" w:type="dxa"/>
        <w:left w:w="0" w:type="dxa"/>
        <w:bottom w:w="0" w:type="dxa"/>
        <w:right w:w="0" w:type="dxa"/>
      </w:tblCellMar>
    </w:tblPr>
  </w:style>
  <w:style w:type="paragraph" w:styleId="Textkrper">
    <w:name w:val="Body Text"/>
    <w:basedOn w:val="Standard"/>
    <w:link w:val="TextkrperZeichen"/>
    <w:rsid w:val="005C4041"/>
    <w:pPr>
      <w:spacing w:after="200"/>
    </w:pPr>
    <w:rPr>
      <w:color w:val="404040" w:themeColor="text1" w:themeTint="BF"/>
      <w:szCs w:val="20"/>
    </w:rPr>
  </w:style>
  <w:style w:type="character" w:customStyle="1" w:styleId="TextkrperZeichen">
    <w:name w:val="Textkörper Zeichen"/>
    <w:basedOn w:val="Absatzstandardschriftart"/>
    <w:link w:val="Textkrper"/>
    <w:rsid w:val="005C4041"/>
    <w:rPr>
      <w:color w:val="404040" w:themeColor="text1" w:themeTint="BF"/>
      <w:sz w:val="18"/>
      <w:szCs w:val="20"/>
    </w:rPr>
  </w:style>
  <w:style w:type="character" w:customStyle="1" w:styleId="Plus">
    <w:name w:val="Plus"/>
    <w:basedOn w:val="Absatzstandardschriftart"/>
    <w:rsid w:val="005C4041"/>
    <w:rPr>
      <w:b/>
      <w:color w:val="B770B7" w:themeColor="accent1" w:themeTint="99"/>
      <w:spacing w:val="-80"/>
      <w:position w:val="24"/>
      <w:sz w:val="60"/>
    </w:rPr>
  </w:style>
  <w:style w:type="paragraph" w:customStyle="1" w:styleId="DateandRecipient">
    <w:name w:val="Date and Recipient"/>
    <w:basedOn w:val="Standard"/>
    <w:rsid w:val="005C4041"/>
    <w:pPr>
      <w:spacing w:after="480"/>
    </w:pPr>
    <w:rPr>
      <w:color w:val="404040" w:themeColor="text1" w:themeTint="BF"/>
    </w:rPr>
  </w:style>
  <w:style w:type="paragraph" w:styleId="Unterschrift">
    <w:name w:val="Signature"/>
    <w:basedOn w:val="Standard"/>
    <w:link w:val="UnterschriftZeichen"/>
    <w:rsid w:val="005C4041"/>
    <w:pPr>
      <w:spacing w:after="720"/>
    </w:pPr>
    <w:rPr>
      <w:color w:val="404040" w:themeColor="text1" w:themeTint="BF"/>
    </w:rPr>
  </w:style>
  <w:style w:type="character" w:customStyle="1" w:styleId="UnterschriftZeichen">
    <w:name w:val="Unterschrift Zeichen"/>
    <w:basedOn w:val="Absatzstandardschriftart"/>
    <w:link w:val="Unterschrift"/>
    <w:rsid w:val="005C4041"/>
    <w:rPr>
      <w:color w:val="404040" w:themeColor="text1" w:themeTint="BF"/>
      <w:sz w:val="18"/>
    </w:rPr>
  </w:style>
  <w:style w:type="paragraph" w:styleId="Sprechblasentext">
    <w:name w:val="Balloon Text"/>
    <w:basedOn w:val="Standard"/>
    <w:link w:val="SprechblasentextZeichen"/>
    <w:semiHidden/>
    <w:unhideWhenUsed/>
    <w:rsid w:val="005C4041"/>
    <w:rPr>
      <w:rFonts w:ascii="Tahoma" w:hAnsi="Tahoma" w:cs="Tahoma"/>
      <w:sz w:val="16"/>
      <w:szCs w:val="16"/>
    </w:rPr>
  </w:style>
  <w:style w:type="character" w:customStyle="1" w:styleId="SprechblasentextZeichen">
    <w:name w:val="Sprechblasentext Zeichen"/>
    <w:basedOn w:val="Absatzstandardschriftart"/>
    <w:link w:val="Sprechblasentext"/>
    <w:semiHidden/>
    <w:rsid w:val="005C4041"/>
    <w:rPr>
      <w:rFonts w:ascii="Tahoma" w:hAnsi="Tahoma" w:cs="Tahoma"/>
      <w:sz w:val="16"/>
      <w:szCs w:val="16"/>
    </w:rPr>
  </w:style>
  <w:style w:type="paragraph" w:styleId="Literaturverzeichnis">
    <w:name w:val="Bibliography"/>
    <w:basedOn w:val="Standard"/>
    <w:next w:val="Standard"/>
    <w:semiHidden/>
    <w:unhideWhenUsed/>
    <w:rsid w:val="005C4041"/>
  </w:style>
  <w:style w:type="paragraph" w:styleId="Blocktext">
    <w:name w:val="Block Text"/>
    <w:basedOn w:val="Standard"/>
    <w:semiHidden/>
    <w:unhideWhenUsed/>
    <w:rsid w:val="005C4041"/>
    <w:pPr>
      <w:pBdr>
        <w:top w:val="single" w:sz="2" w:space="10" w:color="663366" w:themeColor="accent1" w:shadow="1"/>
        <w:left w:val="single" w:sz="2" w:space="10" w:color="663366" w:themeColor="accent1" w:shadow="1"/>
        <w:bottom w:val="single" w:sz="2" w:space="10" w:color="663366" w:themeColor="accent1" w:shadow="1"/>
        <w:right w:val="single" w:sz="2" w:space="10" w:color="663366" w:themeColor="accent1" w:shadow="1"/>
      </w:pBdr>
      <w:ind w:left="1152" w:right="1152"/>
    </w:pPr>
    <w:rPr>
      <w:i/>
      <w:iCs/>
      <w:color w:val="663366" w:themeColor="accent1"/>
    </w:rPr>
  </w:style>
  <w:style w:type="paragraph" w:styleId="Textkrper2">
    <w:name w:val="Body Text 2"/>
    <w:basedOn w:val="Standard"/>
    <w:link w:val="Textkrper2Zeichen"/>
    <w:semiHidden/>
    <w:unhideWhenUsed/>
    <w:rsid w:val="005C4041"/>
    <w:pPr>
      <w:spacing w:after="120"/>
      <w:ind w:left="360"/>
    </w:pPr>
  </w:style>
  <w:style w:type="paragraph" w:styleId="Textkrper3">
    <w:name w:val="Body Text 3"/>
    <w:basedOn w:val="Standard"/>
    <w:link w:val="Textkrper3Zeichen"/>
    <w:semiHidden/>
    <w:unhideWhenUsed/>
    <w:rsid w:val="005C4041"/>
    <w:pPr>
      <w:spacing w:after="120"/>
    </w:pPr>
    <w:rPr>
      <w:sz w:val="16"/>
      <w:szCs w:val="16"/>
    </w:rPr>
  </w:style>
  <w:style w:type="character" w:customStyle="1" w:styleId="Textkrper3Zeichen">
    <w:name w:val="Textkörper 3 Zeichen"/>
    <w:basedOn w:val="Absatzstandardschriftart"/>
    <w:link w:val="Textkrper3"/>
    <w:semiHidden/>
    <w:rsid w:val="005C4041"/>
    <w:rPr>
      <w:sz w:val="16"/>
      <w:szCs w:val="16"/>
    </w:rPr>
  </w:style>
  <w:style w:type="paragraph" w:styleId="Textkrper-Erstzeileneinzug">
    <w:name w:val="Body Text First Indent"/>
    <w:basedOn w:val="Textkrper"/>
    <w:link w:val="Textkrper-ErstzeileneinzugZeichen"/>
    <w:semiHidden/>
    <w:unhideWhenUsed/>
    <w:rsid w:val="005C4041"/>
    <w:pPr>
      <w:spacing w:after="0"/>
      <w:ind w:firstLine="360"/>
    </w:pPr>
    <w:rPr>
      <w:color w:val="auto"/>
      <w:szCs w:val="22"/>
    </w:rPr>
  </w:style>
  <w:style w:type="character" w:customStyle="1" w:styleId="Textkrper-ErstzeileneinzugZeichen">
    <w:name w:val="Textkörper-Erstzeileneinzug Zeichen"/>
    <w:basedOn w:val="TextkrperZeichen"/>
    <w:link w:val="Textkrper-Erstzeileneinzug"/>
    <w:semiHidden/>
    <w:rsid w:val="005C4041"/>
    <w:rPr>
      <w:color w:val="404040" w:themeColor="text1" w:themeTint="BF"/>
      <w:sz w:val="18"/>
      <w:szCs w:val="20"/>
    </w:rPr>
  </w:style>
  <w:style w:type="character" w:customStyle="1" w:styleId="Textkrper2Zeichen">
    <w:name w:val="Textkörper 2 Zeichen"/>
    <w:basedOn w:val="Absatzstandardschriftart"/>
    <w:link w:val="Textkrper2"/>
    <w:semiHidden/>
    <w:rsid w:val="005C4041"/>
    <w:rPr>
      <w:sz w:val="18"/>
    </w:rPr>
  </w:style>
  <w:style w:type="paragraph" w:styleId="Textkrper-Erstzeileneinzug2">
    <w:name w:val="Body Text First Indent 2"/>
    <w:basedOn w:val="Textkrper2"/>
    <w:link w:val="Textkrper-Erstzeileneinzug2Zeichen"/>
    <w:semiHidden/>
    <w:unhideWhenUsed/>
    <w:rsid w:val="005C4041"/>
    <w:pPr>
      <w:spacing w:after="0"/>
      <w:ind w:firstLine="360"/>
    </w:pPr>
  </w:style>
  <w:style w:type="character" w:customStyle="1" w:styleId="Textkrper-Erstzeileneinzug2Zeichen">
    <w:name w:val="Textkörper-Erstzeileneinzug 2 Zeichen"/>
    <w:basedOn w:val="Textkrper2Zeichen"/>
    <w:link w:val="Textkrper-Erstzeileneinzug2"/>
    <w:semiHidden/>
    <w:rsid w:val="005C4041"/>
    <w:rPr>
      <w:sz w:val="18"/>
    </w:rPr>
  </w:style>
  <w:style w:type="paragraph" w:styleId="Textkrpereinzug2">
    <w:name w:val="Body Text Indent 2"/>
    <w:basedOn w:val="Standard"/>
    <w:link w:val="Textkrpereinzug2Zeichen"/>
    <w:semiHidden/>
    <w:unhideWhenUsed/>
    <w:rsid w:val="005C4041"/>
    <w:pPr>
      <w:spacing w:after="120" w:line="480" w:lineRule="auto"/>
      <w:ind w:left="360"/>
    </w:pPr>
  </w:style>
  <w:style w:type="character" w:customStyle="1" w:styleId="Textkrpereinzug2Zeichen">
    <w:name w:val="Textkörpereinzug 2 Zeichen"/>
    <w:basedOn w:val="Absatzstandardschriftart"/>
    <w:link w:val="Textkrpereinzug2"/>
    <w:semiHidden/>
    <w:rsid w:val="005C4041"/>
    <w:rPr>
      <w:sz w:val="18"/>
    </w:rPr>
  </w:style>
  <w:style w:type="paragraph" w:styleId="Textkrpereinzug3">
    <w:name w:val="Body Text Indent 3"/>
    <w:basedOn w:val="Standard"/>
    <w:link w:val="Textkrpereinzug3Zeichen"/>
    <w:semiHidden/>
    <w:unhideWhenUsed/>
    <w:rsid w:val="005C4041"/>
    <w:pPr>
      <w:spacing w:after="120"/>
      <w:ind w:left="360"/>
    </w:pPr>
    <w:rPr>
      <w:sz w:val="16"/>
      <w:szCs w:val="16"/>
    </w:rPr>
  </w:style>
  <w:style w:type="character" w:customStyle="1" w:styleId="Textkrpereinzug3Zeichen">
    <w:name w:val="Textkörpereinzug 3 Zeichen"/>
    <w:basedOn w:val="Absatzstandardschriftart"/>
    <w:link w:val="Textkrpereinzug3"/>
    <w:semiHidden/>
    <w:rsid w:val="005C4041"/>
    <w:rPr>
      <w:sz w:val="16"/>
      <w:szCs w:val="16"/>
    </w:rPr>
  </w:style>
  <w:style w:type="paragraph" w:styleId="Beschriftung">
    <w:name w:val="caption"/>
    <w:basedOn w:val="Standard"/>
    <w:next w:val="Standard"/>
    <w:semiHidden/>
    <w:unhideWhenUsed/>
    <w:qFormat/>
    <w:rsid w:val="005C4041"/>
    <w:pPr>
      <w:spacing w:after="200"/>
    </w:pPr>
    <w:rPr>
      <w:b/>
      <w:bCs/>
      <w:color w:val="663366" w:themeColor="accent1"/>
      <w:szCs w:val="18"/>
    </w:rPr>
  </w:style>
  <w:style w:type="paragraph" w:styleId="Gruformel">
    <w:name w:val="Closing"/>
    <w:basedOn w:val="Standard"/>
    <w:link w:val="GruformelZeichen"/>
    <w:semiHidden/>
    <w:unhideWhenUsed/>
    <w:rsid w:val="005C4041"/>
    <w:pPr>
      <w:ind w:left="4320"/>
    </w:pPr>
  </w:style>
  <w:style w:type="character" w:customStyle="1" w:styleId="GruformelZeichen">
    <w:name w:val="Grußformel Zeichen"/>
    <w:basedOn w:val="Absatzstandardschriftart"/>
    <w:link w:val="Gruformel"/>
    <w:semiHidden/>
    <w:rsid w:val="005C4041"/>
    <w:rPr>
      <w:sz w:val="18"/>
    </w:rPr>
  </w:style>
  <w:style w:type="paragraph" w:styleId="Kommentartext">
    <w:name w:val="annotation text"/>
    <w:basedOn w:val="Standard"/>
    <w:link w:val="KommentartextZeichen"/>
    <w:semiHidden/>
    <w:unhideWhenUsed/>
    <w:rsid w:val="005C4041"/>
    <w:rPr>
      <w:sz w:val="20"/>
      <w:szCs w:val="20"/>
    </w:rPr>
  </w:style>
  <w:style w:type="character" w:customStyle="1" w:styleId="KommentartextZeichen">
    <w:name w:val="Kommentartext Zeichen"/>
    <w:basedOn w:val="Absatzstandardschriftart"/>
    <w:link w:val="Kommentartext"/>
    <w:semiHidden/>
    <w:rsid w:val="005C4041"/>
    <w:rPr>
      <w:sz w:val="20"/>
      <w:szCs w:val="20"/>
    </w:rPr>
  </w:style>
  <w:style w:type="paragraph" w:styleId="Kommentarthema">
    <w:name w:val="annotation subject"/>
    <w:basedOn w:val="Kommentartext"/>
    <w:next w:val="Kommentartext"/>
    <w:link w:val="KommentarthemaZeichen"/>
    <w:semiHidden/>
    <w:unhideWhenUsed/>
    <w:rsid w:val="005C4041"/>
    <w:rPr>
      <w:b/>
      <w:bCs/>
    </w:rPr>
  </w:style>
  <w:style w:type="character" w:customStyle="1" w:styleId="KommentarthemaZeichen">
    <w:name w:val="Kommentarthema Zeichen"/>
    <w:basedOn w:val="KommentartextZeichen"/>
    <w:link w:val="Kommentarthema"/>
    <w:semiHidden/>
    <w:rsid w:val="005C4041"/>
    <w:rPr>
      <w:b/>
      <w:bCs/>
      <w:sz w:val="20"/>
      <w:szCs w:val="20"/>
    </w:rPr>
  </w:style>
  <w:style w:type="paragraph" w:styleId="Datum">
    <w:name w:val="Date"/>
    <w:basedOn w:val="Standard"/>
    <w:next w:val="Standard"/>
    <w:link w:val="DatumZeichen"/>
    <w:semiHidden/>
    <w:unhideWhenUsed/>
    <w:rsid w:val="005C4041"/>
  </w:style>
  <w:style w:type="character" w:customStyle="1" w:styleId="DatumZeichen">
    <w:name w:val="Datum Zeichen"/>
    <w:basedOn w:val="Absatzstandardschriftart"/>
    <w:link w:val="Datum"/>
    <w:semiHidden/>
    <w:rsid w:val="005C4041"/>
    <w:rPr>
      <w:sz w:val="18"/>
    </w:rPr>
  </w:style>
  <w:style w:type="paragraph" w:styleId="Dokumentstruktur">
    <w:name w:val="Document Map"/>
    <w:basedOn w:val="Standard"/>
    <w:link w:val="DokumentstrukturZeichen"/>
    <w:semiHidden/>
    <w:unhideWhenUsed/>
    <w:rsid w:val="005C4041"/>
    <w:rPr>
      <w:rFonts w:ascii="Tahoma" w:hAnsi="Tahoma" w:cs="Tahoma"/>
      <w:sz w:val="16"/>
      <w:szCs w:val="16"/>
    </w:rPr>
  </w:style>
  <w:style w:type="character" w:customStyle="1" w:styleId="DokumentstrukturZeichen">
    <w:name w:val="Dokumentstruktur Zeichen"/>
    <w:basedOn w:val="Absatzstandardschriftart"/>
    <w:link w:val="Dokumentstruktur"/>
    <w:semiHidden/>
    <w:rsid w:val="005C4041"/>
    <w:rPr>
      <w:rFonts w:ascii="Tahoma" w:hAnsi="Tahoma" w:cs="Tahoma"/>
      <w:sz w:val="16"/>
      <w:szCs w:val="16"/>
    </w:rPr>
  </w:style>
  <w:style w:type="paragraph" w:styleId="E-Mail-Signatur">
    <w:name w:val="E-mail Signature"/>
    <w:basedOn w:val="Standard"/>
    <w:link w:val="E-Mail-SignaturZeichen"/>
    <w:semiHidden/>
    <w:unhideWhenUsed/>
    <w:rsid w:val="005C4041"/>
  </w:style>
  <w:style w:type="character" w:customStyle="1" w:styleId="E-Mail-SignaturZeichen">
    <w:name w:val="E-Mail-Signatur Zeichen"/>
    <w:basedOn w:val="Absatzstandardschriftart"/>
    <w:link w:val="E-Mail-Signatur"/>
    <w:semiHidden/>
    <w:rsid w:val="005C4041"/>
    <w:rPr>
      <w:sz w:val="18"/>
    </w:rPr>
  </w:style>
  <w:style w:type="paragraph" w:styleId="Endnotentext">
    <w:name w:val="endnote text"/>
    <w:basedOn w:val="Standard"/>
    <w:link w:val="EndnotentextZeichen"/>
    <w:semiHidden/>
    <w:unhideWhenUsed/>
    <w:rsid w:val="005C4041"/>
    <w:rPr>
      <w:sz w:val="20"/>
      <w:szCs w:val="20"/>
    </w:rPr>
  </w:style>
  <w:style w:type="character" w:customStyle="1" w:styleId="EndnotentextZeichen">
    <w:name w:val="Endnotentext Zeichen"/>
    <w:basedOn w:val="Absatzstandardschriftart"/>
    <w:link w:val="Endnotentext"/>
    <w:semiHidden/>
    <w:rsid w:val="005C4041"/>
    <w:rPr>
      <w:sz w:val="20"/>
      <w:szCs w:val="20"/>
    </w:rPr>
  </w:style>
  <w:style w:type="paragraph" w:styleId="Umschlagadresse">
    <w:name w:val="envelope address"/>
    <w:basedOn w:val="Standard"/>
    <w:semiHidden/>
    <w:unhideWhenUsed/>
    <w:rsid w:val="005C4041"/>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Absenderadresse">
    <w:name w:val="envelope return"/>
    <w:basedOn w:val="Standard"/>
    <w:semiHidden/>
    <w:unhideWhenUsed/>
    <w:rsid w:val="005C4041"/>
    <w:rPr>
      <w:rFonts w:asciiTheme="majorHAnsi" w:eastAsiaTheme="majorEastAsia" w:hAnsiTheme="majorHAnsi" w:cstheme="majorBidi"/>
      <w:sz w:val="20"/>
      <w:szCs w:val="20"/>
    </w:rPr>
  </w:style>
  <w:style w:type="paragraph" w:styleId="Fuzeile">
    <w:name w:val="footer"/>
    <w:basedOn w:val="Standard"/>
    <w:link w:val="FuzeileZeichen"/>
    <w:unhideWhenUsed/>
    <w:rsid w:val="005C4041"/>
    <w:pPr>
      <w:tabs>
        <w:tab w:val="center" w:pos="4680"/>
        <w:tab w:val="right" w:pos="9360"/>
      </w:tabs>
    </w:pPr>
  </w:style>
  <w:style w:type="character" w:customStyle="1" w:styleId="FuzeileZeichen">
    <w:name w:val="Fußzeile Zeichen"/>
    <w:basedOn w:val="Absatzstandardschriftart"/>
    <w:link w:val="Fuzeile"/>
    <w:rsid w:val="005C4041"/>
    <w:rPr>
      <w:sz w:val="18"/>
    </w:rPr>
  </w:style>
  <w:style w:type="paragraph" w:styleId="Funotentext">
    <w:name w:val="footnote text"/>
    <w:basedOn w:val="Standard"/>
    <w:link w:val="FunotentextZeichen"/>
    <w:unhideWhenUsed/>
    <w:rsid w:val="005C4041"/>
    <w:rPr>
      <w:sz w:val="20"/>
      <w:szCs w:val="20"/>
    </w:rPr>
  </w:style>
  <w:style w:type="character" w:customStyle="1" w:styleId="FunotentextZeichen">
    <w:name w:val="Fußnotentext Zeichen"/>
    <w:basedOn w:val="Absatzstandardschriftart"/>
    <w:link w:val="Funotentext"/>
    <w:rsid w:val="005C4041"/>
    <w:rPr>
      <w:sz w:val="20"/>
      <w:szCs w:val="20"/>
    </w:rPr>
  </w:style>
  <w:style w:type="character" w:customStyle="1" w:styleId="berschrift1Zeichen">
    <w:name w:val="Überschrift 1 Zeichen"/>
    <w:basedOn w:val="Absatzstandardschriftart"/>
    <w:link w:val="berschrift1"/>
    <w:rsid w:val="00D9070B"/>
    <w:rPr>
      <w:rFonts w:asciiTheme="majorHAnsi" w:eastAsiaTheme="majorEastAsia" w:hAnsiTheme="majorHAnsi" w:cstheme="majorBidi"/>
      <w:b/>
      <w:bCs/>
      <w:color w:val="4C264C" w:themeColor="accent1" w:themeShade="BF"/>
      <w:sz w:val="28"/>
      <w:szCs w:val="28"/>
    </w:rPr>
  </w:style>
  <w:style w:type="character" w:customStyle="1" w:styleId="berschrift2Zeichen">
    <w:name w:val="Überschrift 2 Zeichen"/>
    <w:basedOn w:val="Absatzstandardschriftart"/>
    <w:link w:val="berschrift2"/>
    <w:rsid w:val="00D9070B"/>
    <w:rPr>
      <w:rFonts w:asciiTheme="majorHAnsi" w:eastAsiaTheme="majorEastAsia" w:hAnsiTheme="majorHAnsi" w:cstheme="majorBidi"/>
      <w:b/>
      <w:bCs/>
      <w:color w:val="663366" w:themeColor="accent1"/>
      <w:sz w:val="26"/>
      <w:szCs w:val="26"/>
    </w:rPr>
  </w:style>
  <w:style w:type="character" w:customStyle="1" w:styleId="berschrift3Zeichen">
    <w:name w:val="Überschrift 3 Zeichen"/>
    <w:basedOn w:val="Absatzstandardschriftart"/>
    <w:link w:val="berschrift3"/>
    <w:rsid w:val="00D9070B"/>
    <w:rPr>
      <w:rFonts w:asciiTheme="majorHAnsi" w:eastAsiaTheme="majorEastAsia" w:hAnsiTheme="majorHAnsi" w:cstheme="majorBidi"/>
      <w:b/>
      <w:bCs/>
      <w:color w:val="663366" w:themeColor="accent1"/>
      <w:sz w:val="18"/>
    </w:rPr>
  </w:style>
  <w:style w:type="character" w:customStyle="1" w:styleId="berschrift4Zeichen">
    <w:name w:val="Überschrift 4 Zeichen"/>
    <w:basedOn w:val="Absatzstandardschriftart"/>
    <w:link w:val="berschrift4"/>
    <w:semiHidden/>
    <w:rsid w:val="00D9070B"/>
    <w:rPr>
      <w:rFonts w:asciiTheme="majorHAnsi" w:eastAsiaTheme="majorEastAsia" w:hAnsiTheme="majorHAnsi" w:cstheme="majorBidi"/>
      <w:b/>
      <w:bCs/>
      <w:i/>
      <w:iCs/>
      <w:color w:val="663366" w:themeColor="accent1"/>
      <w:sz w:val="18"/>
    </w:rPr>
  </w:style>
  <w:style w:type="character" w:customStyle="1" w:styleId="berschrift5Zeichen">
    <w:name w:val="Überschrift 5 Zeichen"/>
    <w:basedOn w:val="Absatzstandardschriftart"/>
    <w:link w:val="berschrift5"/>
    <w:semiHidden/>
    <w:rsid w:val="00D9070B"/>
    <w:rPr>
      <w:rFonts w:asciiTheme="majorHAnsi" w:eastAsiaTheme="majorEastAsia" w:hAnsiTheme="majorHAnsi" w:cstheme="majorBidi"/>
      <w:color w:val="321932" w:themeColor="accent1" w:themeShade="7F"/>
      <w:sz w:val="18"/>
    </w:rPr>
  </w:style>
  <w:style w:type="character" w:customStyle="1" w:styleId="berschrift6Zeichen">
    <w:name w:val="Überschrift 6 Zeichen"/>
    <w:basedOn w:val="Absatzstandardschriftart"/>
    <w:link w:val="berschrift6"/>
    <w:semiHidden/>
    <w:rsid w:val="00D9070B"/>
    <w:rPr>
      <w:rFonts w:asciiTheme="majorHAnsi" w:eastAsiaTheme="majorEastAsia" w:hAnsiTheme="majorHAnsi" w:cstheme="majorBidi"/>
      <w:i/>
      <w:iCs/>
      <w:color w:val="321932" w:themeColor="accent1" w:themeShade="7F"/>
      <w:sz w:val="18"/>
    </w:rPr>
  </w:style>
  <w:style w:type="character" w:customStyle="1" w:styleId="berschrift7Zeichen">
    <w:name w:val="Überschrift 7 Zeichen"/>
    <w:basedOn w:val="Absatzstandardschriftart"/>
    <w:link w:val="berschrift7"/>
    <w:semiHidden/>
    <w:rsid w:val="00D9070B"/>
    <w:rPr>
      <w:rFonts w:asciiTheme="majorHAnsi" w:eastAsiaTheme="majorEastAsia" w:hAnsiTheme="majorHAnsi" w:cstheme="majorBidi"/>
      <w:i/>
      <w:iCs/>
      <w:color w:val="404040" w:themeColor="text1" w:themeTint="BF"/>
      <w:sz w:val="18"/>
    </w:rPr>
  </w:style>
  <w:style w:type="character" w:customStyle="1" w:styleId="berschrift8Zeichen">
    <w:name w:val="Überschrift 8 Zeichen"/>
    <w:basedOn w:val="Absatzstandardschriftart"/>
    <w:link w:val="berschrift8"/>
    <w:semiHidden/>
    <w:rsid w:val="00D9070B"/>
    <w:rPr>
      <w:rFonts w:asciiTheme="majorHAnsi" w:eastAsiaTheme="majorEastAsia" w:hAnsiTheme="majorHAnsi" w:cstheme="majorBidi"/>
      <w:color w:val="404040" w:themeColor="text1" w:themeTint="BF"/>
      <w:sz w:val="20"/>
      <w:szCs w:val="20"/>
    </w:rPr>
  </w:style>
  <w:style w:type="character" w:customStyle="1" w:styleId="berschrift9Zeichen">
    <w:name w:val="Überschrift 9 Zeichen"/>
    <w:basedOn w:val="Absatzstandardschriftart"/>
    <w:link w:val="berschrift9"/>
    <w:semiHidden/>
    <w:rsid w:val="00D9070B"/>
    <w:rPr>
      <w:rFonts w:asciiTheme="majorHAnsi" w:eastAsiaTheme="majorEastAsia" w:hAnsiTheme="majorHAnsi" w:cstheme="majorBidi"/>
      <w:i/>
      <w:iCs/>
      <w:color w:val="404040" w:themeColor="text1" w:themeTint="BF"/>
      <w:sz w:val="20"/>
      <w:szCs w:val="20"/>
    </w:rPr>
  </w:style>
  <w:style w:type="paragraph" w:styleId="HTMLAdresse">
    <w:name w:val="HTML Address"/>
    <w:basedOn w:val="Standard"/>
    <w:link w:val="HTMLAdresseZeichen"/>
    <w:semiHidden/>
    <w:unhideWhenUsed/>
    <w:rsid w:val="005C4041"/>
    <w:rPr>
      <w:i/>
      <w:iCs/>
    </w:rPr>
  </w:style>
  <w:style w:type="character" w:customStyle="1" w:styleId="HTMLAdresseZeichen">
    <w:name w:val="HTML Adresse Zeichen"/>
    <w:basedOn w:val="Absatzstandardschriftart"/>
    <w:link w:val="HTMLAdresse"/>
    <w:semiHidden/>
    <w:rsid w:val="005C4041"/>
    <w:rPr>
      <w:i/>
      <w:iCs/>
      <w:sz w:val="18"/>
    </w:rPr>
  </w:style>
  <w:style w:type="paragraph" w:styleId="HTMLVorformatiert">
    <w:name w:val="HTML Preformatted"/>
    <w:basedOn w:val="Standard"/>
    <w:link w:val="HTMLVorformatiertZeichen"/>
    <w:semiHidden/>
    <w:unhideWhenUsed/>
    <w:rsid w:val="005C4041"/>
    <w:rPr>
      <w:rFonts w:ascii="Consolas" w:hAnsi="Consolas"/>
      <w:sz w:val="20"/>
      <w:szCs w:val="20"/>
    </w:rPr>
  </w:style>
  <w:style w:type="character" w:customStyle="1" w:styleId="HTMLVorformatiertZeichen">
    <w:name w:val="HTML Vorformatiert Zeichen"/>
    <w:basedOn w:val="Absatzstandardschriftart"/>
    <w:link w:val="HTMLVorformatiert"/>
    <w:semiHidden/>
    <w:rsid w:val="005C4041"/>
    <w:rPr>
      <w:rFonts w:ascii="Consolas" w:hAnsi="Consolas"/>
      <w:sz w:val="20"/>
      <w:szCs w:val="20"/>
    </w:rPr>
  </w:style>
  <w:style w:type="paragraph" w:styleId="Index1">
    <w:name w:val="index 1"/>
    <w:basedOn w:val="Standard"/>
    <w:next w:val="Standard"/>
    <w:autoRedefine/>
    <w:semiHidden/>
    <w:unhideWhenUsed/>
    <w:rsid w:val="005C4041"/>
    <w:pPr>
      <w:ind w:left="180" w:hanging="180"/>
    </w:pPr>
  </w:style>
  <w:style w:type="paragraph" w:styleId="Index2">
    <w:name w:val="index 2"/>
    <w:basedOn w:val="Standard"/>
    <w:next w:val="Standard"/>
    <w:autoRedefine/>
    <w:semiHidden/>
    <w:unhideWhenUsed/>
    <w:rsid w:val="005C4041"/>
    <w:pPr>
      <w:ind w:left="360" w:hanging="180"/>
    </w:pPr>
  </w:style>
  <w:style w:type="paragraph" w:styleId="Index3">
    <w:name w:val="index 3"/>
    <w:basedOn w:val="Standard"/>
    <w:next w:val="Standard"/>
    <w:autoRedefine/>
    <w:semiHidden/>
    <w:unhideWhenUsed/>
    <w:rsid w:val="005C4041"/>
    <w:pPr>
      <w:ind w:left="540" w:hanging="180"/>
    </w:pPr>
  </w:style>
  <w:style w:type="paragraph" w:styleId="Index4">
    <w:name w:val="index 4"/>
    <w:basedOn w:val="Standard"/>
    <w:next w:val="Standard"/>
    <w:autoRedefine/>
    <w:semiHidden/>
    <w:unhideWhenUsed/>
    <w:rsid w:val="005C4041"/>
    <w:pPr>
      <w:ind w:left="720" w:hanging="180"/>
    </w:pPr>
  </w:style>
  <w:style w:type="paragraph" w:styleId="Index5">
    <w:name w:val="index 5"/>
    <w:basedOn w:val="Standard"/>
    <w:next w:val="Standard"/>
    <w:autoRedefine/>
    <w:semiHidden/>
    <w:unhideWhenUsed/>
    <w:rsid w:val="005C4041"/>
    <w:pPr>
      <w:ind w:left="900" w:hanging="180"/>
    </w:pPr>
  </w:style>
  <w:style w:type="paragraph" w:styleId="Index6">
    <w:name w:val="index 6"/>
    <w:basedOn w:val="Standard"/>
    <w:next w:val="Standard"/>
    <w:autoRedefine/>
    <w:semiHidden/>
    <w:unhideWhenUsed/>
    <w:rsid w:val="005C4041"/>
    <w:pPr>
      <w:ind w:left="1080" w:hanging="180"/>
    </w:pPr>
  </w:style>
  <w:style w:type="paragraph" w:styleId="Index7">
    <w:name w:val="index 7"/>
    <w:basedOn w:val="Standard"/>
    <w:next w:val="Standard"/>
    <w:autoRedefine/>
    <w:semiHidden/>
    <w:unhideWhenUsed/>
    <w:rsid w:val="005C4041"/>
    <w:pPr>
      <w:ind w:left="1260" w:hanging="180"/>
    </w:pPr>
  </w:style>
  <w:style w:type="paragraph" w:styleId="Index8">
    <w:name w:val="index 8"/>
    <w:basedOn w:val="Standard"/>
    <w:next w:val="Standard"/>
    <w:autoRedefine/>
    <w:semiHidden/>
    <w:unhideWhenUsed/>
    <w:rsid w:val="005C4041"/>
    <w:pPr>
      <w:ind w:left="1440" w:hanging="180"/>
    </w:pPr>
  </w:style>
  <w:style w:type="paragraph" w:styleId="Index9">
    <w:name w:val="index 9"/>
    <w:basedOn w:val="Standard"/>
    <w:next w:val="Standard"/>
    <w:autoRedefine/>
    <w:semiHidden/>
    <w:unhideWhenUsed/>
    <w:rsid w:val="005C4041"/>
    <w:pPr>
      <w:ind w:left="1620" w:hanging="180"/>
    </w:pPr>
  </w:style>
  <w:style w:type="paragraph" w:styleId="Indexberschrift">
    <w:name w:val="index heading"/>
    <w:basedOn w:val="Standard"/>
    <w:next w:val="Index1"/>
    <w:semiHidden/>
    <w:unhideWhenUsed/>
    <w:rsid w:val="005C4041"/>
    <w:rPr>
      <w:rFonts w:asciiTheme="majorHAnsi" w:eastAsiaTheme="majorEastAsia" w:hAnsiTheme="majorHAnsi" w:cstheme="majorBidi"/>
      <w:b/>
      <w:bCs/>
    </w:rPr>
  </w:style>
  <w:style w:type="paragraph" w:styleId="IntensivesAnfhrungszeichen">
    <w:name w:val="Intense Quote"/>
    <w:basedOn w:val="Standard"/>
    <w:next w:val="Standard"/>
    <w:link w:val="IntensivesAnfhrungszeichenZeichen"/>
    <w:qFormat/>
    <w:rsid w:val="005C4041"/>
    <w:pPr>
      <w:pBdr>
        <w:bottom w:val="single" w:sz="4" w:space="4" w:color="663366" w:themeColor="accent1"/>
      </w:pBdr>
      <w:spacing w:before="200" w:after="280"/>
      <w:ind w:left="936" w:right="936"/>
    </w:pPr>
    <w:rPr>
      <w:b/>
      <w:bCs/>
      <w:i/>
      <w:iCs/>
      <w:color w:val="663366" w:themeColor="accent1"/>
    </w:rPr>
  </w:style>
  <w:style w:type="character" w:customStyle="1" w:styleId="IntensivesAnfhrungszeichenZeichen">
    <w:name w:val="Intensives Anführungszeichen Zeichen"/>
    <w:basedOn w:val="Absatzstandardschriftart"/>
    <w:link w:val="IntensivesAnfhrungszeichen"/>
    <w:rsid w:val="005C4041"/>
    <w:rPr>
      <w:b/>
      <w:bCs/>
      <w:i/>
      <w:iCs/>
      <w:color w:val="663366" w:themeColor="accent1"/>
      <w:sz w:val="18"/>
    </w:rPr>
  </w:style>
  <w:style w:type="paragraph" w:styleId="Liste">
    <w:name w:val="List"/>
    <w:basedOn w:val="Standard"/>
    <w:semiHidden/>
    <w:unhideWhenUsed/>
    <w:rsid w:val="005C4041"/>
    <w:pPr>
      <w:ind w:left="360" w:hanging="360"/>
      <w:contextualSpacing/>
    </w:pPr>
  </w:style>
  <w:style w:type="paragraph" w:styleId="Liste2">
    <w:name w:val="List 2"/>
    <w:basedOn w:val="Standard"/>
    <w:semiHidden/>
    <w:unhideWhenUsed/>
    <w:rsid w:val="005C4041"/>
    <w:pPr>
      <w:ind w:left="720" w:hanging="360"/>
      <w:contextualSpacing/>
    </w:pPr>
  </w:style>
  <w:style w:type="paragraph" w:styleId="Liste3">
    <w:name w:val="List 3"/>
    <w:basedOn w:val="Standard"/>
    <w:semiHidden/>
    <w:unhideWhenUsed/>
    <w:rsid w:val="005C4041"/>
    <w:pPr>
      <w:ind w:left="1080" w:hanging="360"/>
      <w:contextualSpacing/>
    </w:pPr>
  </w:style>
  <w:style w:type="paragraph" w:styleId="Liste4">
    <w:name w:val="List 4"/>
    <w:basedOn w:val="Standard"/>
    <w:semiHidden/>
    <w:unhideWhenUsed/>
    <w:rsid w:val="005C4041"/>
    <w:pPr>
      <w:ind w:left="1440" w:hanging="360"/>
      <w:contextualSpacing/>
    </w:pPr>
  </w:style>
  <w:style w:type="paragraph" w:styleId="Liste5">
    <w:name w:val="List 5"/>
    <w:basedOn w:val="Standard"/>
    <w:semiHidden/>
    <w:unhideWhenUsed/>
    <w:rsid w:val="005C4041"/>
    <w:pPr>
      <w:ind w:left="1800" w:hanging="360"/>
      <w:contextualSpacing/>
    </w:pPr>
  </w:style>
  <w:style w:type="paragraph" w:styleId="Aufzhlungszeichen">
    <w:name w:val="List Bullet"/>
    <w:basedOn w:val="Standard"/>
    <w:semiHidden/>
    <w:unhideWhenUsed/>
    <w:rsid w:val="005C4041"/>
    <w:pPr>
      <w:numPr>
        <w:numId w:val="1"/>
      </w:numPr>
      <w:contextualSpacing/>
    </w:pPr>
  </w:style>
  <w:style w:type="paragraph" w:styleId="Aufzhlungszeichen2">
    <w:name w:val="List Bullet 2"/>
    <w:basedOn w:val="Standard"/>
    <w:semiHidden/>
    <w:unhideWhenUsed/>
    <w:rsid w:val="005C4041"/>
    <w:pPr>
      <w:numPr>
        <w:numId w:val="2"/>
      </w:numPr>
      <w:contextualSpacing/>
    </w:pPr>
  </w:style>
  <w:style w:type="paragraph" w:styleId="Aufzhlungszeichen3">
    <w:name w:val="List Bullet 3"/>
    <w:basedOn w:val="Standard"/>
    <w:semiHidden/>
    <w:unhideWhenUsed/>
    <w:rsid w:val="005C4041"/>
    <w:pPr>
      <w:numPr>
        <w:numId w:val="3"/>
      </w:numPr>
      <w:contextualSpacing/>
    </w:pPr>
  </w:style>
  <w:style w:type="paragraph" w:styleId="Aufzhlungszeichen4">
    <w:name w:val="List Bullet 4"/>
    <w:basedOn w:val="Standard"/>
    <w:semiHidden/>
    <w:unhideWhenUsed/>
    <w:rsid w:val="005C4041"/>
    <w:pPr>
      <w:numPr>
        <w:numId w:val="4"/>
      </w:numPr>
      <w:contextualSpacing/>
    </w:pPr>
  </w:style>
  <w:style w:type="paragraph" w:styleId="Aufzhlungszeichen5">
    <w:name w:val="List Bullet 5"/>
    <w:basedOn w:val="Standard"/>
    <w:semiHidden/>
    <w:unhideWhenUsed/>
    <w:rsid w:val="005C4041"/>
    <w:pPr>
      <w:numPr>
        <w:numId w:val="5"/>
      </w:numPr>
      <w:contextualSpacing/>
    </w:pPr>
  </w:style>
  <w:style w:type="paragraph" w:styleId="Listenfortsetzung">
    <w:name w:val="List Continue"/>
    <w:basedOn w:val="Standard"/>
    <w:semiHidden/>
    <w:unhideWhenUsed/>
    <w:rsid w:val="005C4041"/>
    <w:pPr>
      <w:spacing w:after="120"/>
      <w:ind w:left="360"/>
      <w:contextualSpacing/>
    </w:pPr>
  </w:style>
  <w:style w:type="paragraph" w:styleId="Listenfortsetzung2">
    <w:name w:val="List Continue 2"/>
    <w:basedOn w:val="Standard"/>
    <w:semiHidden/>
    <w:unhideWhenUsed/>
    <w:rsid w:val="005C4041"/>
    <w:pPr>
      <w:spacing w:after="120"/>
      <w:ind w:left="720"/>
      <w:contextualSpacing/>
    </w:pPr>
  </w:style>
  <w:style w:type="paragraph" w:styleId="Listenfortsetzung3">
    <w:name w:val="List Continue 3"/>
    <w:basedOn w:val="Standard"/>
    <w:semiHidden/>
    <w:unhideWhenUsed/>
    <w:rsid w:val="005C4041"/>
    <w:pPr>
      <w:spacing w:after="120"/>
      <w:ind w:left="1080"/>
      <w:contextualSpacing/>
    </w:pPr>
  </w:style>
  <w:style w:type="paragraph" w:styleId="Listenfortsetzung4">
    <w:name w:val="List Continue 4"/>
    <w:basedOn w:val="Standard"/>
    <w:semiHidden/>
    <w:unhideWhenUsed/>
    <w:rsid w:val="005C4041"/>
    <w:pPr>
      <w:spacing w:after="120"/>
      <w:ind w:left="1440"/>
      <w:contextualSpacing/>
    </w:pPr>
  </w:style>
  <w:style w:type="paragraph" w:styleId="Listenfortsetzung5">
    <w:name w:val="List Continue 5"/>
    <w:basedOn w:val="Standard"/>
    <w:semiHidden/>
    <w:unhideWhenUsed/>
    <w:rsid w:val="005C4041"/>
    <w:pPr>
      <w:spacing w:after="120"/>
      <w:ind w:left="1800"/>
      <w:contextualSpacing/>
    </w:pPr>
  </w:style>
  <w:style w:type="paragraph" w:styleId="Listennummer">
    <w:name w:val="List Number"/>
    <w:basedOn w:val="Standard"/>
    <w:semiHidden/>
    <w:unhideWhenUsed/>
    <w:rsid w:val="005C4041"/>
    <w:pPr>
      <w:numPr>
        <w:numId w:val="6"/>
      </w:numPr>
      <w:contextualSpacing/>
    </w:pPr>
  </w:style>
  <w:style w:type="paragraph" w:styleId="Listennummer2">
    <w:name w:val="List Number 2"/>
    <w:basedOn w:val="Standard"/>
    <w:semiHidden/>
    <w:unhideWhenUsed/>
    <w:rsid w:val="005C4041"/>
    <w:pPr>
      <w:numPr>
        <w:numId w:val="7"/>
      </w:numPr>
      <w:contextualSpacing/>
    </w:pPr>
  </w:style>
  <w:style w:type="paragraph" w:styleId="Listennummer3">
    <w:name w:val="List Number 3"/>
    <w:basedOn w:val="Standard"/>
    <w:semiHidden/>
    <w:unhideWhenUsed/>
    <w:rsid w:val="005C4041"/>
    <w:pPr>
      <w:numPr>
        <w:numId w:val="8"/>
      </w:numPr>
      <w:contextualSpacing/>
    </w:pPr>
  </w:style>
  <w:style w:type="paragraph" w:styleId="Listennummer4">
    <w:name w:val="List Number 4"/>
    <w:basedOn w:val="Standard"/>
    <w:semiHidden/>
    <w:unhideWhenUsed/>
    <w:rsid w:val="005C4041"/>
    <w:pPr>
      <w:numPr>
        <w:numId w:val="9"/>
      </w:numPr>
      <w:contextualSpacing/>
    </w:pPr>
  </w:style>
  <w:style w:type="paragraph" w:styleId="Listennummer5">
    <w:name w:val="List Number 5"/>
    <w:basedOn w:val="Standard"/>
    <w:semiHidden/>
    <w:unhideWhenUsed/>
    <w:rsid w:val="005C4041"/>
    <w:pPr>
      <w:numPr>
        <w:numId w:val="10"/>
      </w:numPr>
      <w:contextualSpacing/>
    </w:pPr>
  </w:style>
  <w:style w:type="paragraph" w:styleId="Listenabsatz">
    <w:name w:val="List Paragraph"/>
    <w:basedOn w:val="Standard"/>
    <w:qFormat/>
    <w:rsid w:val="005C4041"/>
    <w:pPr>
      <w:ind w:left="720"/>
      <w:contextualSpacing/>
    </w:pPr>
  </w:style>
  <w:style w:type="paragraph" w:styleId="Makrotext">
    <w:name w:val="macro"/>
    <w:link w:val="MakrotextZeichen"/>
    <w:semiHidden/>
    <w:unhideWhenUsed/>
    <w:rsid w:val="005C4041"/>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rPr>
  </w:style>
  <w:style w:type="character" w:customStyle="1" w:styleId="MakrotextZeichen">
    <w:name w:val="Makrotext Zeichen"/>
    <w:basedOn w:val="Absatzstandardschriftart"/>
    <w:link w:val="Makrotext"/>
    <w:semiHidden/>
    <w:rsid w:val="005C4041"/>
    <w:rPr>
      <w:rFonts w:ascii="Consolas" w:hAnsi="Consolas"/>
      <w:sz w:val="20"/>
      <w:szCs w:val="20"/>
    </w:rPr>
  </w:style>
  <w:style w:type="paragraph" w:styleId="Nachrichtenkopf">
    <w:name w:val="Message Header"/>
    <w:basedOn w:val="Standard"/>
    <w:link w:val="NachrichtenkopfZeichen"/>
    <w:semiHidden/>
    <w:unhideWhenUsed/>
    <w:rsid w:val="005C4041"/>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NachrichtenkopfZeichen">
    <w:name w:val="Nachrichtenkopf Zeichen"/>
    <w:basedOn w:val="Absatzstandardschriftart"/>
    <w:link w:val="Nachrichtenkopf"/>
    <w:semiHidden/>
    <w:rsid w:val="005C4041"/>
    <w:rPr>
      <w:rFonts w:asciiTheme="majorHAnsi" w:eastAsiaTheme="majorEastAsia" w:hAnsiTheme="majorHAnsi" w:cstheme="majorBidi"/>
      <w:sz w:val="24"/>
      <w:szCs w:val="24"/>
      <w:shd w:val="pct20" w:color="auto" w:fill="auto"/>
    </w:rPr>
  </w:style>
  <w:style w:type="paragraph" w:styleId="KeinLeerraum">
    <w:name w:val="No Spacing"/>
    <w:qFormat/>
    <w:rsid w:val="005C4041"/>
    <w:rPr>
      <w:sz w:val="18"/>
    </w:rPr>
  </w:style>
  <w:style w:type="paragraph" w:styleId="StandardWeb">
    <w:name w:val="Normal (Web)"/>
    <w:basedOn w:val="Standard"/>
    <w:semiHidden/>
    <w:unhideWhenUsed/>
    <w:rsid w:val="005C4041"/>
    <w:rPr>
      <w:rFonts w:ascii="Times New Roman" w:hAnsi="Times New Roman" w:cs="Times New Roman"/>
      <w:sz w:val="24"/>
      <w:szCs w:val="24"/>
    </w:rPr>
  </w:style>
  <w:style w:type="paragraph" w:styleId="Standardeinzug">
    <w:name w:val="Normal Indent"/>
    <w:basedOn w:val="Standard"/>
    <w:semiHidden/>
    <w:unhideWhenUsed/>
    <w:rsid w:val="005C4041"/>
    <w:pPr>
      <w:ind w:left="720"/>
    </w:pPr>
  </w:style>
  <w:style w:type="paragraph" w:styleId="Fu-Endnotenberschrift">
    <w:name w:val="Note Heading"/>
    <w:basedOn w:val="Standard"/>
    <w:next w:val="Standard"/>
    <w:link w:val="Fu-EndnotenberschriftZeichen"/>
    <w:semiHidden/>
    <w:unhideWhenUsed/>
    <w:rsid w:val="005C4041"/>
  </w:style>
  <w:style w:type="character" w:customStyle="1" w:styleId="Fu-EndnotenberschriftZeichen">
    <w:name w:val="Fuß/-Endnotenüberschrift Zeichen"/>
    <w:basedOn w:val="Absatzstandardschriftart"/>
    <w:link w:val="Fu-Endnotenberschrift"/>
    <w:semiHidden/>
    <w:rsid w:val="005C4041"/>
    <w:rPr>
      <w:sz w:val="18"/>
    </w:rPr>
  </w:style>
  <w:style w:type="paragraph" w:styleId="NurText">
    <w:name w:val="Plain Text"/>
    <w:basedOn w:val="Standard"/>
    <w:link w:val="NurTextZeichen"/>
    <w:semiHidden/>
    <w:unhideWhenUsed/>
    <w:rsid w:val="005C4041"/>
    <w:rPr>
      <w:rFonts w:ascii="Consolas" w:hAnsi="Consolas"/>
      <w:sz w:val="21"/>
      <w:szCs w:val="21"/>
    </w:rPr>
  </w:style>
  <w:style w:type="character" w:customStyle="1" w:styleId="NurTextZeichen">
    <w:name w:val="Nur Text Zeichen"/>
    <w:basedOn w:val="Absatzstandardschriftart"/>
    <w:link w:val="NurText"/>
    <w:semiHidden/>
    <w:rsid w:val="005C4041"/>
    <w:rPr>
      <w:rFonts w:ascii="Consolas" w:hAnsi="Consolas"/>
      <w:sz w:val="21"/>
      <w:szCs w:val="21"/>
    </w:rPr>
  </w:style>
  <w:style w:type="paragraph" w:styleId="Anfhrungszeichen">
    <w:name w:val="Quote"/>
    <w:basedOn w:val="Standard"/>
    <w:next w:val="Standard"/>
    <w:link w:val="AnfhrungszeichenZeichen"/>
    <w:qFormat/>
    <w:rsid w:val="005C4041"/>
    <w:rPr>
      <w:i/>
      <w:iCs/>
      <w:color w:val="000000" w:themeColor="text1"/>
    </w:rPr>
  </w:style>
  <w:style w:type="character" w:customStyle="1" w:styleId="AnfhrungszeichenZeichen">
    <w:name w:val="Anführungszeichen Zeichen"/>
    <w:basedOn w:val="Absatzstandardschriftart"/>
    <w:link w:val="Anfhrungszeichen"/>
    <w:rsid w:val="005C4041"/>
    <w:rPr>
      <w:i/>
      <w:iCs/>
      <w:color w:val="000000" w:themeColor="text1"/>
      <w:sz w:val="18"/>
    </w:rPr>
  </w:style>
  <w:style w:type="paragraph" w:styleId="Anrede">
    <w:name w:val="Salutation"/>
    <w:basedOn w:val="Standard"/>
    <w:next w:val="Standard"/>
    <w:link w:val="AnredeZeichen"/>
    <w:semiHidden/>
    <w:unhideWhenUsed/>
    <w:rsid w:val="005C4041"/>
  </w:style>
  <w:style w:type="character" w:customStyle="1" w:styleId="AnredeZeichen">
    <w:name w:val="Anrede Zeichen"/>
    <w:basedOn w:val="Absatzstandardschriftart"/>
    <w:link w:val="Anrede"/>
    <w:semiHidden/>
    <w:rsid w:val="005C4041"/>
    <w:rPr>
      <w:sz w:val="18"/>
    </w:rPr>
  </w:style>
  <w:style w:type="paragraph" w:styleId="Untertitel">
    <w:name w:val="Subtitle"/>
    <w:basedOn w:val="Standard"/>
    <w:next w:val="Standard"/>
    <w:link w:val="UntertitelZeichen"/>
    <w:qFormat/>
    <w:rsid w:val="005C4041"/>
    <w:pPr>
      <w:numPr>
        <w:ilvl w:val="1"/>
      </w:numPr>
    </w:pPr>
    <w:rPr>
      <w:rFonts w:asciiTheme="majorHAnsi" w:eastAsiaTheme="majorEastAsia" w:hAnsiTheme="majorHAnsi" w:cstheme="majorBidi"/>
      <w:i/>
      <w:iCs/>
      <w:color w:val="663366" w:themeColor="accent1"/>
      <w:spacing w:val="15"/>
      <w:sz w:val="24"/>
      <w:szCs w:val="24"/>
    </w:rPr>
  </w:style>
  <w:style w:type="character" w:customStyle="1" w:styleId="UntertitelZeichen">
    <w:name w:val="Untertitel Zeichen"/>
    <w:basedOn w:val="Absatzstandardschriftart"/>
    <w:link w:val="Untertitel"/>
    <w:rsid w:val="005C4041"/>
    <w:rPr>
      <w:rFonts w:asciiTheme="majorHAnsi" w:eastAsiaTheme="majorEastAsia" w:hAnsiTheme="majorHAnsi" w:cstheme="majorBidi"/>
      <w:i/>
      <w:iCs/>
      <w:color w:val="663366" w:themeColor="accent1"/>
      <w:spacing w:val="15"/>
      <w:sz w:val="24"/>
      <w:szCs w:val="24"/>
    </w:rPr>
  </w:style>
  <w:style w:type="paragraph" w:styleId="Rechtsgrundlagenverzeichnis">
    <w:name w:val="table of authorities"/>
    <w:basedOn w:val="Standard"/>
    <w:next w:val="Standard"/>
    <w:semiHidden/>
    <w:unhideWhenUsed/>
    <w:rsid w:val="005C4041"/>
    <w:pPr>
      <w:ind w:left="180" w:hanging="180"/>
    </w:pPr>
  </w:style>
  <w:style w:type="paragraph" w:styleId="Abbildungsverzeichnis">
    <w:name w:val="table of figures"/>
    <w:basedOn w:val="Standard"/>
    <w:next w:val="Standard"/>
    <w:semiHidden/>
    <w:unhideWhenUsed/>
    <w:rsid w:val="005C4041"/>
  </w:style>
  <w:style w:type="paragraph" w:styleId="Titel">
    <w:name w:val="Title"/>
    <w:basedOn w:val="Standard"/>
    <w:next w:val="Standard"/>
    <w:link w:val="TitelZeichen"/>
    <w:qFormat/>
    <w:rsid w:val="005C4041"/>
    <w:pPr>
      <w:pBdr>
        <w:bottom w:val="single" w:sz="8" w:space="4" w:color="663366" w:themeColor="accent1"/>
      </w:pBdr>
      <w:spacing w:after="300"/>
      <w:contextualSpacing/>
    </w:pPr>
    <w:rPr>
      <w:rFonts w:asciiTheme="majorHAnsi" w:eastAsiaTheme="majorEastAsia" w:hAnsiTheme="majorHAnsi" w:cstheme="majorBidi"/>
      <w:color w:val="200F21" w:themeColor="text2" w:themeShade="BF"/>
      <w:spacing w:val="5"/>
      <w:kern w:val="28"/>
      <w:sz w:val="52"/>
      <w:szCs w:val="52"/>
    </w:rPr>
  </w:style>
  <w:style w:type="character" w:customStyle="1" w:styleId="TitelZeichen">
    <w:name w:val="Titel Zeichen"/>
    <w:basedOn w:val="Absatzstandardschriftart"/>
    <w:link w:val="Titel"/>
    <w:rsid w:val="005C4041"/>
    <w:rPr>
      <w:rFonts w:asciiTheme="majorHAnsi" w:eastAsiaTheme="majorEastAsia" w:hAnsiTheme="majorHAnsi" w:cstheme="majorBidi"/>
      <w:color w:val="200F21" w:themeColor="text2" w:themeShade="BF"/>
      <w:spacing w:val="5"/>
      <w:kern w:val="28"/>
      <w:sz w:val="52"/>
      <w:szCs w:val="52"/>
    </w:rPr>
  </w:style>
  <w:style w:type="paragraph" w:styleId="Zusatz1">
    <w:name w:val="toa heading"/>
    <w:basedOn w:val="Standard"/>
    <w:next w:val="Standard"/>
    <w:semiHidden/>
    <w:unhideWhenUsed/>
    <w:rsid w:val="005C4041"/>
    <w:rPr>
      <w:rFonts w:asciiTheme="majorHAnsi" w:eastAsiaTheme="majorEastAsia" w:hAnsiTheme="majorHAnsi" w:cstheme="majorBidi"/>
      <w:b/>
      <w:bCs/>
      <w:sz w:val="24"/>
      <w:szCs w:val="24"/>
    </w:rPr>
  </w:style>
  <w:style w:type="paragraph" w:styleId="Verzeichnis1">
    <w:name w:val="toc 1"/>
    <w:basedOn w:val="Standard"/>
    <w:next w:val="Standard"/>
    <w:autoRedefine/>
    <w:semiHidden/>
    <w:unhideWhenUsed/>
    <w:rsid w:val="005C4041"/>
    <w:pPr>
      <w:spacing w:after="100"/>
    </w:pPr>
  </w:style>
  <w:style w:type="paragraph" w:styleId="Verzeichnis2">
    <w:name w:val="toc 2"/>
    <w:basedOn w:val="Standard"/>
    <w:next w:val="Standard"/>
    <w:autoRedefine/>
    <w:semiHidden/>
    <w:unhideWhenUsed/>
    <w:rsid w:val="005C4041"/>
    <w:pPr>
      <w:spacing w:after="100"/>
      <w:ind w:left="180"/>
    </w:pPr>
  </w:style>
  <w:style w:type="paragraph" w:styleId="Verzeichnis3">
    <w:name w:val="toc 3"/>
    <w:basedOn w:val="Standard"/>
    <w:next w:val="Standard"/>
    <w:autoRedefine/>
    <w:semiHidden/>
    <w:unhideWhenUsed/>
    <w:rsid w:val="005C4041"/>
    <w:pPr>
      <w:spacing w:after="100"/>
      <w:ind w:left="360"/>
    </w:pPr>
  </w:style>
  <w:style w:type="paragraph" w:styleId="Verzeichnis4">
    <w:name w:val="toc 4"/>
    <w:basedOn w:val="Standard"/>
    <w:next w:val="Standard"/>
    <w:autoRedefine/>
    <w:semiHidden/>
    <w:unhideWhenUsed/>
    <w:rsid w:val="005C4041"/>
    <w:pPr>
      <w:spacing w:after="100"/>
      <w:ind w:left="540"/>
    </w:pPr>
  </w:style>
  <w:style w:type="paragraph" w:styleId="Verzeichnis5">
    <w:name w:val="toc 5"/>
    <w:basedOn w:val="Standard"/>
    <w:next w:val="Standard"/>
    <w:autoRedefine/>
    <w:semiHidden/>
    <w:unhideWhenUsed/>
    <w:rsid w:val="005C4041"/>
    <w:pPr>
      <w:spacing w:after="100"/>
      <w:ind w:left="720"/>
    </w:pPr>
  </w:style>
  <w:style w:type="paragraph" w:styleId="Verzeichnis6">
    <w:name w:val="toc 6"/>
    <w:basedOn w:val="Standard"/>
    <w:next w:val="Standard"/>
    <w:autoRedefine/>
    <w:semiHidden/>
    <w:unhideWhenUsed/>
    <w:rsid w:val="005C4041"/>
    <w:pPr>
      <w:spacing w:after="100"/>
      <w:ind w:left="900"/>
    </w:pPr>
  </w:style>
  <w:style w:type="paragraph" w:styleId="Verzeichnis7">
    <w:name w:val="toc 7"/>
    <w:basedOn w:val="Standard"/>
    <w:next w:val="Standard"/>
    <w:autoRedefine/>
    <w:semiHidden/>
    <w:unhideWhenUsed/>
    <w:rsid w:val="005C4041"/>
    <w:pPr>
      <w:spacing w:after="100"/>
      <w:ind w:left="1080"/>
    </w:pPr>
  </w:style>
  <w:style w:type="paragraph" w:styleId="Verzeichnis8">
    <w:name w:val="toc 8"/>
    <w:basedOn w:val="Standard"/>
    <w:next w:val="Standard"/>
    <w:autoRedefine/>
    <w:semiHidden/>
    <w:unhideWhenUsed/>
    <w:rsid w:val="005C4041"/>
    <w:pPr>
      <w:spacing w:after="100"/>
      <w:ind w:left="1260"/>
    </w:pPr>
  </w:style>
  <w:style w:type="paragraph" w:styleId="Verzeichnis9">
    <w:name w:val="toc 9"/>
    <w:basedOn w:val="Standard"/>
    <w:next w:val="Standard"/>
    <w:autoRedefine/>
    <w:semiHidden/>
    <w:unhideWhenUsed/>
    <w:rsid w:val="005C4041"/>
    <w:pPr>
      <w:spacing w:after="100"/>
      <w:ind w:left="1440"/>
    </w:pPr>
  </w:style>
  <w:style w:type="paragraph" w:styleId="Inhaltsverzeichnisberschrift">
    <w:name w:val="TOC Heading"/>
    <w:basedOn w:val="berschrift1"/>
    <w:next w:val="Standard"/>
    <w:semiHidden/>
    <w:unhideWhenUsed/>
    <w:qFormat/>
    <w:rsid w:val="005C4041"/>
    <w:pPr>
      <w:outlineLvl w:val="9"/>
    </w:pPr>
  </w:style>
  <w:style w:type="paragraph" w:customStyle="1" w:styleId="SourceCode">
    <w:name w:val="Source Code"/>
    <w:basedOn w:val="Standard"/>
    <w:rsid w:val="00D856DE"/>
    <w:pPr>
      <w:wordWrap w:val="0"/>
      <w:spacing w:after="120"/>
    </w:pPr>
    <w:rPr>
      <w:rFonts w:ascii="Andale Mono" w:hAnsi="Andale Mono"/>
    </w:r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node3.html" TargetMode="External"/><Relationship Id="rId9" Type="http://schemas.openxmlformats.org/officeDocument/2006/relationships/hyperlink" Target="node3.html" TargetMode="External"/><Relationship Id="rId10" Type="http://schemas.openxmlformats.org/officeDocument/2006/relationships/header" Target="header1.xml"/></Relationships>
</file>

<file path=word/theme/theme1.xml><?xml version="1.0" encoding="utf-8"?>
<a:theme xmlns:a="http://schemas.openxmlformats.org/drawingml/2006/main" name="Advantage">
  <a:themeElements>
    <a:clrScheme name="Advantage">
      <a:dk1>
        <a:sysClr val="windowText" lastClr="000000"/>
      </a:dk1>
      <a:lt1>
        <a:sysClr val="window" lastClr="FFFFFF"/>
      </a:lt1>
      <a:dk2>
        <a:srgbClr val="2B142D"/>
      </a:dk2>
      <a:lt2>
        <a:srgbClr val="C3AFCC"/>
      </a:lt2>
      <a:accent1>
        <a:srgbClr val="663366"/>
      </a:accent1>
      <a:accent2>
        <a:srgbClr val="330F42"/>
      </a:accent2>
      <a:accent3>
        <a:srgbClr val="666699"/>
      </a:accent3>
      <a:accent4>
        <a:srgbClr val="999966"/>
      </a:accent4>
      <a:accent5>
        <a:srgbClr val="F7901E"/>
      </a:accent5>
      <a:accent6>
        <a:srgbClr val="A3A101"/>
      </a:accent6>
      <a:hlink>
        <a:srgbClr val="BC5FBC"/>
      </a:hlink>
      <a:folHlink>
        <a:srgbClr val="9775A7"/>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Advantage">
      <a:fillStyleLst>
        <a:solidFill>
          <a:schemeClr val="phClr"/>
        </a:solidFill>
        <a:gradFill rotWithShape="1">
          <a:gsLst>
            <a:gs pos="0">
              <a:schemeClr val="phClr">
                <a:tint val="100000"/>
                <a:shade val="40000"/>
                <a:alpha val="100000"/>
                <a:satMod val="150000"/>
                <a:lumMod val="100000"/>
              </a:schemeClr>
            </a:gs>
            <a:gs pos="100000">
              <a:schemeClr val="phClr">
                <a:tint val="70000"/>
                <a:shade val="100000"/>
                <a:alpha val="100000"/>
                <a:satMod val="200000"/>
                <a:lumMod val="100000"/>
              </a:schemeClr>
            </a:gs>
          </a:gsLst>
          <a:lin ang="6000000" scaled="1"/>
        </a:gradFill>
        <a:gradFill rotWithShape="1">
          <a:gsLst>
            <a:gs pos="0">
              <a:schemeClr val="phClr">
                <a:shade val="40000"/>
                <a:alpha val="100000"/>
                <a:satMod val="150000"/>
                <a:lumMod val="100000"/>
              </a:schemeClr>
            </a:gs>
            <a:gs pos="100000">
              <a:schemeClr val="phClr">
                <a:tint val="70000"/>
                <a:shade val="100000"/>
                <a:alpha val="100000"/>
                <a:satMod val="200000"/>
                <a:lumMod val="100000"/>
              </a:schemeClr>
            </a:gs>
          </a:gsLst>
          <a:lin ang="5400000" scaled="1"/>
        </a:gradFill>
      </a:fillStyleLst>
      <a:lnStyleLst>
        <a:ln w="12700"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innerShdw blurRad="50800" dist="25400" dir="13500000">
              <a:srgbClr val="FFFFFF">
                <a:alpha val="75000"/>
              </a:srgbClr>
            </a:innerShdw>
            <a:outerShdw blurRad="63500" dist="25400" dir="5400000" rotWithShape="0">
              <a:srgbClr val="808080">
                <a:alpha val="75000"/>
              </a:srgbClr>
            </a:outerShdw>
          </a:effectLst>
        </a:effectStyle>
        <a:effectStyle>
          <a:effectLst/>
          <a:scene3d>
            <a:camera prst="orthographicFront">
              <a:rot lat="0" lon="0" rev="0"/>
            </a:camera>
            <a:lightRig rig="twoPt" dir="tl">
              <a:rot lat="0" lon="0" rev="4500000"/>
            </a:lightRig>
          </a:scene3d>
          <a:sp3d>
            <a:bevelT w="63500" h="50800"/>
          </a:sp3d>
        </a:effectStyle>
      </a:effectStyleLst>
      <a:bgFillStyleLst>
        <a:solidFill>
          <a:schemeClr val="phClr"/>
        </a:solidFill>
        <a:gradFill rotWithShape="1">
          <a:gsLst>
            <a:gs pos="0">
              <a:schemeClr val="phClr">
                <a:tint val="40000"/>
                <a:satMod val="1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4776</Words>
  <Characters>30095</Characters>
  <Application>Microsoft Macintosh Word</Application>
  <DocSecurity>0</DocSecurity>
  <Lines>250</Lines>
  <Paragraphs>69</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4802</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 in die Shell-Programmierung</dc:title>
  <dc:creator/>
  <cp:lastModifiedBy>Engelbert Niehaus</cp:lastModifiedBy>
  <cp:revision>3</cp:revision>
  <dcterms:created xsi:type="dcterms:W3CDTF">2016-04-22T06:52:00Z</dcterms:created>
  <dcterms:modified xsi:type="dcterms:W3CDTF">2016-04-22T12:12:00Z</dcterms:modified>
</cp:coreProperties>
</file>